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27206" w14:textId="1E7AED54" w:rsidR="00466287" w:rsidRPr="004D7A70" w:rsidRDefault="008B25AD" w:rsidP="00466287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Information</w:t>
      </w:r>
      <w:r w:rsidR="002939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4C6B" w:rsidRPr="004D7A70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EC4676" w:rsidRPr="004D7A70">
        <w:rPr>
          <w:rFonts w:ascii="Times New Roman" w:hAnsi="Times New Roman" w:cs="Times New Roman"/>
          <w:b/>
          <w:bCs/>
          <w:sz w:val="24"/>
          <w:szCs w:val="24"/>
        </w:rPr>
        <w:t xml:space="preserve"> 1.</w:t>
      </w:r>
    </w:p>
    <w:p w14:paraId="08765621" w14:textId="77777777" w:rsidR="00293971" w:rsidRDefault="00293971" w:rsidP="00293971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</w:t>
      </w:r>
      <w:r w:rsidRPr="00934E79">
        <w:rPr>
          <w:rFonts w:ascii="Times New Roman" w:hAnsi="Times New Roman" w:cs="Times New Roman"/>
          <w:b/>
        </w:rPr>
        <w:t>tatistical</w:t>
      </w:r>
      <w:r>
        <w:rPr>
          <w:rFonts w:ascii="Times New Roman" w:hAnsi="Times New Roman" w:cs="Times New Roman"/>
          <w:b/>
        </w:rPr>
        <w:t xml:space="preserve"> methods and r</w:t>
      </w:r>
      <w:r w:rsidRPr="00934E79">
        <w:rPr>
          <w:rFonts w:ascii="Times New Roman" w:hAnsi="Times New Roman" w:cs="Times New Roman"/>
          <w:b/>
        </w:rPr>
        <w:t>esults</w:t>
      </w:r>
    </w:p>
    <w:tbl>
      <w:tblPr>
        <w:tblStyle w:val="TableGrid"/>
        <w:tblW w:w="9428" w:type="dxa"/>
        <w:tblLook w:val="04A0" w:firstRow="1" w:lastRow="0" w:firstColumn="1" w:lastColumn="0" w:noHBand="0" w:noVBand="1"/>
      </w:tblPr>
      <w:tblGrid>
        <w:gridCol w:w="1255"/>
        <w:gridCol w:w="1710"/>
        <w:gridCol w:w="1710"/>
        <w:gridCol w:w="2042"/>
        <w:gridCol w:w="2711"/>
      </w:tblGrid>
      <w:tr w:rsidR="004D7A70" w:rsidRPr="004D7A70" w14:paraId="00122BD6" w14:textId="77777777" w:rsidTr="00E425AF">
        <w:trPr>
          <w:trHeight w:val="448"/>
        </w:trPr>
        <w:tc>
          <w:tcPr>
            <w:tcW w:w="1255" w:type="dxa"/>
            <w:vAlign w:val="center"/>
          </w:tcPr>
          <w:p w14:paraId="6C4F4C2E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/>
                <w:sz w:val="18"/>
                <w:szCs w:val="20"/>
              </w:rPr>
              <w:t>Figure</w:t>
            </w:r>
          </w:p>
        </w:tc>
        <w:tc>
          <w:tcPr>
            <w:tcW w:w="1710" w:type="dxa"/>
            <w:vAlign w:val="center"/>
          </w:tcPr>
          <w:p w14:paraId="392A72AD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/>
                <w:sz w:val="18"/>
                <w:szCs w:val="20"/>
              </w:rPr>
              <w:t>Statistical test</w:t>
            </w:r>
          </w:p>
        </w:tc>
        <w:tc>
          <w:tcPr>
            <w:tcW w:w="1710" w:type="dxa"/>
            <w:vAlign w:val="center"/>
          </w:tcPr>
          <w:p w14:paraId="2C7E3B54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/>
                <w:sz w:val="18"/>
                <w:szCs w:val="20"/>
              </w:rPr>
              <w:t>n value</w:t>
            </w:r>
          </w:p>
        </w:tc>
        <w:tc>
          <w:tcPr>
            <w:tcW w:w="2042" w:type="dxa"/>
            <w:vAlign w:val="center"/>
          </w:tcPr>
          <w:p w14:paraId="01B6CF40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/>
                <w:sz w:val="18"/>
                <w:szCs w:val="20"/>
              </w:rPr>
              <w:t>P value</w:t>
            </w:r>
          </w:p>
        </w:tc>
        <w:tc>
          <w:tcPr>
            <w:tcW w:w="2711" w:type="dxa"/>
            <w:vAlign w:val="center"/>
          </w:tcPr>
          <w:p w14:paraId="5D397389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/>
                <w:sz w:val="18"/>
                <w:szCs w:val="20"/>
              </w:rPr>
              <w:t>F/t values</w:t>
            </w:r>
          </w:p>
        </w:tc>
      </w:tr>
      <w:tr w:rsidR="004D7A70" w:rsidRPr="004D7A70" w14:paraId="2BD33E8C" w14:textId="77777777" w:rsidTr="00E425AF">
        <w:trPr>
          <w:trHeight w:val="234"/>
        </w:trPr>
        <w:tc>
          <w:tcPr>
            <w:tcW w:w="1255" w:type="dxa"/>
            <w:vAlign w:val="center"/>
          </w:tcPr>
          <w:p w14:paraId="54286BC9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g</w:t>
            </w:r>
          </w:p>
        </w:tc>
        <w:tc>
          <w:tcPr>
            <w:tcW w:w="1710" w:type="dxa"/>
            <w:vAlign w:val="center"/>
          </w:tcPr>
          <w:p w14:paraId="2DBBDCF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1B186970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7</w:t>
            </w:r>
          </w:p>
          <w:p w14:paraId="1291BDA4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2</w:t>
            </w:r>
          </w:p>
        </w:tc>
        <w:tc>
          <w:tcPr>
            <w:tcW w:w="2042" w:type="dxa"/>
            <w:vAlign w:val="center"/>
          </w:tcPr>
          <w:p w14:paraId="7C24E8C8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015</w:t>
            </w:r>
          </w:p>
        </w:tc>
        <w:tc>
          <w:tcPr>
            <w:tcW w:w="2711" w:type="dxa"/>
            <w:vAlign w:val="center"/>
          </w:tcPr>
          <w:p w14:paraId="2F03474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27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3.543 </w:t>
            </w:r>
          </w:p>
        </w:tc>
      </w:tr>
      <w:tr w:rsidR="004D7A70" w:rsidRPr="004D7A70" w14:paraId="68910E51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2135813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h</w:t>
            </w:r>
          </w:p>
        </w:tc>
        <w:tc>
          <w:tcPr>
            <w:tcW w:w="1710" w:type="dxa"/>
            <w:vAlign w:val="center"/>
          </w:tcPr>
          <w:p w14:paraId="1B26BB3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7E9703F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6</w:t>
            </w:r>
          </w:p>
          <w:p w14:paraId="1183E20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4</w:t>
            </w:r>
          </w:p>
        </w:tc>
        <w:tc>
          <w:tcPr>
            <w:tcW w:w="2042" w:type="dxa"/>
            <w:vAlign w:val="center"/>
          </w:tcPr>
          <w:p w14:paraId="0B81EDE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5003</w:t>
            </w:r>
          </w:p>
        </w:tc>
        <w:tc>
          <w:tcPr>
            <w:tcW w:w="2711" w:type="dxa"/>
            <w:vAlign w:val="center"/>
          </w:tcPr>
          <w:p w14:paraId="12913AF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2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0.6828 </w:t>
            </w:r>
          </w:p>
        </w:tc>
      </w:tr>
      <w:tr w:rsidR="004D7A70" w:rsidRPr="004D7A70" w14:paraId="122C3C0A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FDF36C8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l</w:t>
            </w:r>
          </w:p>
        </w:tc>
        <w:tc>
          <w:tcPr>
            <w:tcW w:w="1710" w:type="dxa"/>
            <w:vAlign w:val="center"/>
          </w:tcPr>
          <w:p w14:paraId="51456C1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with repeated measures followed by Two-stage linear step-up procedure of Benjamini, Kreiger and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Yekutieli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(false discovery rate)</w:t>
            </w:r>
          </w:p>
        </w:tc>
        <w:tc>
          <w:tcPr>
            <w:tcW w:w="1710" w:type="dxa"/>
            <w:vAlign w:val="center"/>
          </w:tcPr>
          <w:p w14:paraId="6F4FF170" w14:textId="21E1A186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4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  <w:p w14:paraId="68EE3C0A" w14:textId="27353AFF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4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</w:tc>
        <w:tc>
          <w:tcPr>
            <w:tcW w:w="2042" w:type="dxa"/>
            <w:vAlign w:val="center"/>
          </w:tcPr>
          <w:p w14:paraId="16822A4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1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305</w:t>
            </w:r>
          </w:p>
          <w:p w14:paraId="1A9C5C5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2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138</w:t>
            </w:r>
          </w:p>
          <w:p w14:paraId="7B8FC6E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3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138</w:t>
            </w:r>
          </w:p>
          <w:p w14:paraId="55CD8BF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4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138</w:t>
            </w:r>
          </w:p>
        </w:tc>
        <w:tc>
          <w:tcPr>
            <w:tcW w:w="2711" w:type="dxa"/>
            <w:vAlign w:val="center"/>
          </w:tcPr>
          <w:p w14:paraId="497E6D1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8.642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068), current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.390, 36.14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469.1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&lt; 0.0001), and group x current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3, 7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.327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811).</w:t>
            </w:r>
          </w:p>
        </w:tc>
      </w:tr>
      <w:tr w:rsidR="004D7A70" w:rsidRPr="004D7A70" w14:paraId="523C4A62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6080AF2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m</w:t>
            </w:r>
          </w:p>
        </w:tc>
        <w:tc>
          <w:tcPr>
            <w:tcW w:w="1710" w:type="dxa"/>
            <w:vAlign w:val="center"/>
          </w:tcPr>
          <w:p w14:paraId="3D98D26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ACCE096" w14:textId="3E2D90AE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4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  <w:p w14:paraId="10D09730" w14:textId="05988369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4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</w:tc>
        <w:tc>
          <w:tcPr>
            <w:tcW w:w="2042" w:type="dxa"/>
            <w:vAlign w:val="center"/>
          </w:tcPr>
          <w:p w14:paraId="2D44C4D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9558</w:t>
            </w:r>
          </w:p>
        </w:tc>
        <w:tc>
          <w:tcPr>
            <w:tcW w:w="2711" w:type="dxa"/>
            <w:vAlign w:val="center"/>
          </w:tcPr>
          <w:p w14:paraId="4240FD2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26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0.05600 </w:t>
            </w:r>
          </w:p>
        </w:tc>
      </w:tr>
      <w:tr w:rsidR="004D7A70" w:rsidRPr="004D7A70" w14:paraId="23A7F761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DFE788D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o</w:t>
            </w:r>
          </w:p>
        </w:tc>
        <w:tc>
          <w:tcPr>
            <w:tcW w:w="1710" w:type="dxa"/>
            <w:vAlign w:val="center"/>
          </w:tcPr>
          <w:p w14:paraId="5663A91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with repeated measures followed by Two-stage linear step-up procedure of Benjamini, Kreiger and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Yekutieli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(false discovery rate)</w:t>
            </w:r>
          </w:p>
        </w:tc>
        <w:tc>
          <w:tcPr>
            <w:tcW w:w="1710" w:type="dxa"/>
            <w:vAlign w:val="center"/>
          </w:tcPr>
          <w:p w14:paraId="485AB88A" w14:textId="64A43026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8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  <w:p w14:paraId="5B665029" w14:textId="09DB6736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</w:tc>
        <w:tc>
          <w:tcPr>
            <w:tcW w:w="2042" w:type="dxa"/>
            <w:vAlign w:val="center"/>
          </w:tcPr>
          <w:p w14:paraId="7F1E206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1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383</w:t>
            </w:r>
          </w:p>
          <w:p w14:paraId="41CE757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2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614</w:t>
            </w:r>
          </w:p>
          <w:p w14:paraId="287C88D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3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383</w:t>
            </w:r>
          </w:p>
          <w:p w14:paraId="4C9A14D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4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383</w:t>
            </w:r>
          </w:p>
        </w:tc>
        <w:tc>
          <w:tcPr>
            <w:tcW w:w="2711" w:type="dxa"/>
            <w:vAlign w:val="center"/>
          </w:tcPr>
          <w:p w14:paraId="4E1F590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5880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4544), current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.390, 22.24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08.4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&lt; 0.0001), and group x current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3, 4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2342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8721).</w:t>
            </w:r>
          </w:p>
        </w:tc>
      </w:tr>
      <w:tr w:rsidR="004D7A70" w:rsidRPr="004D7A70" w14:paraId="7ADEC13F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7DCA0BCB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p</w:t>
            </w:r>
          </w:p>
        </w:tc>
        <w:tc>
          <w:tcPr>
            <w:tcW w:w="1710" w:type="dxa"/>
            <w:vAlign w:val="center"/>
          </w:tcPr>
          <w:p w14:paraId="4B33567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17B711EE" w14:textId="77777777" w:rsidR="00280EBA" w:rsidRPr="004D7A70" w:rsidRDefault="00EA4C6B" w:rsidP="00280EBA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8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  <w:p w14:paraId="0B8A0169" w14:textId="6537956D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  <w:p w14:paraId="4864C042" w14:textId="1189144C" w:rsidR="00EA4C6B" w:rsidRPr="004D7A70" w:rsidRDefault="00EA4C6B" w:rsidP="00280EBA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</w:tc>
        <w:tc>
          <w:tcPr>
            <w:tcW w:w="2042" w:type="dxa"/>
            <w:vAlign w:val="center"/>
          </w:tcPr>
          <w:p w14:paraId="5C3076C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5538 </w:t>
            </w:r>
          </w:p>
        </w:tc>
        <w:tc>
          <w:tcPr>
            <w:tcW w:w="2711" w:type="dxa"/>
            <w:vAlign w:val="center"/>
          </w:tcPr>
          <w:p w14:paraId="4A4958C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6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6047</w:t>
            </w:r>
          </w:p>
        </w:tc>
      </w:tr>
      <w:tr w:rsidR="004D7A70" w:rsidRPr="004D7A70" w14:paraId="30524CDA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EA8859F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r</w:t>
            </w:r>
          </w:p>
        </w:tc>
        <w:tc>
          <w:tcPr>
            <w:tcW w:w="1710" w:type="dxa"/>
            <w:vAlign w:val="center"/>
          </w:tcPr>
          <w:p w14:paraId="321B08C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22D1A07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274C66E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3915202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066</w:t>
            </w:r>
          </w:p>
        </w:tc>
        <w:tc>
          <w:tcPr>
            <w:tcW w:w="2711" w:type="dxa"/>
            <w:vAlign w:val="center"/>
          </w:tcPr>
          <w:p w14:paraId="7A808A9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21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3.012</w:t>
            </w:r>
          </w:p>
        </w:tc>
      </w:tr>
      <w:tr w:rsidR="004D7A70" w:rsidRPr="004D7A70" w14:paraId="261E6468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05B1A70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s</w:t>
            </w:r>
          </w:p>
        </w:tc>
        <w:tc>
          <w:tcPr>
            <w:tcW w:w="1710" w:type="dxa"/>
            <w:vAlign w:val="center"/>
          </w:tcPr>
          <w:p w14:paraId="2212335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F47BB90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6DF356E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2B5ADD9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0104 </w:t>
            </w:r>
          </w:p>
        </w:tc>
        <w:tc>
          <w:tcPr>
            <w:tcW w:w="2711" w:type="dxa"/>
            <w:vAlign w:val="center"/>
          </w:tcPr>
          <w:p w14:paraId="57F326A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21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2.815</w:t>
            </w:r>
          </w:p>
        </w:tc>
      </w:tr>
      <w:tr w:rsidR="004D7A70" w:rsidRPr="004D7A70" w14:paraId="09BF8F20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76FEA2CC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t</w:t>
            </w:r>
          </w:p>
        </w:tc>
        <w:tc>
          <w:tcPr>
            <w:tcW w:w="1710" w:type="dxa"/>
            <w:vAlign w:val="center"/>
          </w:tcPr>
          <w:p w14:paraId="21B8751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C705B9B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3D770CE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1B3680E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6608</w:t>
            </w:r>
          </w:p>
        </w:tc>
        <w:tc>
          <w:tcPr>
            <w:tcW w:w="2711" w:type="dxa"/>
            <w:vAlign w:val="center"/>
          </w:tcPr>
          <w:p w14:paraId="14FB5A3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4462</w:t>
            </w:r>
          </w:p>
        </w:tc>
      </w:tr>
      <w:tr w:rsidR="004D7A70" w:rsidRPr="004D7A70" w14:paraId="36DB8499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4E26E22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1u</w:t>
            </w:r>
          </w:p>
        </w:tc>
        <w:tc>
          <w:tcPr>
            <w:tcW w:w="1710" w:type="dxa"/>
            <w:vAlign w:val="center"/>
          </w:tcPr>
          <w:p w14:paraId="4DA7C7F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8AF6915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3C5F2B5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2A0F555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9138</w:t>
            </w:r>
          </w:p>
        </w:tc>
        <w:tc>
          <w:tcPr>
            <w:tcW w:w="2711" w:type="dxa"/>
            <w:vAlign w:val="center"/>
          </w:tcPr>
          <w:p w14:paraId="294AD50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1098</w:t>
            </w:r>
          </w:p>
        </w:tc>
      </w:tr>
      <w:tr w:rsidR="004D7A70" w:rsidRPr="004D7A70" w14:paraId="74FB249E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E7AC29E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b</w:t>
            </w:r>
          </w:p>
        </w:tc>
        <w:tc>
          <w:tcPr>
            <w:tcW w:w="1710" w:type="dxa"/>
            <w:vAlign w:val="center"/>
          </w:tcPr>
          <w:p w14:paraId="6688E37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C8C262D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17A1582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23C0894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4385</w:t>
            </w:r>
          </w:p>
        </w:tc>
        <w:tc>
          <w:tcPr>
            <w:tcW w:w="2711" w:type="dxa"/>
            <w:vAlign w:val="center"/>
          </w:tcPr>
          <w:p w14:paraId="2C5FDF0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8152</w:t>
            </w:r>
          </w:p>
        </w:tc>
      </w:tr>
      <w:tr w:rsidR="004D7A70" w:rsidRPr="004D7A70" w14:paraId="1BD3C061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1B8B9E2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c</w:t>
            </w:r>
          </w:p>
        </w:tc>
        <w:tc>
          <w:tcPr>
            <w:tcW w:w="1710" w:type="dxa"/>
            <w:vAlign w:val="center"/>
          </w:tcPr>
          <w:p w14:paraId="06BFEFF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0C64A60E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0C430EB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0398AC6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9018</w:t>
            </w:r>
          </w:p>
        </w:tc>
        <w:tc>
          <w:tcPr>
            <w:tcW w:w="2711" w:type="dxa"/>
            <w:vAlign w:val="center"/>
          </w:tcPr>
          <w:p w14:paraId="131B5D37" w14:textId="3C899694" w:rsidR="00280EBA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1273</w:t>
            </w:r>
          </w:p>
        </w:tc>
      </w:tr>
      <w:tr w:rsidR="004D7A70" w:rsidRPr="004D7A70" w14:paraId="6389B842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258801F6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e</w:t>
            </w:r>
          </w:p>
        </w:tc>
        <w:tc>
          <w:tcPr>
            <w:tcW w:w="1710" w:type="dxa"/>
            <w:vAlign w:val="center"/>
          </w:tcPr>
          <w:p w14:paraId="6DC00119" w14:textId="06FB7DBF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wo-way ANOVA with repeated measures followed by Two-stage linear step-up procedure of Benjamini, Kr</w:t>
            </w:r>
            <w:r w:rsidR="000161FC">
              <w:rPr>
                <w:rFonts w:ascii="Times New Roman" w:hAnsi="Times New Roman" w:cs="Times New Roman"/>
                <w:sz w:val="18"/>
                <w:szCs w:val="18"/>
              </w:rPr>
              <w:t>ie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ger and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Yekutieli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(false discovery rate)</w:t>
            </w:r>
          </w:p>
        </w:tc>
        <w:tc>
          <w:tcPr>
            <w:tcW w:w="1710" w:type="dxa"/>
            <w:vAlign w:val="center"/>
          </w:tcPr>
          <w:p w14:paraId="79F707E7" w14:textId="27049AD8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24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5 mice</w:t>
            </w:r>
          </w:p>
          <w:p w14:paraId="14F71172" w14:textId="3F9AD609" w:rsidR="00EA4C6B" w:rsidRPr="004D7A70" w:rsidRDefault="00EA4C6B" w:rsidP="00280EBA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25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5 mice</w:t>
            </w:r>
          </w:p>
        </w:tc>
        <w:tc>
          <w:tcPr>
            <w:tcW w:w="2042" w:type="dxa"/>
            <w:vAlign w:val="center"/>
          </w:tcPr>
          <w:p w14:paraId="656504E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1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1734</w:t>
            </w:r>
          </w:p>
          <w:p w14:paraId="6F78E3A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2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352</w:t>
            </w:r>
          </w:p>
          <w:p w14:paraId="0BC1AB0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3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149</w:t>
            </w:r>
          </w:p>
          <w:p w14:paraId="1FCAD1A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4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086</w:t>
            </w:r>
          </w:p>
        </w:tc>
        <w:tc>
          <w:tcPr>
            <w:tcW w:w="2711" w:type="dxa"/>
            <w:vAlign w:val="center"/>
          </w:tcPr>
          <w:p w14:paraId="42DAEB8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47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6.834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120), current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.018, 94.85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347.4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&lt; 0.0001), and group x current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3, 141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4.137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076).</w:t>
            </w:r>
          </w:p>
        </w:tc>
      </w:tr>
      <w:tr w:rsidR="004D7A70" w:rsidRPr="004D7A70" w14:paraId="2FBB057F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56EBA9B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f</w:t>
            </w:r>
          </w:p>
        </w:tc>
        <w:tc>
          <w:tcPr>
            <w:tcW w:w="1710" w:type="dxa"/>
            <w:vAlign w:val="center"/>
          </w:tcPr>
          <w:p w14:paraId="73F9A51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77471ABA" w14:textId="77777777" w:rsidR="00280EBA" w:rsidRPr="004D7A70" w:rsidRDefault="00EA4C6B" w:rsidP="00280EBA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24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5 mice</w:t>
            </w:r>
          </w:p>
          <w:p w14:paraId="6102443D" w14:textId="60BC510F" w:rsidR="00EA4C6B" w:rsidRPr="004D7A70" w:rsidRDefault="00EA4C6B" w:rsidP="0096111E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25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5 mice</w:t>
            </w:r>
          </w:p>
        </w:tc>
        <w:tc>
          <w:tcPr>
            <w:tcW w:w="2042" w:type="dxa"/>
            <w:vAlign w:val="center"/>
          </w:tcPr>
          <w:p w14:paraId="2F00C78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4243</w:t>
            </w:r>
          </w:p>
        </w:tc>
        <w:tc>
          <w:tcPr>
            <w:tcW w:w="2711" w:type="dxa"/>
            <w:vAlign w:val="center"/>
          </w:tcPr>
          <w:p w14:paraId="4BF2768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7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0.8061 </w:t>
            </w:r>
          </w:p>
        </w:tc>
      </w:tr>
      <w:tr w:rsidR="004D7A70" w:rsidRPr="004D7A70" w14:paraId="66D66F32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4CE9FCC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lastRenderedPageBreak/>
              <w:t>2g</w:t>
            </w:r>
          </w:p>
        </w:tc>
        <w:tc>
          <w:tcPr>
            <w:tcW w:w="1710" w:type="dxa"/>
            <w:vAlign w:val="center"/>
          </w:tcPr>
          <w:p w14:paraId="75D51399" w14:textId="6E25D716" w:rsidR="00EA4C6B" w:rsidRPr="004D7A70" w:rsidRDefault="000161FC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wo-way ANOVA with repeated measures followed by Two-stage linear step-up procedure of Benjamini, K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e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ger and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Yekutieli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(false discovery rate)</w:t>
            </w:r>
          </w:p>
        </w:tc>
        <w:tc>
          <w:tcPr>
            <w:tcW w:w="1710" w:type="dxa"/>
            <w:vAlign w:val="center"/>
          </w:tcPr>
          <w:p w14:paraId="2F9B2A80" w14:textId="521FA643" w:rsidR="00280EBA" w:rsidRPr="004D7A70" w:rsidRDefault="00EA4C6B" w:rsidP="00280EBA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6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4 mice</w:t>
            </w:r>
          </w:p>
          <w:p w14:paraId="441BC5A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8</w:t>
            </w:r>
          </w:p>
          <w:p w14:paraId="787B5D9A" w14:textId="77777777" w:rsidR="00280EBA" w:rsidRPr="004D7A70" w:rsidRDefault="00280EBA" w:rsidP="00280EBA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from 5 mice</w:t>
            </w:r>
          </w:p>
          <w:p w14:paraId="49C7D6A6" w14:textId="77777777" w:rsidR="00280EBA" w:rsidRPr="004D7A70" w:rsidRDefault="00280EBA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2042" w:type="dxa"/>
            <w:vAlign w:val="center"/>
          </w:tcPr>
          <w:p w14:paraId="1282843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1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731</w:t>
            </w:r>
          </w:p>
          <w:p w14:paraId="3416C04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2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&gt; 0.9999</w:t>
            </w:r>
          </w:p>
          <w:p w14:paraId="67DBCB5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3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998</w:t>
            </w:r>
          </w:p>
          <w:p w14:paraId="7613ECF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400 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A</w:t>
            </w:r>
            <w:proofErr w:type="spellEnd"/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998</w:t>
            </w:r>
          </w:p>
        </w:tc>
        <w:tc>
          <w:tcPr>
            <w:tcW w:w="2711" w:type="dxa"/>
            <w:vAlign w:val="center"/>
          </w:tcPr>
          <w:p w14:paraId="7576BA4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32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01864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8923), current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.679, 53.74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46.1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&lt; 0.0001), and group x current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3, 9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.439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692).</w:t>
            </w:r>
          </w:p>
        </w:tc>
      </w:tr>
      <w:tr w:rsidR="004D7A70" w:rsidRPr="004D7A70" w14:paraId="029F8F0E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B74ACCD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h</w:t>
            </w:r>
          </w:p>
        </w:tc>
        <w:tc>
          <w:tcPr>
            <w:tcW w:w="1710" w:type="dxa"/>
            <w:vAlign w:val="center"/>
          </w:tcPr>
          <w:p w14:paraId="561613E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0D6140D5" w14:textId="4B150E49" w:rsidR="00280EBA" w:rsidRPr="004D7A70" w:rsidRDefault="00EA4C6B" w:rsidP="00280EBA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6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4 mice</w:t>
            </w:r>
          </w:p>
          <w:p w14:paraId="4207DF7C" w14:textId="6C84411A" w:rsidR="00EA4C6B" w:rsidRPr="004D7A70" w:rsidRDefault="00EA4C6B" w:rsidP="00280EBA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8</w:t>
            </w:r>
            <w:r w:rsidR="00280EBA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5 mice</w:t>
            </w:r>
          </w:p>
        </w:tc>
        <w:tc>
          <w:tcPr>
            <w:tcW w:w="2042" w:type="dxa"/>
            <w:vAlign w:val="center"/>
          </w:tcPr>
          <w:p w14:paraId="4315825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5946 </w:t>
            </w:r>
          </w:p>
        </w:tc>
        <w:tc>
          <w:tcPr>
            <w:tcW w:w="2711" w:type="dxa"/>
            <w:vAlign w:val="center"/>
          </w:tcPr>
          <w:p w14:paraId="2B3746B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32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5376</w:t>
            </w:r>
          </w:p>
        </w:tc>
      </w:tr>
      <w:tr w:rsidR="004D7A70" w:rsidRPr="004D7A70" w14:paraId="235E3114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E3FB9A5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j</w:t>
            </w:r>
          </w:p>
        </w:tc>
        <w:tc>
          <w:tcPr>
            <w:tcW w:w="1710" w:type="dxa"/>
            <w:vAlign w:val="center"/>
          </w:tcPr>
          <w:p w14:paraId="2DC1B33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7B04AE93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5</w:t>
            </w:r>
          </w:p>
          <w:p w14:paraId="7DAA31B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0541298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Empty vs Stimulus</w:t>
            </w:r>
          </w:p>
          <w:p w14:paraId="2FE3960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135</w:t>
            </w:r>
          </w:p>
          <w:p w14:paraId="48FF974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eShank3-KO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6123</w:t>
            </w:r>
          </w:p>
          <w:p w14:paraId="105A9D7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7F57939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mpty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2245</w:t>
            </w:r>
          </w:p>
          <w:p w14:paraId="5DC57B3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Stimulu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608</w:t>
            </w:r>
          </w:p>
        </w:tc>
        <w:tc>
          <w:tcPr>
            <w:tcW w:w="2711" w:type="dxa"/>
            <w:vAlign w:val="center"/>
          </w:tcPr>
          <w:p w14:paraId="7C13EC5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.49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2342), stag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6.64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168), and group x stag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.401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2486).</w:t>
            </w:r>
          </w:p>
        </w:tc>
      </w:tr>
      <w:tr w:rsidR="004D7A70" w:rsidRPr="004D7A70" w14:paraId="1D1D3AD6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F8D88BB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k</w:t>
            </w:r>
          </w:p>
        </w:tc>
        <w:tc>
          <w:tcPr>
            <w:tcW w:w="1710" w:type="dxa"/>
            <w:vAlign w:val="center"/>
          </w:tcPr>
          <w:p w14:paraId="23C35E2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1900C216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4D22826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3FF0D2E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Empty vs Stimulus</w:t>
            </w:r>
          </w:p>
          <w:p w14:paraId="14D6BD1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325</w:t>
            </w:r>
          </w:p>
          <w:p w14:paraId="0D20A31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eShank3-KO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287</w:t>
            </w:r>
          </w:p>
          <w:p w14:paraId="381CDE9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4693A2F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mpty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2714</w:t>
            </w:r>
          </w:p>
          <w:p w14:paraId="28DFB75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Stimulu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5605</w:t>
            </w:r>
          </w:p>
        </w:tc>
        <w:tc>
          <w:tcPr>
            <w:tcW w:w="2711" w:type="dxa"/>
            <w:vAlign w:val="center"/>
          </w:tcPr>
          <w:p w14:paraId="29898E1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.824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1935), stag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4.05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015), and group x stag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3787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5460).</w:t>
            </w:r>
          </w:p>
        </w:tc>
      </w:tr>
      <w:tr w:rsidR="004D7A70" w:rsidRPr="004D7A70" w14:paraId="16ED12E0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0566F0D9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l</w:t>
            </w:r>
          </w:p>
        </w:tc>
        <w:tc>
          <w:tcPr>
            <w:tcW w:w="1710" w:type="dxa"/>
            <w:vAlign w:val="center"/>
          </w:tcPr>
          <w:p w14:paraId="593264C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7D515672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5</w:t>
            </w:r>
          </w:p>
          <w:p w14:paraId="346E550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07C143C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Empty vs Stimulus</w:t>
            </w:r>
          </w:p>
          <w:p w14:paraId="1C517598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&lt;0.0001</w:t>
            </w:r>
          </w:p>
          <w:p w14:paraId="7C19155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eShank3-KO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005</w:t>
            </w:r>
          </w:p>
          <w:p w14:paraId="6953C11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4D240C3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mpty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141</w:t>
            </w:r>
          </w:p>
          <w:p w14:paraId="7AF65B6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Stimulu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9990</w:t>
            </w:r>
          </w:p>
        </w:tc>
        <w:tc>
          <w:tcPr>
            <w:tcW w:w="2711" w:type="dxa"/>
            <w:vAlign w:val="center"/>
          </w:tcPr>
          <w:p w14:paraId="581E213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2002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6588), stag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54.2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stag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489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4910).</w:t>
            </w:r>
          </w:p>
        </w:tc>
      </w:tr>
      <w:tr w:rsidR="004D7A70" w:rsidRPr="004D7A70" w14:paraId="34260254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FF9D153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m</w:t>
            </w:r>
          </w:p>
        </w:tc>
        <w:tc>
          <w:tcPr>
            <w:tcW w:w="1710" w:type="dxa"/>
            <w:vAlign w:val="center"/>
          </w:tcPr>
          <w:p w14:paraId="4DE02E9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2C688E6E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422CEC8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507BA7D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Empty vs Stimulus</w:t>
            </w:r>
          </w:p>
          <w:p w14:paraId="32E32CB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64</w:t>
            </w:r>
          </w:p>
          <w:p w14:paraId="503820A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eShank3-KO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011</w:t>
            </w:r>
          </w:p>
          <w:p w14:paraId="1448B5C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44716AD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mpty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6371</w:t>
            </w:r>
          </w:p>
          <w:p w14:paraId="4E1D20C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Stimulu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639</w:t>
            </w:r>
          </w:p>
        </w:tc>
        <w:tc>
          <w:tcPr>
            <w:tcW w:w="2711" w:type="dxa"/>
            <w:vAlign w:val="center"/>
          </w:tcPr>
          <w:p w14:paraId="4E80897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0139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9074), stag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9.10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stag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.894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1856).</w:t>
            </w:r>
          </w:p>
        </w:tc>
      </w:tr>
      <w:tr w:rsidR="004D7A70" w:rsidRPr="004D7A70" w14:paraId="72E379B3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1342C87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o</w:t>
            </w:r>
          </w:p>
        </w:tc>
        <w:tc>
          <w:tcPr>
            <w:tcW w:w="1710" w:type="dxa"/>
            <w:vAlign w:val="center"/>
          </w:tcPr>
          <w:p w14:paraId="399D12FB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59EDFC27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5</w:t>
            </w:r>
          </w:p>
          <w:p w14:paraId="19EF3D4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0A0DE5B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Empty vs Stimulus</w:t>
            </w:r>
          </w:p>
          <w:p w14:paraId="5231938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&lt;0.0001</w:t>
            </w:r>
          </w:p>
          <w:p w14:paraId="52F5DF9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eShank3-KO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018</w:t>
            </w:r>
          </w:p>
          <w:p w14:paraId="3D9052A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64BF37C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mpty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9842</w:t>
            </w:r>
          </w:p>
          <w:p w14:paraId="16CC34E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Stimulu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068</w:t>
            </w:r>
          </w:p>
        </w:tc>
        <w:tc>
          <w:tcPr>
            <w:tcW w:w="2711" w:type="dxa"/>
            <w:vAlign w:val="center"/>
          </w:tcPr>
          <w:p w14:paraId="3316205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4.940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364), stag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64.6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&lt; 0.0001), and group x stag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2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4.615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425).</w:t>
            </w:r>
          </w:p>
        </w:tc>
      </w:tr>
      <w:tr w:rsidR="004D7A70" w:rsidRPr="004D7A70" w14:paraId="48BDFA1D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BC0CEE7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2p</w:t>
            </w:r>
          </w:p>
        </w:tc>
        <w:tc>
          <w:tcPr>
            <w:tcW w:w="1710" w:type="dxa"/>
            <w:vAlign w:val="center"/>
          </w:tcPr>
          <w:p w14:paraId="4ECE2598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55852277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6F881EC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541263B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Empty vs Stimulus</w:t>
            </w:r>
          </w:p>
          <w:p w14:paraId="6087EA4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&lt;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1</w:t>
            </w:r>
          </w:p>
          <w:p w14:paraId="593453C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eShank3-KO 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001</w:t>
            </w:r>
          </w:p>
          <w:p w14:paraId="477DED6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45095D8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mpty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9557</w:t>
            </w:r>
          </w:p>
          <w:p w14:paraId="135637C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Stimulu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4325</w:t>
            </w:r>
          </w:p>
        </w:tc>
        <w:tc>
          <w:tcPr>
            <w:tcW w:w="2711" w:type="dxa"/>
            <w:vAlign w:val="center"/>
          </w:tcPr>
          <w:p w14:paraId="6DA75D9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344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5646), stag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88.5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stag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.30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2680).</w:t>
            </w:r>
          </w:p>
        </w:tc>
      </w:tr>
      <w:tr w:rsidR="004D7A70" w:rsidRPr="004D7A70" w14:paraId="2469B6D4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3B311469" w14:textId="63E985F8" w:rsidR="00EA4C6B" w:rsidRPr="000161FC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0161FC">
              <w:rPr>
                <w:rFonts w:ascii="Times New Roman" w:hAnsi="Times New Roman" w:cs="Times New Roman"/>
                <w:bCs/>
                <w:sz w:val="18"/>
                <w:szCs w:val="20"/>
              </w:rPr>
              <w:t>4d</w:t>
            </w:r>
          </w:p>
        </w:tc>
        <w:tc>
          <w:tcPr>
            <w:tcW w:w="1710" w:type="dxa"/>
            <w:vAlign w:val="center"/>
          </w:tcPr>
          <w:p w14:paraId="64E8CCDF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20860DA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26785CD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728F8A0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ZO1</w:t>
            </w:r>
          </w:p>
          <w:p w14:paraId="07AF6FD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0.0001 </w:t>
            </w:r>
          </w:p>
        </w:tc>
        <w:tc>
          <w:tcPr>
            <w:tcW w:w="2711" w:type="dxa"/>
            <w:vAlign w:val="center"/>
          </w:tcPr>
          <w:p w14:paraId="706316A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57.44</w:t>
            </w:r>
          </w:p>
        </w:tc>
      </w:tr>
      <w:tr w:rsidR="004D7A70" w:rsidRPr="004D7A70" w14:paraId="17A3B10F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06979DB0" w14:textId="77777777" w:rsidR="00EA4C6B" w:rsidRPr="000161FC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01892509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055E7150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132DAF88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5AB3AC7C" w14:textId="22C10DD1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</w:t>
            </w:r>
            <w:r w:rsidR="006F1644"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laudin5</w:t>
            </w:r>
          </w:p>
          <w:p w14:paraId="39ECF4D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&lt; 0.0001</w:t>
            </w:r>
          </w:p>
        </w:tc>
        <w:tc>
          <w:tcPr>
            <w:tcW w:w="2711" w:type="dxa"/>
            <w:vAlign w:val="center"/>
          </w:tcPr>
          <w:p w14:paraId="52796EF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147.5</w:t>
            </w:r>
          </w:p>
        </w:tc>
      </w:tr>
      <w:tr w:rsidR="004D7A70" w:rsidRPr="004D7A70" w14:paraId="02CAB889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7DCC5B6C" w14:textId="6C16A4EF" w:rsidR="00EA4C6B" w:rsidRPr="000161FC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0161FC">
              <w:rPr>
                <w:rFonts w:ascii="Times New Roman" w:hAnsi="Times New Roman" w:cs="Times New Roman"/>
                <w:bCs/>
                <w:sz w:val="18"/>
                <w:szCs w:val="20"/>
              </w:rPr>
              <w:t>4h</w:t>
            </w:r>
          </w:p>
        </w:tc>
        <w:tc>
          <w:tcPr>
            <w:tcW w:w="1710" w:type="dxa"/>
            <w:vAlign w:val="center"/>
          </w:tcPr>
          <w:p w14:paraId="23DC294F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02984E7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  <w:p w14:paraId="63DC7D8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</w:tc>
        <w:tc>
          <w:tcPr>
            <w:tcW w:w="2042" w:type="dxa"/>
            <w:vAlign w:val="center"/>
          </w:tcPr>
          <w:p w14:paraId="1CC8048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ZO1</w:t>
            </w:r>
          </w:p>
          <w:p w14:paraId="40616A48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0130 </w:t>
            </w:r>
          </w:p>
        </w:tc>
        <w:tc>
          <w:tcPr>
            <w:tcW w:w="2711" w:type="dxa"/>
            <w:vAlign w:val="center"/>
          </w:tcPr>
          <w:p w14:paraId="7437267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4.264</w:t>
            </w:r>
          </w:p>
        </w:tc>
      </w:tr>
      <w:tr w:rsidR="004D7A70" w:rsidRPr="004D7A70" w14:paraId="25AE9AAA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3616206F" w14:textId="77777777" w:rsidR="00EA4C6B" w:rsidRPr="000161FC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09E712CE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00C9101A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  <w:p w14:paraId="3C7B6FD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</w:tc>
        <w:tc>
          <w:tcPr>
            <w:tcW w:w="2042" w:type="dxa"/>
            <w:vAlign w:val="center"/>
          </w:tcPr>
          <w:p w14:paraId="667D6B82" w14:textId="2FA387C8" w:rsidR="00EA4C6B" w:rsidRPr="004D7A70" w:rsidRDefault="006F1644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laudin5</w:t>
            </w:r>
          </w:p>
          <w:p w14:paraId="7492439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094</w:t>
            </w:r>
          </w:p>
        </w:tc>
        <w:tc>
          <w:tcPr>
            <w:tcW w:w="2711" w:type="dxa"/>
            <w:vAlign w:val="center"/>
          </w:tcPr>
          <w:p w14:paraId="2A37471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4.691</w:t>
            </w:r>
          </w:p>
        </w:tc>
      </w:tr>
      <w:tr w:rsidR="004D7A70" w:rsidRPr="004D7A70" w14:paraId="374952E9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67041C7" w14:textId="43734890" w:rsidR="00EA4C6B" w:rsidRPr="000161FC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0161FC">
              <w:rPr>
                <w:rFonts w:ascii="Times New Roman" w:hAnsi="Times New Roman" w:cs="Times New Roman"/>
                <w:bCs/>
                <w:sz w:val="18"/>
                <w:szCs w:val="20"/>
              </w:rPr>
              <w:t>4j</w:t>
            </w:r>
          </w:p>
        </w:tc>
        <w:tc>
          <w:tcPr>
            <w:tcW w:w="1710" w:type="dxa"/>
            <w:vAlign w:val="center"/>
          </w:tcPr>
          <w:p w14:paraId="0B9836DA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Mixed-effects analysis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697D0E94" w14:textId="09B357CE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64</w:t>
            </w:r>
            <w:r w:rsidR="00547464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  <w:p w14:paraId="7DA5253E" w14:textId="71754164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9</w:t>
            </w:r>
            <w:r w:rsidR="00547464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</w:tc>
        <w:tc>
          <w:tcPr>
            <w:tcW w:w="2042" w:type="dxa"/>
            <w:vAlign w:val="center"/>
          </w:tcPr>
          <w:p w14:paraId="4392C7C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Distance</w:t>
            </w:r>
          </w:p>
          <w:p w14:paraId="71076B6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-25 ~ -4 nm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0681 ~ &gt; 0.9999</w:t>
            </w:r>
          </w:p>
          <w:p w14:paraId="44B0DC4F" w14:textId="5B23732A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-3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0025</w:t>
            </w:r>
            <w:r w:rsidR="002126BC"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 </w:t>
            </w:r>
          </w:p>
          <w:p w14:paraId="5000A707" w14:textId="7A060A11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-2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0014</w:t>
            </w:r>
            <w:r w:rsidR="002126BC"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 </w:t>
            </w:r>
          </w:p>
          <w:p w14:paraId="441499B3" w14:textId="54BD1906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lastRenderedPageBreak/>
              <w:t xml:space="preserve">-1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0005</w:t>
            </w:r>
            <w:r w:rsidR="002126BC"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 </w:t>
            </w:r>
          </w:p>
          <w:p w14:paraId="65593FEB" w14:textId="7575D5EA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0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0002</w:t>
            </w:r>
            <w:r w:rsidR="002126BC"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 </w:t>
            </w:r>
          </w:p>
          <w:p w14:paraId="2BF5F6A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1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0003</w:t>
            </w:r>
          </w:p>
          <w:p w14:paraId="1605690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2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0015</w:t>
            </w:r>
          </w:p>
          <w:p w14:paraId="689ACFA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3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0082</w:t>
            </w:r>
          </w:p>
          <w:p w14:paraId="161D875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4 ~ 25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1178 ~ &gt; 0.9999</w:t>
            </w:r>
          </w:p>
        </w:tc>
        <w:tc>
          <w:tcPr>
            <w:tcW w:w="2711" w:type="dxa"/>
            <w:vAlign w:val="center"/>
          </w:tcPr>
          <w:p w14:paraId="05DE2BF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21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5.03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266), distanc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50, 5821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9.12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distanc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50, 5821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5.349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.</w:t>
            </w:r>
          </w:p>
        </w:tc>
      </w:tr>
      <w:tr w:rsidR="004D7A70" w:rsidRPr="004D7A70" w14:paraId="7FD24A84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2FE869F" w14:textId="4C092253" w:rsidR="00EA4C6B" w:rsidRPr="000161FC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0161FC">
              <w:rPr>
                <w:rFonts w:ascii="Times New Roman" w:hAnsi="Times New Roman" w:cs="Times New Roman"/>
                <w:bCs/>
                <w:sz w:val="18"/>
                <w:szCs w:val="20"/>
              </w:rPr>
              <w:t>4l</w:t>
            </w:r>
          </w:p>
        </w:tc>
        <w:tc>
          <w:tcPr>
            <w:tcW w:w="1710" w:type="dxa"/>
            <w:vAlign w:val="center"/>
          </w:tcPr>
          <w:p w14:paraId="497F2A4C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Mixed-effects analysis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2E8689B7" w14:textId="1285620A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5</w:t>
            </w:r>
            <w:r w:rsidR="00547464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  <w:p w14:paraId="7A5DFEBA" w14:textId="04AA8E5E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65</w:t>
            </w:r>
            <w:r w:rsidR="00547464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from 3 mice</w:t>
            </w:r>
          </w:p>
        </w:tc>
        <w:tc>
          <w:tcPr>
            <w:tcW w:w="2042" w:type="dxa"/>
            <w:vAlign w:val="center"/>
          </w:tcPr>
          <w:p w14:paraId="0302303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Distance</w:t>
            </w:r>
          </w:p>
          <w:p w14:paraId="05FF7CC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-25 ~ -4 nm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9996 ~ &gt; 0.9999</w:t>
            </w:r>
          </w:p>
          <w:p w14:paraId="3562A1E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-3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9922</w:t>
            </w:r>
          </w:p>
          <w:p w14:paraId="23E91F6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-2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8684</w:t>
            </w:r>
          </w:p>
          <w:p w14:paraId="41677C5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-1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9027</w:t>
            </w:r>
          </w:p>
          <w:p w14:paraId="3A19734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0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8935</w:t>
            </w:r>
          </w:p>
          <w:p w14:paraId="7D68B06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1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2835</w:t>
            </w:r>
          </w:p>
          <w:p w14:paraId="3443528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2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3889</w:t>
            </w:r>
          </w:p>
          <w:p w14:paraId="15C2D8D8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3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9142</w:t>
            </w:r>
          </w:p>
          <w:p w14:paraId="6F05A65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4 ~ 25 nm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iCs/>
                <w:sz w:val="18"/>
                <w:szCs w:val="18"/>
              </w:rPr>
              <w:t>= 0.9787 ~ &gt; 0.9999</w:t>
            </w:r>
          </w:p>
        </w:tc>
        <w:tc>
          <w:tcPr>
            <w:tcW w:w="2711" w:type="dxa"/>
            <w:vAlign w:val="center"/>
          </w:tcPr>
          <w:p w14:paraId="46CB499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.672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1985), distanc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50, 5567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5.05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distanc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50, 5567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.934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.</w:t>
            </w:r>
          </w:p>
        </w:tc>
      </w:tr>
      <w:tr w:rsidR="004D7A70" w:rsidRPr="004D7A70" w14:paraId="2EEB4039" w14:textId="77777777" w:rsidTr="00E425AF">
        <w:trPr>
          <w:trHeight w:val="80"/>
        </w:trPr>
        <w:tc>
          <w:tcPr>
            <w:tcW w:w="1255" w:type="dxa"/>
            <w:vMerge w:val="restart"/>
            <w:vAlign w:val="center"/>
          </w:tcPr>
          <w:p w14:paraId="41819A0C" w14:textId="3D87E86C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0161FC"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0161FC">
              <w:rPr>
                <w:rFonts w:ascii="Times New Roman" w:hAnsi="Times New Roman" w:cs="Times New Roman"/>
                <w:bCs/>
                <w:sz w:val="18"/>
                <w:szCs w:val="20"/>
              </w:rPr>
              <w:t>c</w:t>
            </w:r>
          </w:p>
        </w:tc>
        <w:tc>
          <w:tcPr>
            <w:tcW w:w="1710" w:type="dxa"/>
            <w:vAlign w:val="center"/>
          </w:tcPr>
          <w:p w14:paraId="23FF8E03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1DF7BFCA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448572C9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4E91710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ytoplasm</w:t>
            </w:r>
          </w:p>
          <w:p w14:paraId="3CA9AB27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439 </w:t>
            </w:r>
          </w:p>
        </w:tc>
        <w:tc>
          <w:tcPr>
            <w:tcW w:w="2711" w:type="dxa"/>
            <w:vAlign w:val="center"/>
          </w:tcPr>
          <w:p w14:paraId="5417C4F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2.905</w:t>
            </w:r>
          </w:p>
        </w:tc>
      </w:tr>
      <w:tr w:rsidR="004D7A70" w:rsidRPr="004D7A70" w14:paraId="41A40D8C" w14:textId="77777777" w:rsidTr="00E425AF">
        <w:trPr>
          <w:trHeight w:val="79"/>
        </w:trPr>
        <w:tc>
          <w:tcPr>
            <w:tcW w:w="1255" w:type="dxa"/>
            <w:vMerge/>
            <w:vAlign w:val="center"/>
          </w:tcPr>
          <w:p w14:paraId="120B890D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5F956FFE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6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02F64CED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3DF1D7EB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6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01F5389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Nucleus</w:t>
            </w:r>
          </w:p>
          <w:p w14:paraId="378846F4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6"/>
                <w:szCs w:val="18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0.0001 </w:t>
            </w:r>
          </w:p>
        </w:tc>
        <w:tc>
          <w:tcPr>
            <w:tcW w:w="2711" w:type="dxa"/>
            <w:vAlign w:val="center"/>
          </w:tcPr>
          <w:p w14:paraId="0216D989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6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16.76</w:t>
            </w:r>
          </w:p>
        </w:tc>
      </w:tr>
      <w:tr w:rsidR="004D7A70" w:rsidRPr="004D7A70" w14:paraId="66F0D163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4DA89737" w14:textId="01D8189D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f</w:t>
            </w:r>
          </w:p>
        </w:tc>
        <w:tc>
          <w:tcPr>
            <w:tcW w:w="1710" w:type="dxa"/>
            <w:vAlign w:val="center"/>
          </w:tcPr>
          <w:p w14:paraId="57BE0447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2FB6F5D4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19019E4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6E2208F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 = 3</w:t>
            </w:r>
          </w:p>
        </w:tc>
        <w:tc>
          <w:tcPr>
            <w:tcW w:w="2042" w:type="dxa"/>
            <w:vAlign w:val="center"/>
          </w:tcPr>
          <w:p w14:paraId="2ABE0F1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ytoplasm</w:t>
            </w:r>
          </w:p>
          <w:p w14:paraId="5856DE9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138</w:t>
            </w:r>
          </w:p>
          <w:p w14:paraId="17A742B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 IWR-1-endo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63</w:t>
            </w:r>
          </w:p>
        </w:tc>
        <w:tc>
          <w:tcPr>
            <w:tcW w:w="2711" w:type="dxa"/>
            <w:vAlign w:val="center"/>
          </w:tcPr>
          <w:p w14:paraId="06B849B8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2.49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73</w:t>
            </w:r>
          </w:p>
        </w:tc>
      </w:tr>
      <w:tr w:rsidR="004D7A70" w:rsidRPr="004D7A70" w14:paraId="6AED4F5F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3F9DAFFC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1F753B67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6F74A4A0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68DC6F88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6BAF935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 = 3</w:t>
            </w:r>
          </w:p>
        </w:tc>
        <w:tc>
          <w:tcPr>
            <w:tcW w:w="2042" w:type="dxa"/>
            <w:vAlign w:val="center"/>
          </w:tcPr>
          <w:p w14:paraId="49B44FC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Nucleus</w:t>
            </w:r>
          </w:p>
          <w:p w14:paraId="2564E00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20</w:t>
            </w:r>
          </w:p>
          <w:p w14:paraId="29F4485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 IWR-1-endo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34</w:t>
            </w:r>
          </w:p>
        </w:tc>
        <w:tc>
          <w:tcPr>
            <w:tcW w:w="2711" w:type="dxa"/>
            <w:vAlign w:val="center"/>
          </w:tcPr>
          <w:p w14:paraId="1B88D20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0.6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20</w:t>
            </w:r>
          </w:p>
        </w:tc>
      </w:tr>
      <w:tr w:rsidR="004D7A70" w:rsidRPr="004D7A70" w14:paraId="5979F963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2D0AD5A4" w14:textId="3B68275A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h</w:t>
            </w:r>
          </w:p>
        </w:tc>
        <w:tc>
          <w:tcPr>
            <w:tcW w:w="1710" w:type="dxa"/>
            <w:vAlign w:val="center"/>
          </w:tcPr>
          <w:p w14:paraId="13B2BE3C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4B38CC7A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5D09458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47BC2FE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 = 3</w:t>
            </w:r>
          </w:p>
        </w:tc>
        <w:tc>
          <w:tcPr>
            <w:tcW w:w="2042" w:type="dxa"/>
            <w:vAlign w:val="center"/>
          </w:tcPr>
          <w:p w14:paraId="1986295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ZO1</w:t>
            </w:r>
          </w:p>
          <w:p w14:paraId="4AED2E4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0814FF5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 IWR-1-endo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05</w:t>
            </w:r>
          </w:p>
        </w:tc>
        <w:tc>
          <w:tcPr>
            <w:tcW w:w="2711" w:type="dxa"/>
            <w:vAlign w:val="center"/>
          </w:tcPr>
          <w:p w14:paraId="289439C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40.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 0.0001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4D7A70" w:rsidRPr="004D7A70" w14:paraId="6864C421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3761203C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241E6C66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3E314D49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046EC74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28DEEB5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 = 3</w:t>
            </w:r>
          </w:p>
        </w:tc>
        <w:tc>
          <w:tcPr>
            <w:tcW w:w="2042" w:type="dxa"/>
            <w:vAlign w:val="center"/>
          </w:tcPr>
          <w:p w14:paraId="0AF85E6D" w14:textId="62620FEF" w:rsidR="00EA4C6B" w:rsidRPr="004D7A70" w:rsidRDefault="006F1644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laudin5</w:t>
            </w:r>
          </w:p>
          <w:p w14:paraId="754B36F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11</w:t>
            </w:r>
          </w:p>
          <w:p w14:paraId="61878FF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 IWR-1-endo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66</w:t>
            </w:r>
          </w:p>
        </w:tc>
        <w:tc>
          <w:tcPr>
            <w:tcW w:w="2711" w:type="dxa"/>
            <w:vAlign w:val="center"/>
          </w:tcPr>
          <w:p w14:paraId="28ABF86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2.8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16</w:t>
            </w:r>
          </w:p>
        </w:tc>
      </w:tr>
      <w:tr w:rsidR="004D7A70" w:rsidRPr="004D7A70" w14:paraId="6F3E10F7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7CC521D7" w14:textId="7ED758A3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i</w:t>
            </w:r>
          </w:p>
        </w:tc>
        <w:tc>
          <w:tcPr>
            <w:tcW w:w="1710" w:type="dxa"/>
            <w:vAlign w:val="center"/>
          </w:tcPr>
          <w:p w14:paraId="31B03EFA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516CB8B0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4</w:t>
            </w:r>
          </w:p>
          <w:p w14:paraId="52F616C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4</w:t>
            </w:r>
          </w:p>
          <w:p w14:paraId="45D5684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=4</w:t>
            </w:r>
          </w:p>
        </w:tc>
        <w:tc>
          <w:tcPr>
            <w:tcW w:w="2042" w:type="dxa"/>
            <w:vAlign w:val="center"/>
          </w:tcPr>
          <w:p w14:paraId="270F23C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0ADD0A1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 IWR-1-endo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</w:tc>
        <w:tc>
          <w:tcPr>
            <w:tcW w:w="2711" w:type="dxa"/>
            <w:vAlign w:val="center"/>
          </w:tcPr>
          <w:p w14:paraId="5CD840E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9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95.75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 0.0001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4D7A70" w:rsidRPr="004D7A70" w14:paraId="2F82F74F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3B1DBF07" w14:textId="3FDE77D4" w:rsidR="008516D2" w:rsidRPr="001D1A17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8516D2"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j</w:t>
            </w:r>
          </w:p>
        </w:tc>
        <w:tc>
          <w:tcPr>
            <w:tcW w:w="1710" w:type="dxa"/>
            <w:vAlign w:val="center"/>
          </w:tcPr>
          <w:p w14:paraId="7F364D93" w14:textId="657C6A16" w:rsidR="008516D2" w:rsidRPr="001D1A17" w:rsidRDefault="008516D2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Two-way ANOVA with repeated measures followed by </w:t>
            </w:r>
            <w:proofErr w:type="spellStart"/>
            <w:r w:rsidRPr="001D1A17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614AFF08" w14:textId="77777777" w:rsidR="008516D2" w:rsidRPr="001D1A17" w:rsidRDefault="008516D2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12</w:t>
            </w:r>
          </w:p>
          <w:p w14:paraId="1526AED9" w14:textId="77777777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12</w:t>
            </w:r>
          </w:p>
          <w:p w14:paraId="080E859D" w14:textId="77777777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/ 1 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 = 12</w:t>
            </w:r>
          </w:p>
        </w:tc>
        <w:tc>
          <w:tcPr>
            <w:tcW w:w="2042" w:type="dxa"/>
            <w:vAlign w:val="center"/>
          </w:tcPr>
          <w:p w14:paraId="30289627" w14:textId="75B8A1DE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KO vs WT</w:t>
            </w:r>
          </w:p>
          <w:p w14:paraId="5F90BEC5" w14:textId="2503D72B" w:rsidR="008516D2" w:rsidRPr="001D1A17" w:rsidRDefault="008516D2" w:rsidP="00F3328C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0 h - 5 h </w:t>
            </w:r>
          </w:p>
          <w:p w14:paraId="4EF38759" w14:textId="36E863B8" w:rsidR="008516D2" w:rsidRPr="001D1A17" w:rsidRDefault="008516D2" w:rsidP="00F3328C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8429 ~ 0.0564 </w:t>
            </w:r>
          </w:p>
          <w:p w14:paraId="11EF24D0" w14:textId="23F3AF0A" w:rsidR="008516D2" w:rsidRPr="001D1A17" w:rsidRDefault="008516D2" w:rsidP="00D46BAD">
            <w:pPr>
              <w:jc w:val="left"/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  <w:t xml:space="preserve">Time: 5.5 h - 16.5 h </w:t>
            </w:r>
          </w:p>
          <w:p w14:paraId="1E63F776" w14:textId="3B01FACE" w:rsidR="008516D2" w:rsidRPr="001D1A17" w:rsidRDefault="008516D2" w:rsidP="00D46BAD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240 ~ 0.0465</w:t>
            </w:r>
          </w:p>
          <w:p w14:paraId="2F9A60AC" w14:textId="5EBF91ED" w:rsidR="008516D2" w:rsidRPr="001D1A17" w:rsidRDefault="008516D2" w:rsidP="00D46BAD">
            <w:pPr>
              <w:jc w:val="left"/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  <w:t xml:space="preserve">Time: 17 h - 24.2 h </w:t>
            </w:r>
          </w:p>
          <w:p w14:paraId="00C7F42D" w14:textId="3F80D4D2" w:rsidR="008516D2" w:rsidRPr="001D1A17" w:rsidRDefault="008516D2" w:rsidP="00F3328C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510 ~ 0.0636</w:t>
            </w:r>
          </w:p>
          <w:p w14:paraId="20151FE6" w14:textId="2970A1CB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24.2 h - 40.2 h </w:t>
            </w:r>
          </w:p>
          <w:p w14:paraId="65758A34" w14:textId="5B28649D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255 ~ 0.0111</w:t>
            </w:r>
          </w:p>
          <w:p w14:paraId="494BAD84" w14:textId="65680234" w:rsidR="008516D2" w:rsidRPr="001D1A17" w:rsidRDefault="008516D2" w:rsidP="00C5006B">
            <w:pPr>
              <w:jc w:val="left"/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  <w:t xml:space="preserve">Time: 40.7 h - 48.7 h </w:t>
            </w:r>
          </w:p>
          <w:p w14:paraId="774C70C0" w14:textId="77777777" w:rsidR="008516D2" w:rsidRPr="001D1A17" w:rsidRDefault="008516D2" w:rsidP="00C5006B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97 ~ 0.001</w:t>
            </w:r>
          </w:p>
          <w:p w14:paraId="69F93E64" w14:textId="6610C33E" w:rsidR="008516D2" w:rsidRPr="001D1A17" w:rsidRDefault="008516D2" w:rsidP="00C5006B">
            <w:pPr>
              <w:jc w:val="left"/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  <w:t xml:space="preserve">Time: 49.2 h - 53.7 h </w:t>
            </w:r>
          </w:p>
          <w:p w14:paraId="19DB7FFC" w14:textId="4A24FA2E" w:rsidR="008516D2" w:rsidRPr="001D1A17" w:rsidRDefault="008516D2" w:rsidP="00C5006B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8 ~ 0.0001</w:t>
            </w:r>
          </w:p>
          <w:p w14:paraId="0A8E5C52" w14:textId="540F0385" w:rsidR="008516D2" w:rsidRPr="001D1A17" w:rsidRDefault="008516D2" w:rsidP="00C5006B">
            <w:pPr>
              <w:jc w:val="left"/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  <w:t xml:space="preserve">Time: 54.2 h - 91.2 h </w:t>
            </w:r>
          </w:p>
          <w:p w14:paraId="12787315" w14:textId="3CC37012" w:rsidR="008516D2" w:rsidRPr="001D1A17" w:rsidRDefault="008516D2" w:rsidP="00C5006B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0.0001</w:t>
            </w:r>
          </w:p>
          <w:p w14:paraId="6239290F" w14:textId="6129BE66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  <w:t xml:space="preserve">Time: 91.7 h - 94.7 h </w:t>
            </w:r>
          </w:p>
          <w:p w14:paraId="45E90F12" w14:textId="7194DBB7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1 ~ 0.0002</w:t>
            </w:r>
          </w:p>
          <w:p w14:paraId="6943C9F3" w14:textId="77777777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lastRenderedPageBreak/>
              <w:t xml:space="preserve">KO vs KO / 1 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M IWR-1-endo</w:t>
            </w:r>
          </w:p>
          <w:p w14:paraId="68A7600B" w14:textId="59FB7331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0 h - 48.2 h </w:t>
            </w:r>
          </w:p>
          <w:p w14:paraId="51E5E393" w14:textId="6EE11E14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9087 ~ 0.0506</w:t>
            </w:r>
          </w:p>
          <w:p w14:paraId="7B5856BD" w14:textId="6444AC36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48.7 h - 50.2 h </w:t>
            </w:r>
          </w:p>
          <w:p w14:paraId="6A5CE7B8" w14:textId="77777777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320 ~ 0.0163</w:t>
            </w:r>
          </w:p>
          <w:p w14:paraId="09327ECD" w14:textId="71A7C027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50.7 h - 53.2 h </w:t>
            </w:r>
          </w:p>
          <w:p w14:paraId="0B8233F1" w14:textId="6BB851ED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71 ~ 0.001</w:t>
            </w:r>
          </w:p>
          <w:p w14:paraId="1D0F5422" w14:textId="40C762EB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53.5 h - 55.7 h </w:t>
            </w:r>
          </w:p>
          <w:p w14:paraId="3ACAC817" w14:textId="77777777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7 ~ 0.0001</w:t>
            </w:r>
          </w:p>
          <w:p w14:paraId="106AFEB0" w14:textId="61D74022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56.2 h - 92.6 h </w:t>
            </w:r>
          </w:p>
          <w:p w14:paraId="6E275339" w14:textId="77777777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0.0001</w:t>
            </w:r>
          </w:p>
          <w:p w14:paraId="75B09416" w14:textId="02FCD3CD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  <w:t xml:space="preserve">Time: 93.2 h 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-</w:t>
            </w:r>
            <w:r w:rsidRPr="001D1A17">
              <w:rPr>
                <w:rFonts w:ascii="Times New Roman" w:hAnsi="Times New Roman" w:cs="Times New Roman"/>
                <w:bCs/>
                <w:spacing w:val="-6"/>
                <w:sz w:val="18"/>
                <w:szCs w:val="20"/>
              </w:rPr>
              <w:t xml:space="preserve"> 94.7 h </w:t>
            </w:r>
          </w:p>
          <w:p w14:paraId="3941E7C8" w14:textId="77777777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1 </w:t>
            </w:r>
          </w:p>
          <w:p w14:paraId="49D8D48F" w14:textId="77777777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  <w:p w14:paraId="781C6DFE" w14:textId="46F16CD1" w:rsidR="008516D2" w:rsidRPr="001D1A17" w:rsidRDefault="008516D2" w:rsidP="00CF679D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§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1D1A17">
              <w:rPr>
                <w:rFonts w:ascii="Times New Roman" w:hAnsi="Times New Roman" w:cs="Times New Roman"/>
                <w:bCs/>
                <w:sz w:val="16"/>
                <w:szCs w:val="18"/>
              </w:rPr>
              <w:t>represented the P-value at the beginning and ending times of each range, based on the corresponding P-value range.</w:t>
            </w:r>
          </w:p>
        </w:tc>
        <w:tc>
          <w:tcPr>
            <w:tcW w:w="2711" w:type="dxa"/>
            <w:vAlign w:val="center"/>
          </w:tcPr>
          <w:p w14:paraId="75B4ADF8" w14:textId="77777777" w:rsidR="008516D2" w:rsidRPr="001D1A17" w:rsidRDefault="008516D2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here are effects of group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33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39.84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, time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.209, 39.89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286.4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time interaction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378, 6237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17.02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.</w:t>
            </w:r>
          </w:p>
        </w:tc>
      </w:tr>
      <w:tr w:rsidR="004D7A70" w:rsidRPr="004D7A70" w14:paraId="7C1980ED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6D4196FD" w14:textId="77777777" w:rsidR="008516D2" w:rsidRPr="004D7A70" w:rsidRDefault="008516D2" w:rsidP="008516D2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084A4ABF" w14:textId="2647308E" w:rsidR="008516D2" w:rsidRPr="004D7A70" w:rsidRDefault="008516D2" w:rsidP="008516D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141E8657" w14:textId="548E9ACD" w:rsidR="008516D2" w:rsidRPr="004D7A70" w:rsidRDefault="008516D2" w:rsidP="008516D2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12</w:t>
            </w:r>
          </w:p>
          <w:p w14:paraId="72146768" w14:textId="37A90219" w:rsidR="008516D2" w:rsidRPr="004D7A70" w:rsidRDefault="008516D2" w:rsidP="008516D2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12</w:t>
            </w:r>
          </w:p>
          <w:p w14:paraId="252224FB" w14:textId="5AD1EA06" w:rsidR="008516D2" w:rsidRPr="004D7A70" w:rsidRDefault="008516D2" w:rsidP="008516D2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=12</w:t>
            </w:r>
          </w:p>
        </w:tc>
        <w:tc>
          <w:tcPr>
            <w:tcW w:w="2042" w:type="dxa"/>
            <w:vAlign w:val="center"/>
          </w:tcPr>
          <w:p w14:paraId="2D1BDCCC" w14:textId="77777777" w:rsidR="008516D2" w:rsidRPr="004D7A70" w:rsidRDefault="008516D2" w:rsidP="008516D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29F16F60" w14:textId="6E17E7BE" w:rsidR="008516D2" w:rsidRPr="004D7A70" w:rsidRDefault="008516D2" w:rsidP="008516D2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 IWR-1-endo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199</w:t>
            </w:r>
          </w:p>
        </w:tc>
        <w:tc>
          <w:tcPr>
            <w:tcW w:w="2711" w:type="dxa"/>
            <w:vAlign w:val="center"/>
          </w:tcPr>
          <w:p w14:paraId="2E4A8693" w14:textId="0577C002" w:rsidR="008516D2" w:rsidRPr="004D7A70" w:rsidRDefault="008516D2" w:rsidP="008516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3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1.6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 0.0001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4D7A70" w:rsidRPr="004D7A70" w14:paraId="2264F481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4E56610C" w14:textId="477A0B6D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l</w:t>
            </w:r>
          </w:p>
        </w:tc>
        <w:tc>
          <w:tcPr>
            <w:tcW w:w="1710" w:type="dxa"/>
            <w:vAlign w:val="center"/>
          </w:tcPr>
          <w:p w14:paraId="62D5F0E9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4487F588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2EE348E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6070D8B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3</w:t>
            </w:r>
          </w:p>
        </w:tc>
        <w:tc>
          <w:tcPr>
            <w:tcW w:w="2042" w:type="dxa"/>
            <w:vAlign w:val="center"/>
          </w:tcPr>
          <w:p w14:paraId="643644D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ytoplasm</w:t>
            </w:r>
          </w:p>
          <w:p w14:paraId="10FC931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336</w:t>
            </w:r>
          </w:p>
          <w:p w14:paraId="44A4047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vs 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123</w:t>
            </w:r>
          </w:p>
        </w:tc>
        <w:tc>
          <w:tcPr>
            <w:tcW w:w="2711" w:type="dxa"/>
            <w:vAlign w:val="center"/>
          </w:tcPr>
          <w:p w14:paraId="634D2A8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9.01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156</w:t>
            </w:r>
          </w:p>
        </w:tc>
      </w:tr>
      <w:tr w:rsidR="004D7A70" w:rsidRPr="004D7A70" w14:paraId="56F12F85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1604B795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4E0383E1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77E723C7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79548FB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3C1A343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3</w:t>
            </w:r>
          </w:p>
        </w:tc>
        <w:tc>
          <w:tcPr>
            <w:tcW w:w="2042" w:type="dxa"/>
            <w:vAlign w:val="center"/>
          </w:tcPr>
          <w:p w14:paraId="5452595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Nucleus</w:t>
            </w:r>
          </w:p>
          <w:p w14:paraId="7639D78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09</w:t>
            </w:r>
          </w:p>
          <w:p w14:paraId="240F864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vs 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31</w:t>
            </w:r>
          </w:p>
        </w:tc>
        <w:tc>
          <w:tcPr>
            <w:tcW w:w="2711" w:type="dxa"/>
            <w:vAlign w:val="center"/>
          </w:tcPr>
          <w:p w14:paraId="02A033D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5.69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11</w:t>
            </w:r>
          </w:p>
        </w:tc>
      </w:tr>
      <w:tr w:rsidR="004D7A70" w:rsidRPr="004D7A70" w14:paraId="36D9CD63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7DB8E38C" w14:textId="03CD81D8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n</w:t>
            </w:r>
          </w:p>
        </w:tc>
        <w:tc>
          <w:tcPr>
            <w:tcW w:w="1710" w:type="dxa"/>
            <w:vAlign w:val="center"/>
          </w:tcPr>
          <w:p w14:paraId="38FE67B9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12DDF369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67CFB66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269523D3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3</w:t>
            </w:r>
          </w:p>
        </w:tc>
        <w:tc>
          <w:tcPr>
            <w:tcW w:w="2042" w:type="dxa"/>
            <w:vAlign w:val="center"/>
          </w:tcPr>
          <w:p w14:paraId="428C150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ZO1</w:t>
            </w:r>
          </w:p>
          <w:p w14:paraId="1310141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6ADFD96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vs 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53</w:t>
            </w:r>
          </w:p>
        </w:tc>
        <w:tc>
          <w:tcPr>
            <w:tcW w:w="2711" w:type="dxa"/>
            <w:vAlign w:val="center"/>
          </w:tcPr>
          <w:p w14:paraId="28A4017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61.50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</w:t>
            </w:r>
          </w:p>
        </w:tc>
      </w:tr>
      <w:tr w:rsidR="004D7A70" w:rsidRPr="004D7A70" w14:paraId="5D74083C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5CA9128C" w14:textId="77777777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5D397EEB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01C6D318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439CEB6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75FFA449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3</w:t>
            </w:r>
          </w:p>
        </w:tc>
        <w:tc>
          <w:tcPr>
            <w:tcW w:w="2042" w:type="dxa"/>
            <w:vAlign w:val="center"/>
          </w:tcPr>
          <w:p w14:paraId="6B4E7B8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laudin5</w:t>
            </w:r>
          </w:p>
          <w:p w14:paraId="3CE4EEC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04</w:t>
            </w:r>
          </w:p>
          <w:p w14:paraId="35A976A7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vs 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76</w:t>
            </w:r>
          </w:p>
        </w:tc>
        <w:tc>
          <w:tcPr>
            <w:tcW w:w="2711" w:type="dxa"/>
            <w:vAlign w:val="center"/>
          </w:tcPr>
          <w:p w14:paraId="4139B225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32.3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6</w:t>
            </w:r>
          </w:p>
        </w:tc>
      </w:tr>
      <w:tr w:rsidR="004D7A70" w:rsidRPr="004D7A70" w14:paraId="343F7638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76CDAFC" w14:textId="1BFE8A7F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o</w:t>
            </w:r>
          </w:p>
        </w:tc>
        <w:tc>
          <w:tcPr>
            <w:tcW w:w="1710" w:type="dxa"/>
            <w:vAlign w:val="center"/>
          </w:tcPr>
          <w:p w14:paraId="3619D2AF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17B454F3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4</w:t>
            </w:r>
          </w:p>
          <w:p w14:paraId="7C2BABC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4</w:t>
            </w:r>
          </w:p>
          <w:p w14:paraId="326A697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4</w:t>
            </w:r>
          </w:p>
        </w:tc>
        <w:tc>
          <w:tcPr>
            <w:tcW w:w="2042" w:type="dxa"/>
            <w:vAlign w:val="center"/>
          </w:tcPr>
          <w:p w14:paraId="375C77C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716B278A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vs 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</w:tc>
        <w:tc>
          <w:tcPr>
            <w:tcW w:w="2711" w:type="dxa"/>
            <w:vAlign w:val="center"/>
          </w:tcPr>
          <w:p w14:paraId="36D8BFB6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9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410.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 0.0001</w:t>
            </w:r>
          </w:p>
        </w:tc>
      </w:tr>
      <w:tr w:rsidR="004D7A70" w:rsidRPr="004D7A70" w14:paraId="4D688FF5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01A718AA" w14:textId="0BFAF5BD" w:rsidR="007271B7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7271B7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</w:t>
            </w:r>
          </w:p>
        </w:tc>
        <w:tc>
          <w:tcPr>
            <w:tcW w:w="1710" w:type="dxa"/>
            <w:vAlign w:val="center"/>
          </w:tcPr>
          <w:p w14:paraId="0269EED4" w14:textId="780B7EEC" w:rsidR="007271B7" w:rsidRPr="001D1A17" w:rsidRDefault="007271B7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Two-way ANOVA with repeated measures followed by </w:t>
            </w:r>
            <w:proofErr w:type="spellStart"/>
            <w:r w:rsidRPr="001D1A17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34FBEFEB" w14:textId="77777777" w:rsidR="007271B7" w:rsidRPr="001D1A17" w:rsidRDefault="007271B7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12</w:t>
            </w:r>
          </w:p>
          <w:p w14:paraId="402FD27D" w14:textId="77777777" w:rsidR="007271B7" w:rsidRPr="001D1A17" w:rsidRDefault="007271B7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12</w:t>
            </w:r>
          </w:p>
          <w:p w14:paraId="05AAD4E0" w14:textId="77777777" w:rsidR="007271B7" w:rsidRPr="001D1A17" w:rsidRDefault="007271B7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eShank3-KO/ GSK3β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2</w:t>
            </w:r>
          </w:p>
        </w:tc>
        <w:tc>
          <w:tcPr>
            <w:tcW w:w="2042" w:type="dxa"/>
            <w:vAlign w:val="center"/>
          </w:tcPr>
          <w:p w14:paraId="05B54DE0" w14:textId="77777777" w:rsidR="007271B7" w:rsidRPr="001D1A17" w:rsidRDefault="007271B7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KO vs WT </w:t>
            </w:r>
          </w:p>
          <w:p w14:paraId="17793C35" w14:textId="52C66A8B" w:rsidR="007271B7" w:rsidRPr="001D1A17" w:rsidRDefault="007271B7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0 h - 3.5 h </w:t>
            </w:r>
          </w:p>
          <w:p w14:paraId="210768B7" w14:textId="7FD9E803" w:rsidR="007271B7" w:rsidRPr="001D1A17" w:rsidRDefault="007271B7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 0.0001</w:t>
            </w:r>
          </w:p>
          <w:p w14:paraId="7D872EFD" w14:textId="20596C71" w:rsidR="007271B7" w:rsidRPr="001D1A17" w:rsidRDefault="007271B7" w:rsidP="001C2991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4 h - 26.7 h </w:t>
            </w:r>
          </w:p>
          <w:p w14:paraId="46229E77" w14:textId="08A411D0" w:rsidR="007271B7" w:rsidRPr="001D1A17" w:rsidRDefault="007271B7" w:rsidP="001C2991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1151 ~ 0.1610</w:t>
            </w:r>
          </w:p>
          <w:p w14:paraId="7F066AAE" w14:textId="5C1059A0" w:rsidR="007271B7" w:rsidRPr="001D1A17" w:rsidRDefault="007271B7" w:rsidP="00343520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27.2 h - 37.7 h </w:t>
            </w:r>
          </w:p>
          <w:p w14:paraId="3437969D" w14:textId="113E31F7" w:rsidR="007271B7" w:rsidRPr="001D1A17" w:rsidRDefault="007271B7" w:rsidP="00343520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89 ~ 0.0099</w:t>
            </w:r>
          </w:p>
          <w:p w14:paraId="5399D32F" w14:textId="3149D393" w:rsidR="007271B7" w:rsidRPr="001D1A17" w:rsidRDefault="007271B7" w:rsidP="00343520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38.2 h - 40.7 h </w:t>
            </w:r>
          </w:p>
          <w:p w14:paraId="4F479D39" w14:textId="225B98E1" w:rsidR="007271B7" w:rsidRPr="001D1A17" w:rsidRDefault="007271B7" w:rsidP="00343520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137 ~ 0.0112</w:t>
            </w:r>
          </w:p>
          <w:p w14:paraId="096763CF" w14:textId="4BD8E553" w:rsidR="007271B7" w:rsidRPr="001D1A17" w:rsidRDefault="007271B7" w:rsidP="00343520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41.2 h - 44.2 h </w:t>
            </w:r>
          </w:p>
          <w:p w14:paraId="5E6CB658" w14:textId="45F0E675" w:rsidR="007271B7" w:rsidRPr="001D1A17" w:rsidRDefault="007271B7" w:rsidP="00343520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79 ~ 0.0012</w:t>
            </w:r>
          </w:p>
          <w:p w14:paraId="517524D9" w14:textId="78706BFF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44.7 h - 48.2 h </w:t>
            </w:r>
          </w:p>
          <w:p w14:paraId="16138987" w14:textId="307AF53F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9 ~ 0.0001</w:t>
            </w:r>
          </w:p>
          <w:p w14:paraId="25387118" w14:textId="08D771C1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48.7 h - 95.2 h </w:t>
            </w:r>
          </w:p>
          <w:p w14:paraId="0B262564" w14:textId="423684F5" w:rsidR="007271B7" w:rsidRPr="001D1A17" w:rsidRDefault="007271B7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 0.0001</w:t>
            </w:r>
          </w:p>
          <w:p w14:paraId="5F19E4BF" w14:textId="77777777" w:rsidR="007271B7" w:rsidRPr="001D1A17" w:rsidRDefault="007271B7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  <w:p w14:paraId="074FCD86" w14:textId="48E07064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KO vs KO / GSK3β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u w:val="single"/>
                <w:vertAlign w:val="superscript"/>
              </w:rPr>
              <w:t>S9A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Time: 0 h - 1h </w:t>
            </w:r>
          </w:p>
          <w:p w14:paraId="1B8C3731" w14:textId="77777777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lastRenderedPageBreak/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 0.0001</w:t>
            </w:r>
          </w:p>
          <w:p w14:paraId="6D2E1E67" w14:textId="6D99290A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1.5 h - 6 h </w:t>
            </w:r>
          </w:p>
          <w:p w14:paraId="1D5139D3" w14:textId="3915CA52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624 ~ 0.6966</w:t>
            </w:r>
          </w:p>
          <w:p w14:paraId="5024166A" w14:textId="1E6EF7B2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6.5 h - 8.5 h </w:t>
            </w:r>
          </w:p>
          <w:p w14:paraId="137CB448" w14:textId="63629218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97 ~ 0.0017</w:t>
            </w:r>
          </w:p>
          <w:p w14:paraId="321CE47B" w14:textId="664A7BE7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9 h - 14.5 h </w:t>
            </w:r>
          </w:p>
          <w:p w14:paraId="1976109D" w14:textId="76BCE1F9" w:rsidR="007271B7" w:rsidRPr="001D1A17" w:rsidRDefault="007271B7" w:rsidP="00031BC3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3 ~ 0.0001</w:t>
            </w:r>
          </w:p>
          <w:p w14:paraId="4A86A740" w14:textId="59270888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15 h - 27.2 h </w:t>
            </w:r>
          </w:p>
          <w:p w14:paraId="2ACB2335" w14:textId="5D045F78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0.0001</w:t>
            </w:r>
          </w:p>
          <w:p w14:paraId="304BE40B" w14:textId="77777777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27.7 h </w:t>
            </w:r>
          </w:p>
          <w:p w14:paraId="2215EE5E" w14:textId="37456ACF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3</w:t>
            </w:r>
          </w:p>
          <w:p w14:paraId="75F949C0" w14:textId="23E657BB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28.2 h - 29.7 h </w:t>
            </w:r>
          </w:p>
          <w:p w14:paraId="778F3BE3" w14:textId="6812EA26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13 ~ 0.0074</w:t>
            </w:r>
          </w:p>
          <w:p w14:paraId="763B1CED" w14:textId="19367794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30.2 h - 33.7 h </w:t>
            </w:r>
          </w:p>
          <w:p w14:paraId="54D1B9E4" w14:textId="708B1DCE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136 ~ 0.0498</w:t>
            </w:r>
          </w:p>
          <w:p w14:paraId="6AE25473" w14:textId="2029A9F9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34.2 h - 53.2 h </w:t>
            </w:r>
          </w:p>
          <w:p w14:paraId="07CEB019" w14:textId="73A7E0B0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644 ~ 0.0543</w:t>
            </w:r>
          </w:p>
          <w:p w14:paraId="48BDC42E" w14:textId="1D522989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53.7 h - 55.2 h </w:t>
            </w:r>
          </w:p>
          <w:p w14:paraId="331BF2C7" w14:textId="25C9331A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366 ~ 0.0185</w:t>
            </w:r>
          </w:p>
          <w:p w14:paraId="6682FD95" w14:textId="163385F8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55.7 h - 57.7 h </w:t>
            </w:r>
          </w:p>
          <w:p w14:paraId="4A471C83" w14:textId="77777777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93 ~ 0.0011</w:t>
            </w:r>
          </w:p>
          <w:p w14:paraId="7E3BB0CD" w14:textId="1D02AE35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58.2 h - 60.2 h </w:t>
            </w:r>
          </w:p>
          <w:p w14:paraId="52FAAD2B" w14:textId="462F0BFC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7 ~ 0.0001</w:t>
            </w:r>
          </w:p>
          <w:p w14:paraId="4448E8E6" w14:textId="4906AAC1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60.7 h - 95.2 h </w:t>
            </w:r>
          </w:p>
          <w:p w14:paraId="3C1BA30F" w14:textId="094B797A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0.0001</w:t>
            </w:r>
          </w:p>
          <w:p w14:paraId="17510DDB" w14:textId="3E66604B" w:rsidR="007271B7" w:rsidRPr="001D1A17" w:rsidRDefault="007271B7" w:rsidP="00A45A3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  <w:p w14:paraId="6DFCDC65" w14:textId="4839A7B9" w:rsidR="007271B7" w:rsidRPr="001D1A17" w:rsidRDefault="007271B7" w:rsidP="00CF431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§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1D1A17">
              <w:rPr>
                <w:rFonts w:ascii="Times New Roman" w:hAnsi="Times New Roman" w:cs="Times New Roman"/>
                <w:bCs/>
                <w:sz w:val="16"/>
                <w:szCs w:val="18"/>
              </w:rPr>
              <w:t>represented the P-value at the beginning and ending times of each range, based on the corresponding P-value range.</w:t>
            </w:r>
          </w:p>
        </w:tc>
        <w:tc>
          <w:tcPr>
            <w:tcW w:w="2711" w:type="dxa"/>
            <w:vAlign w:val="center"/>
          </w:tcPr>
          <w:p w14:paraId="18A0018F" w14:textId="77777777" w:rsidR="007271B7" w:rsidRPr="001D1A17" w:rsidRDefault="007271B7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here are effects of group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33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60.35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, time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3.090, 102.0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3145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time interaction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364, 6006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122.9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.</w:t>
            </w:r>
          </w:p>
        </w:tc>
      </w:tr>
      <w:tr w:rsidR="004D7A70" w:rsidRPr="004D7A70" w14:paraId="45D1F6AB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2255232B" w14:textId="77777777" w:rsidR="007271B7" w:rsidRPr="004D7A70" w:rsidRDefault="007271B7" w:rsidP="007271B7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3732EE15" w14:textId="7F41BE13" w:rsidR="007271B7" w:rsidRPr="004D7A70" w:rsidRDefault="007271B7" w:rsidP="007271B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1825D777" w14:textId="6BD063D6" w:rsidR="007271B7" w:rsidRPr="004D7A70" w:rsidRDefault="007271B7" w:rsidP="007271B7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12</w:t>
            </w:r>
          </w:p>
          <w:p w14:paraId="7EC7ADBE" w14:textId="2EF26291" w:rsidR="007271B7" w:rsidRPr="004D7A70" w:rsidRDefault="007271B7" w:rsidP="007271B7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12</w:t>
            </w:r>
          </w:p>
          <w:p w14:paraId="37E45DB7" w14:textId="3927068B" w:rsidR="007271B7" w:rsidRPr="004D7A70" w:rsidRDefault="007271B7" w:rsidP="007271B7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2</w:t>
            </w:r>
          </w:p>
        </w:tc>
        <w:tc>
          <w:tcPr>
            <w:tcW w:w="2042" w:type="dxa"/>
            <w:vAlign w:val="center"/>
          </w:tcPr>
          <w:p w14:paraId="2A572456" w14:textId="77777777" w:rsidR="007271B7" w:rsidRPr="004D7A70" w:rsidRDefault="007271B7" w:rsidP="007271B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4EEC1743" w14:textId="6C19D14E" w:rsidR="007271B7" w:rsidRPr="004D7A70" w:rsidRDefault="007271B7" w:rsidP="007271B7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vs 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</w:tc>
        <w:tc>
          <w:tcPr>
            <w:tcW w:w="2711" w:type="dxa"/>
            <w:vAlign w:val="center"/>
          </w:tcPr>
          <w:p w14:paraId="524540C0" w14:textId="5513116B" w:rsidR="007271B7" w:rsidRPr="004D7A70" w:rsidRDefault="007271B7" w:rsidP="007271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3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42.3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 0.0001</w:t>
            </w:r>
          </w:p>
        </w:tc>
      </w:tr>
      <w:tr w:rsidR="004D7A70" w:rsidRPr="004D7A70" w14:paraId="53DFE26E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F678F02" w14:textId="43A66ACD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t</w:t>
            </w:r>
          </w:p>
        </w:tc>
        <w:tc>
          <w:tcPr>
            <w:tcW w:w="1710" w:type="dxa"/>
            <w:vAlign w:val="center"/>
          </w:tcPr>
          <w:p w14:paraId="02E613E0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4F952B2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ontrol</w:t>
            </w:r>
          </w:p>
          <w:p w14:paraId="28A63D09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9</w:t>
            </w:r>
          </w:p>
          <w:p w14:paraId="0C804B07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  <w:p w14:paraId="30CB0D5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  <w:vertAlign w:val="superscript"/>
              </w:rPr>
              <w:t>S9A</w:t>
            </w:r>
          </w:p>
          <w:p w14:paraId="78CB3BC9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27C179EB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446EF56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ontrol vs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  <w:vertAlign w:val="superscript"/>
              </w:rPr>
              <w:t>S9A</w:t>
            </w:r>
          </w:p>
          <w:p w14:paraId="6FCA344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2624</w:t>
            </w:r>
          </w:p>
          <w:p w14:paraId="3B43A3C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497</w:t>
            </w:r>
          </w:p>
          <w:p w14:paraId="2CEE5D5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4F7E880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Control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043</w:t>
            </w:r>
          </w:p>
          <w:p w14:paraId="44343BD8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8903</w:t>
            </w:r>
          </w:p>
        </w:tc>
        <w:tc>
          <w:tcPr>
            <w:tcW w:w="2711" w:type="dxa"/>
            <w:vAlign w:val="center"/>
          </w:tcPr>
          <w:p w14:paraId="22E8B12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3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4.56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0391),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3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3937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0.5341), and group x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3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7.397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098).</w:t>
            </w:r>
          </w:p>
        </w:tc>
      </w:tr>
      <w:tr w:rsidR="004D7A70" w:rsidRPr="004D7A70" w14:paraId="09503CD4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EFE6C94" w14:textId="033EBED2" w:rsidR="00EA4C6B" w:rsidRPr="004D7A70" w:rsidRDefault="000161FC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5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u</w:t>
            </w:r>
          </w:p>
        </w:tc>
        <w:tc>
          <w:tcPr>
            <w:tcW w:w="1710" w:type="dxa"/>
            <w:vAlign w:val="center"/>
          </w:tcPr>
          <w:p w14:paraId="119842B5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1943E489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ontrol</w:t>
            </w:r>
          </w:p>
          <w:p w14:paraId="5CA319E2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7824E331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3A2CC4D0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  <w:vertAlign w:val="superscript"/>
              </w:rPr>
              <w:t>S9A</w:t>
            </w:r>
          </w:p>
          <w:p w14:paraId="62873CB2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4</w:t>
            </w:r>
          </w:p>
          <w:p w14:paraId="7930706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</w:tc>
        <w:tc>
          <w:tcPr>
            <w:tcW w:w="2042" w:type="dxa"/>
            <w:vAlign w:val="center"/>
          </w:tcPr>
          <w:p w14:paraId="5254DCEF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ontrol vs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  <w:vertAlign w:val="superscript"/>
              </w:rPr>
              <w:t>S9A</w:t>
            </w:r>
          </w:p>
          <w:p w14:paraId="1CAC9B9C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8837</w:t>
            </w:r>
          </w:p>
          <w:p w14:paraId="24DA80E5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4001</w:t>
            </w:r>
          </w:p>
          <w:p w14:paraId="6D8FA722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3B0BAA4E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Control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4110</w:t>
            </w:r>
          </w:p>
          <w:p w14:paraId="49913BFD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8741</w:t>
            </w:r>
          </w:p>
        </w:tc>
        <w:tc>
          <w:tcPr>
            <w:tcW w:w="2711" w:type="dxa"/>
            <w:vAlign w:val="center"/>
          </w:tcPr>
          <w:p w14:paraId="63B747F4" w14:textId="77777777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45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2891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5934),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45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318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0.5751), and group x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45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.411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2411).</w:t>
            </w:r>
          </w:p>
        </w:tc>
      </w:tr>
      <w:tr w:rsidR="004D7A70" w:rsidRPr="004D7A70" w14:paraId="51C0A7D3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63A34AE" w14:textId="3654C5B0" w:rsidR="00EA4C6B" w:rsidRPr="004D7A70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 w:rsidR="00BC791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1</w:t>
            </w:r>
            <w:r w:rsidR="000161FC">
              <w:rPr>
                <w:rFonts w:ascii="Times New Roman" w:hAnsi="Times New Roman" w:cs="Times New Roman"/>
                <w:bCs/>
                <w:sz w:val="18"/>
                <w:szCs w:val="20"/>
              </w:rPr>
              <w:t>e</w:t>
            </w:r>
          </w:p>
        </w:tc>
        <w:tc>
          <w:tcPr>
            <w:tcW w:w="1710" w:type="dxa"/>
            <w:vAlign w:val="center"/>
          </w:tcPr>
          <w:p w14:paraId="6203E2BB" w14:textId="77777777" w:rsidR="00EA4C6B" w:rsidRPr="004D7A70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4A1E12E0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Primary BECs </w:t>
            </w:r>
          </w:p>
          <w:p w14:paraId="40B208C0" w14:textId="67C6EA27" w:rsidR="002126BC" w:rsidRPr="004D7A70" w:rsidRDefault="002126BC" w:rsidP="002126BC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Shank3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(a), (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a+b</w:t>
            </w:r>
            <w:proofErr w:type="spellEnd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), (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a+b+c+d+e</w:t>
            </w:r>
            <w:proofErr w:type="spellEnd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)</w:t>
            </w:r>
          </w:p>
          <w:p w14:paraId="2FA368B5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n = 6, 6, 6</w:t>
            </w:r>
          </w:p>
          <w:p w14:paraId="2AF4C065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bEnd.3 BECs </w:t>
            </w:r>
          </w:p>
          <w:p w14:paraId="23A39D5B" w14:textId="77777777" w:rsidR="002126BC" w:rsidRPr="004D7A70" w:rsidRDefault="002126BC" w:rsidP="002126BC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Shank3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(a), (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a+b</w:t>
            </w:r>
            <w:proofErr w:type="spellEnd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), (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a+b+c+d+e</w:t>
            </w:r>
            <w:proofErr w:type="spellEnd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)</w:t>
            </w:r>
          </w:p>
          <w:p w14:paraId="46EF26F8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n = 6, 6, 4</w:t>
            </w:r>
          </w:p>
          <w:p w14:paraId="5FB6C053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Neuron </w:t>
            </w:r>
          </w:p>
          <w:p w14:paraId="56D87E2E" w14:textId="77777777" w:rsidR="002126BC" w:rsidRPr="004D7A70" w:rsidRDefault="002126BC" w:rsidP="002126BC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Shank3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(a), (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a+b</w:t>
            </w:r>
            <w:proofErr w:type="spellEnd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), (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a+b+c+d+e</w:t>
            </w:r>
            <w:proofErr w:type="spellEnd"/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)</w:t>
            </w:r>
          </w:p>
          <w:p w14:paraId="070AA039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n = 6, 6, 6</w:t>
            </w:r>
          </w:p>
        </w:tc>
        <w:tc>
          <w:tcPr>
            <w:tcW w:w="2042" w:type="dxa"/>
            <w:vAlign w:val="center"/>
          </w:tcPr>
          <w:p w14:paraId="3DB16D9F" w14:textId="772B4B93" w:rsidR="00EA4C6B" w:rsidRPr="004D7A70" w:rsidRDefault="002126BC" w:rsidP="00E425AF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Shank3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(a)</w:t>
            </w:r>
          </w:p>
          <w:p w14:paraId="5AC7339B" w14:textId="77777777" w:rsidR="00EA4C6B" w:rsidRPr="004D7A70" w:rsidRDefault="00EA4C6B" w:rsidP="00E425A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Neuron vs Primary BECs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2713A45E" w14:textId="77777777" w:rsidR="00EA4C6B" w:rsidRPr="004D7A70" w:rsidRDefault="00EA4C6B" w:rsidP="00E425A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Neuron vs bEnd.3 BECs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7821CD37" w14:textId="54130A1D" w:rsidR="002126BC" w:rsidRPr="004D7A70" w:rsidRDefault="002126BC" w:rsidP="002126BC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Shank3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(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a+b</w:t>
            </w:r>
            <w:proofErr w:type="spellEnd"/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)</w:t>
            </w:r>
          </w:p>
          <w:p w14:paraId="78F34C42" w14:textId="77777777" w:rsidR="00EA4C6B" w:rsidRPr="004D7A70" w:rsidRDefault="00EA4C6B" w:rsidP="00E425A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Neuron vs Primary BECs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28C17C49" w14:textId="77777777" w:rsidR="00EA4C6B" w:rsidRPr="004D7A70" w:rsidRDefault="00EA4C6B" w:rsidP="00E425A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Neuron vs bEnd.3 BECs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08</w:t>
            </w:r>
          </w:p>
          <w:p w14:paraId="21C9BD2F" w14:textId="78786E0E" w:rsidR="00EA4C6B" w:rsidRPr="004D7A70" w:rsidRDefault="002126BC" w:rsidP="00E425AF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Shank3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(</w:t>
            </w: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a+b+c+d+e</w:t>
            </w:r>
            <w:proofErr w:type="spellEnd"/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)</w:t>
            </w:r>
            <w:r w:rsidR="00EA4C6B"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</w:t>
            </w:r>
          </w:p>
          <w:p w14:paraId="536B848C" w14:textId="77777777" w:rsidR="00EA4C6B" w:rsidRPr="004D7A70" w:rsidRDefault="00EA4C6B" w:rsidP="00E425A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Neuron vs Primary BECs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9996</w:t>
            </w:r>
          </w:p>
          <w:p w14:paraId="5EC8CBD8" w14:textId="77777777" w:rsidR="00EA4C6B" w:rsidRPr="004D7A70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Neuron vs bEnd.3 BECs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gt; 0.9999</w:t>
            </w:r>
          </w:p>
        </w:tc>
        <w:tc>
          <w:tcPr>
            <w:tcW w:w="2711" w:type="dxa"/>
            <w:vAlign w:val="center"/>
          </w:tcPr>
          <w:p w14:paraId="58410744" w14:textId="2293DE60" w:rsidR="00EA4C6B" w:rsidRPr="004D7A70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4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25.3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 0.0001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), </w:t>
            </w:r>
            <w:r w:rsidR="002126BC" w:rsidRPr="004D7A7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hank3 isoform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4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76.97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, and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4, 43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6.89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002).</w:t>
            </w:r>
          </w:p>
        </w:tc>
      </w:tr>
      <w:tr w:rsidR="004D7A70" w:rsidRPr="004D7A70" w14:paraId="10532820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6F3279C" w14:textId="042502DD" w:rsidR="00EA4C6B" w:rsidRPr="00BC3199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lastRenderedPageBreak/>
              <w:t>Extended Data Fig.</w:t>
            </w:r>
            <w:r w:rsidR="00BC7919"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="00BC7919"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b</w:t>
            </w:r>
          </w:p>
        </w:tc>
        <w:tc>
          <w:tcPr>
            <w:tcW w:w="1710" w:type="dxa"/>
            <w:vAlign w:val="center"/>
          </w:tcPr>
          <w:p w14:paraId="19438356" w14:textId="77777777" w:rsidR="00EA4C6B" w:rsidRPr="00BC3199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4E1230CA" w14:textId="77777777" w:rsidR="00EA4C6B" w:rsidRPr="00BC3199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2AE69837" w14:textId="77777777" w:rsidR="00EA4C6B" w:rsidRPr="00BC3199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4</w:t>
            </w:r>
          </w:p>
        </w:tc>
        <w:tc>
          <w:tcPr>
            <w:tcW w:w="2042" w:type="dxa"/>
            <w:vAlign w:val="center"/>
          </w:tcPr>
          <w:p w14:paraId="6B6A3FDC" w14:textId="77777777" w:rsidR="00EA4C6B" w:rsidRPr="00BC3199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BC3199">
              <w:rPr>
                <w:rFonts w:ascii="Times New Roman" w:hAnsi="Times New Roman" w:cs="Times New Roman"/>
                <w:sz w:val="18"/>
                <w:szCs w:val="18"/>
              </w:rPr>
              <w:t>= 0.0429</w:t>
            </w:r>
          </w:p>
        </w:tc>
        <w:tc>
          <w:tcPr>
            <w:tcW w:w="2711" w:type="dxa"/>
            <w:vAlign w:val="center"/>
          </w:tcPr>
          <w:p w14:paraId="6620B881" w14:textId="77777777" w:rsidR="00EA4C6B" w:rsidRPr="00BC3199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7) 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= 2.468</w:t>
            </w:r>
          </w:p>
        </w:tc>
      </w:tr>
      <w:tr w:rsidR="004D7A70" w:rsidRPr="004D7A70" w14:paraId="432089E0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136FF62" w14:textId="5BBEEE18" w:rsidR="00EA4C6B" w:rsidRPr="00BC3199" w:rsidRDefault="00EA4C6B" w:rsidP="00E425AF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="00BC7919"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c</w:t>
            </w:r>
          </w:p>
        </w:tc>
        <w:tc>
          <w:tcPr>
            <w:tcW w:w="1710" w:type="dxa"/>
            <w:vAlign w:val="center"/>
          </w:tcPr>
          <w:p w14:paraId="15F02F71" w14:textId="77777777" w:rsidR="00EA4C6B" w:rsidRPr="00BC3199" w:rsidRDefault="00EA4C6B" w:rsidP="00E12805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A58B78D" w14:textId="77777777" w:rsidR="00EA4C6B" w:rsidRPr="00BC3199" w:rsidRDefault="00EA4C6B" w:rsidP="00E425AF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78866A38" w14:textId="77777777" w:rsidR="00EA4C6B" w:rsidRPr="00BC3199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4</w:t>
            </w:r>
          </w:p>
        </w:tc>
        <w:tc>
          <w:tcPr>
            <w:tcW w:w="2042" w:type="dxa"/>
            <w:vAlign w:val="center"/>
          </w:tcPr>
          <w:p w14:paraId="57A5E9EB" w14:textId="77777777" w:rsidR="00EA4C6B" w:rsidRPr="00BC3199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BC3199">
              <w:rPr>
                <w:rFonts w:ascii="Times New Roman" w:hAnsi="Times New Roman" w:cs="Times New Roman"/>
                <w:sz w:val="18"/>
                <w:szCs w:val="18"/>
              </w:rPr>
              <w:t>= 0.9309</w:t>
            </w:r>
          </w:p>
        </w:tc>
        <w:tc>
          <w:tcPr>
            <w:tcW w:w="2711" w:type="dxa"/>
            <w:vAlign w:val="center"/>
          </w:tcPr>
          <w:p w14:paraId="130BB4B7" w14:textId="77777777" w:rsidR="00EA4C6B" w:rsidRPr="00BC3199" w:rsidRDefault="00EA4C6B" w:rsidP="00E425AF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7) 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= 0.08984</w:t>
            </w:r>
          </w:p>
        </w:tc>
      </w:tr>
      <w:tr w:rsidR="00733F79" w:rsidRPr="004D7A70" w14:paraId="5A4D22F2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65F1583" w14:textId="72E2B964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d</w:t>
            </w:r>
          </w:p>
        </w:tc>
        <w:tc>
          <w:tcPr>
            <w:tcW w:w="1710" w:type="dxa"/>
            <w:vAlign w:val="center"/>
          </w:tcPr>
          <w:p w14:paraId="78C90460" w14:textId="1E6CEB21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3852655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52B9C325" w14:textId="361C6073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4</w:t>
            </w:r>
          </w:p>
        </w:tc>
        <w:tc>
          <w:tcPr>
            <w:tcW w:w="2042" w:type="dxa"/>
            <w:vAlign w:val="center"/>
          </w:tcPr>
          <w:p w14:paraId="3B804E6A" w14:textId="45D302BF" w:rsidR="00733F79" w:rsidRPr="00FA4A06" w:rsidRDefault="00733F79" w:rsidP="00733F79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 xml:space="preserve">= </w:t>
            </w:r>
            <w:r w:rsidR="001A7577" w:rsidRPr="00FA4A06">
              <w:rPr>
                <w:rFonts w:ascii="Times New Roman" w:hAnsi="Times New Roman" w:cs="Times New Roman"/>
                <w:sz w:val="18"/>
                <w:szCs w:val="18"/>
              </w:rPr>
              <w:t>0.0025</w:t>
            </w:r>
          </w:p>
        </w:tc>
        <w:tc>
          <w:tcPr>
            <w:tcW w:w="2711" w:type="dxa"/>
            <w:vAlign w:val="center"/>
          </w:tcPr>
          <w:p w14:paraId="444D0888" w14:textId="4620ED40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7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</w:t>
            </w:r>
            <w:r w:rsidR="001A7577"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4.592</w:t>
            </w:r>
          </w:p>
        </w:tc>
      </w:tr>
      <w:tr w:rsidR="00733F79" w:rsidRPr="004D7A70" w14:paraId="4166A8C8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C427A13" w14:textId="3A48F4C6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e</w:t>
            </w:r>
          </w:p>
        </w:tc>
        <w:tc>
          <w:tcPr>
            <w:tcW w:w="1710" w:type="dxa"/>
            <w:vAlign w:val="center"/>
          </w:tcPr>
          <w:p w14:paraId="7D5214C6" w14:textId="73389CF5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DEA4DA0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50F3E305" w14:textId="00B0DF40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4</w:t>
            </w:r>
          </w:p>
        </w:tc>
        <w:tc>
          <w:tcPr>
            <w:tcW w:w="2042" w:type="dxa"/>
            <w:vAlign w:val="center"/>
          </w:tcPr>
          <w:p w14:paraId="375910A8" w14:textId="25D05A5B" w:rsidR="00733F79" w:rsidRPr="00FA4A06" w:rsidRDefault="00733F79" w:rsidP="00733F79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</w:t>
            </w:r>
            <w:r w:rsidR="001A7577" w:rsidRPr="00FA4A06">
              <w:rPr>
                <w:rFonts w:ascii="Times New Roman" w:hAnsi="Times New Roman" w:cs="Times New Roman"/>
                <w:sz w:val="18"/>
                <w:szCs w:val="18"/>
              </w:rPr>
              <w:t>5938</w:t>
            </w:r>
          </w:p>
        </w:tc>
        <w:tc>
          <w:tcPr>
            <w:tcW w:w="2711" w:type="dxa"/>
            <w:vAlign w:val="center"/>
          </w:tcPr>
          <w:p w14:paraId="6EE0CEB3" w14:textId="386DE7D3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7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= 0.</w:t>
            </w:r>
            <w:r w:rsidR="001A7577"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5587</w:t>
            </w:r>
          </w:p>
        </w:tc>
      </w:tr>
      <w:tr w:rsidR="00733F79" w:rsidRPr="004D7A70" w14:paraId="45ACD84D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2563575" w14:textId="73284EDC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g</w:t>
            </w:r>
          </w:p>
        </w:tc>
        <w:tc>
          <w:tcPr>
            <w:tcW w:w="1710" w:type="dxa"/>
            <w:vAlign w:val="center"/>
          </w:tcPr>
          <w:p w14:paraId="504DB699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062F767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7FBA12DD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2072B06F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 xml:space="preserve">= 0.0125 </w:t>
            </w:r>
          </w:p>
        </w:tc>
        <w:tc>
          <w:tcPr>
            <w:tcW w:w="2711" w:type="dxa"/>
            <w:vAlign w:val="center"/>
          </w:tcPr>
          <w:p w14:paraId="6AE74772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= 3.204</w:t>
            </w:r>
          </w:p>
        </w:tc>
      </w:tr>
      <w:tr w:rsidR="00733F79" w:rsidRPr="004D7A70" w14:paraId="7BA361E6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2F2CD6E" w14:textId="28B0D753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h</w:t>
            </w:r>
          </w:p>
        </w:tc>
        <w:tc>
          <w:tcPr>
            <w:tcW w:w="1710" w:type="dxa"/>
            <w:vAlign w:val="center"/>
          </w:tcPr>
          <w:p w14:paraId="07BFA512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E2C482D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63D9DFBB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3868ECAA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6783</w:t>
            </w:r>
          </w:p>
        </w:tc>
        <w:tc>
          <w:tcPr>
            <w:tcW w:w="2711" w:type="dxa"/>
            <w:vAlign w:val="center"/>
          </w:tcPr>
          <w:p w14:paraId="2C4C0688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= 0.4303</w:t>
            </w:r>
          </w:p>
        </w:tc>
      </w:tr>
      <w:tr w:rsidR="00733F79" w:rsidRPr="004D7A70" w14:paraId="0F0ABDAC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03E834B6" w14:textId="1EFFF39F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i</w:t>
            </w:r>
          </w:p>
        </w:tc>
        <w:tc>
          <w:tcPr>
            <w:tcW w:w="1710" w:type="dxa"/>
            <w:vAlign w:val="center"/>
          </w:tcPr>
          <w:p w14:paraId="7E3ADC64" w14:textId="4D774D79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74E3EE6D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3325E3F6" w14:textId="673EB2C6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4FA7231E" w14:textId="5B9F39DF" w:rsidR="00733F79" w:rsidRPr="00FA4A06" w:rsidRDefault="00733F79" w:rsidP="00733F79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0405</w:t>
            </w:r>
          </w:p>
        </w:tc>
        <w:tc>
          <w:tcPr>
            <w:tcW w:w="2711" w:type="dxa"/>
            <w:vAlign w:val="center"/>
          </w:tcPr>
          <w:p w14:paraId="59FB0C11" w14:textId="79A8C4BF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</w:t>
            </w:r>
            <w:r w:rsidR="007B5C85"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2.441</w:t>
            </w:r>
          </w:p>
        </w:tc>
      </w:tr>
      <w:tr w:rsidR="00733F79" w:rsidRPr="004D7A70" w14:paraId="57708575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2A1B2CA1" w14:textId="7E124835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j</w:t>
            </w:r>
          </w:p>
        </w:tc>
        <w:tc>
          <w:tcPr>
            <w:tcW w:w="1710" w:type="dxa"/>
            <w:vAlign w:val="center"/>
          </w:tcPr>
          <w:p w14:paraId="6F8BD85A" w14:textId="242B7F19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3B79A48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62F7F9EB" w14:textId="25A6787A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5E3B84B6" w14:textId="5CFAFB59" w:rsidR="00733F79" w:rsidRPr="00FA4A06" w:rsidRDefault="00733F79" w:rsidP="00733F79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6</w:t>
            </w:r>
            <w:r w:rsidR="007B5C85" w:rsidRPr="00FA4A06">
              <w:rPr>
                <w:rFonts w:ascii="Times New Roman" w:hAnsi="Times New Roman" w:cs="Times New Roman"/>
                <w:sz w:val="18"/>
                <w:szCs w:val="18"/>
              </w:rPr>
              <w:t>058</w:t>
            </w:r>
          </w:p>
        </w:tc>
        <w:tc>
          <w:tcPr>
            <w:tcW w:w="2711" w:type="dxa"/>
            <w:vAlign w:val="center"/>
          </w:tcPr>
          <w:p w14:paraId="2C5F19E1" w14:textId="366D536A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= 0.</w:t>
            </w:r>
            <w:r w:rsidR="007B5C85"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5371</w:t>
            </w:r>
          </w:p>
        </w:tc>
      </w:tr>
      <w:tr w:rsidR="00733F79" w:rsidRPr="004D7A70" w14:paraId="66520E1C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5EFB43C" w14:textId="40E5B08B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k</w:t>
            </w:r>
          </w:p>
        </w:tc>
        <w:tc>
          <w:tcPr>
            <w:tcW w:w="1710" w:type="dxa"/>
            <w:vAlign w:val="center"/>
          </w:tcPr>
          <w:p w14:paraId="17E2290E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A4DCDF5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75E321F8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259B0B80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 xml:space="preserve">= 0.2287 </w:t>
            </w:r>
          </w:p>
        </w:tc>
        <w:tc>
          <w:tcPr>
            <w:tcW w:w="2711" w:type="dxa"/>
            <w:vAlign w:val="center"/>
          </w:tcPr>
          <w:p w14:paraId="4814F043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= 1.303</w:t>
            </w:r>
          </w:p>
        </w:tc>
      </w:tr>
      <w:tr w:rsidR="00733F79" w:rsidRPr="004D7A70" w14:paraId="47F06769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74F424DB" w14:textId="4ED86ABF" w:rsidR="00733F79" w:rsidRPr="00BC3199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l</w:t>
            </w:r>
          </w:p>
        </w:tc>
        <w:tc>
          <w:tcPr>
            <w:tcW w:w="1710" w:type="dxa"/>
            <w:vAlign w:val="center"/>
          </w:tcPr>
          <w:p w14:paraId="5536D9D9" w14:textId="77777777" w:rsidR="00733F79" w:rsidRPr="00BC3199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4503013" w14:textId="77777777" w:rsidR="00733F79" w:rsidRPr="00BC3199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0351255E" w14:textId="77777777" w:rsidR="00733F79" w:rsidRPr="00BC3199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5B13402B" w14:textId="77777777" w:rsidR="00733F79" w:rsidRPr="00BC3199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BC3199">
              <w:rPr>
                <w:rFonts w:ascii="Times New Roman" w:hAnsi="Times New Roman" w:cs="Times New Roman"/>
                <w:sz w:val="18"/>
                <w:szCs w:val="18"/>
              </w:rPr>
              <w:t>= 0.4315</w:t>
            </w:r>
          </w:p>
        </w:tc>
        <w:tc>
          <w:tcPr>
            <w:tcW w:w="2711" w:type="dxa"/>
            <w:vAlign w:val="center"/>
          </w:tcPr>
          <w:p w14:paraId="0C91943C" w14:textId="77777777" w:rsidR="00733F79" w:rsidRPr="00BC3199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BC3199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BC3199">
              <w:rPr>
                <w:rFonts w:ascii="Times New Roman" w:hAnsi="Times New Roman" w:cs="Times New Roman"/>
                <w:bCs/>
                <w:sz w:val="18"/>
                <w:szCs w:val="20"/>
              </w:rPr>
              <w:t>= 0.8283</w:t>
            </w:r>
          </w:p>
        </w:tc>
      </w:tr>
      <w:tr w:rsidR="00733F79" w:rsidRPr="004D7A70" w14:paraId="0CE4AE33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DF000CD" w14:textId="6882ACA0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m</w:t>
            </w:r>
          </w:p>
        </w:tc>
        <w:tc>
          <w:tcPr>
            <w:tcW w:w="1710" w:type="dxa"/>
            <w:vAlign w:val="center"/>
          </w:tcPr>
          <w:p w14:paraId="0B5BAA84" w14:textId="1570CB28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32E6F10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56A94EF6" w14:textId="47676EC3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3847185F" w14:textId="7AB846E3" w:rsidR="00733F79" w:rsidRPr="00FA4A06" w:rsidRDefault="00733F79" w:rsidP="00733F79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2</w:t>
            </w:r>
            <w:r w:rsidR="001A7577" w:rsidRPr="00FA4A06">
              <w:rPr>
                <w:rFonts w:ascii="Times New Roman" w:hAnsi="Times New Roman" w:cs="Times New Roman"/>
                <w:sz w:val="18"/>
                <w:szCs w:val="18"/>
              </w:rPr>
              <w:t>106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711" w:type="dxa"/>
            <w:vAlign w:val="center"/>
          </w:tcPr>
          <w:p w14:paraId="1A7EC8A9" w14:textId="01CFF439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</w:t>
            </w:r>
            <w:r w:rsidR="001A7577"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1.361</w:t>
            </w:r>
          </w:p>
        </w:tc>
      </w:tr>
      <w:tr w:rsidR="00733F79" w:rsidRPr="004D7A70" w14:paraId="765D8AA1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BFB93D9" w14:textId="4B625DED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n</w:t>
            </w:r>
          </w:p>
        </w:tc>
        <w:tc>
          <w:tcPr>
            <w:tcW w:w="1710" w:type="dxa"/>
            <w:vAlign w:val="center"/>
          </w:tcPr>
          <w:p w14:paraId="3D63C3F3" w14:textId="0151404B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51C2D6D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37610C22" w14:textId="45078092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211B3970" w14:textId="1DFAF991" w:rsidR="00733F79" w:rsidRPr="00FA4A06" w:rsidRDefault="00733F79" w:rsidP="00733F79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</w:t>
            </w:r>
            <w:r w:rsidR="001A7577" w:rsidRPr="00FA4A06">
              <w:rPr>
                <w:rFonts w:ascii="Times New Roman" w:hAnsi="Times New Roman" w:cs="Times New Roman"/>
                <w:sz w:val="18"/>
                <w:szCs w:val="18"/>
              </w:rPr>
              <w:t>7177</w:t>
            </w:r>
          </w:p>
        </w:tc>
        <w:tc>
          <w:tcPr>
            <w:tcW w:w="2711" w:type="dxa"/>
            <w:vAlign w:val="center"/>
          </w:tcPr>
          <w:p w14:paraId="2C77434C" w14:textId="2C6E85A2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</w:t>
            </w:r>
            <w:r w:rsidR="001A7577"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0.3746</w:t>
            </w:r>
          </w:p>
        </w:tc>
      </w:tr>
      <w:tr w:rsidR="00733F79" w:rsidRPr="004D7A70" w14:paraId="0F866F61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CBC0806" w14:textId="5D1E03B8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o</w:t>
            </w:r>
          </w:p>
        </w:tc>
        <w:tc>
          <w:tcPr>
            <w:tcW w:w="1710" w:type="dxa"/>
            <w:vAlign w:val="center"/>
          </w:tcPr>
          <w:p w14:paraId="048CC911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80A4075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2C579395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36C5951E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 xml:space="preserve">= 0.3462 </w:t>
            </w:r>
          </w:p>
        </w:tc>
        <w:tc>
          <w:tcPr>
            <w:tcW w:w="2711" w:type="dxa"/>
            <w:vAlign w:val="center"/>
          </w:tcPr>
          <w:p w14:paraId="54F67F82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= 1.001</w:t>
            </w:r>
          </w:p>
        </w:tc>
      </w:tr>
      <w:tr w:rsidR="00733F79" w:rsidRPr="004D7A70" w14:paraId="6D07CEC5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36B84DA" w14:textId="77777777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Extended</w:t>
            </w:r>
          </w:p>
          <w:p w14:paraId="3ED463E8" w14:textId="7B29DC4B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p</w:t>
            </w:r>
          </w:p>
        </w:tc>
        <w:tc>
          <w:tcPr>
            <w:tcW w:w="1710" w:type="dxa"/>
            <w:vAlign w:val="center"/>
          </w:tcPr>
          <w:p w14:paraId="75098469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092994C7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1B3D47AC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18F35FDD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3506</w:t>
            </w:r>
          </w:p>
        </w:tc>
        <w:tc>
          <w:tcPr>
            <w:tcW w:w="2711" w:type="dxa"/>
            <w:vAlign w:val="center"/>
          </w:tcPr>
          <w:p w14:paraId="4BB1549C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= 0.9912</w:t>
            </w:r>
          </w:p>
        </w:tc>
      </w:tr>
      <w:tr w:rsidR="00733F79" w:rsidRPr="004D7A70" w14:paraId="7F31166D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2C89C37" w14:textId="4B88EF6B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q</w:t>
            </w:r>
          </w:p>
        </w:tc>
        <w:tc>
          <w:tcPr>
            <w:tcW w:w="1710" w:type="dxa"/>
            <w:vAlign w:val="center"/>
          </w:tcPr>
          <w:p w14:paraId="351D93F1" w14:textId="6381EAA5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0A1396AF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4AC1539A" w14:textId="2C8869C7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75B1069F" w14:textId="114267C9" w:rsidR="00733F79" w:rsidRPr="00FA4A06" w:rsidRDefault="00733F79" w:rsidP="00733F79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</w:t>
            </w:r>
            <w:r w:rsidR="001A7577" w:rsidRPr="00FA4A06">
              <w:rPr>
                <w:rFonts w:ascii="Times New Roman" w:hAnsi="Times New Roman" w:cs="Times New Roman"/>
                <w:sz w:val="18"/>
                <w:szCs w:val="18"/>
              </w:rPr>
              <w:t>7254</w:t>
            </w:r>
          </w:p>
        </w:tc>
        <w:tc>
          <w:tcPr>
            <w:tcW w:w="2711" w:type="dxa"/>
            <w:vAlign w:val="center"/>
          </w:tcPr>
          <w:p w14:paraId="2357ED23" w14:textId="39C9761A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</w:t>
            </w:r>
            <w:r w:rsidR="001A7577"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0.3639</w:t>
            </w:r>
          </w:p>
        </w:tc>
      </w:tr>
      <w:tr w:rsidR="00733F79" w:rsidRPr="004D7A70" w14:paraId="6B528732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81F2768" w14:textId="77777777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Extended</w:t>
            </w:r>
          </w:p>
          <w:p w14:paraId="19365514" w14:textId="798FD19A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3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r</w:t>
            </w:r>
          </w:p>
        </w:tc>
        <w:tc>
          <w:tcPr>
            <w:tcW w:w="1710" w:type="dxa"/>
            <w:vAlign w:val="center"/>
          </w:tcPr>
          <w:p w14:paraId="546A8EF2" w14:textId="07502AA2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98049E4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  <w:p w14:paraId="16FAB9FA" w14:textId="399F7CC8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Ai-14: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5</w:t>
            </w:r>
          </w:p>
        </w:tc>
        <w:tc>
          <w:tcPr>
            <w:tcW w:w="2042" w:type="dxa"/>
            <w:vAlign w:val="center"/>
          </w:tcPr>
          <w:p w14:paraId="2BBD5A0D" w14:textId="75570CE6" w:rsidR="00733F79" w:rsidRPr="00FA4A06" w:rsidRDefault="00733F79" w:rsidP="00733F79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>= 0.</w:t>
            </w:r>
            <w:r w:rsidR="001A7577" w:rsidRPr="00FA4A06">
              <w:rPr>
                <w:rFonts w:ascii="Times New Roman" w:hAnsi="Times New Roman" w:cs="Times New Roman"/>
                <w:sz w:val="18"/>
                <w:szCs w:val="18"/>
              </w:rPr>
              <w:t>2806</w:t>
            </w:r>
          </w:p>
        </w:tc>
        <w:tc>
          <w:tcPr>
            <w:tcW w:w="2711" w:type="dxa"/>
            <w:vAlign w:val="center"/>
          </w:tcPr>
          <w:p w14:paraId="1A348156" w14:textId="3FD76823" w:rsidR="00733F79" w:rsidRPr="00FA4A06" w:rsidRDefault="00733F79" w:rsidP="00733F79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8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= </w:t>
            </w:r>
            <w:r w:rsidR="001A7577"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1.157</w:t>
            </w:r>
          </w:p>
        </w:tc>
      </w:tr>
      <w:tr w:rsidR="00733F79" w:rsidRPr="004D7A70" w14:paraId="42D37C43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F943D32" w14:textId="5D24E597" w:rsidR="00733F79" w:rsidRPr="00FA4A06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a</w:t>
            </w:r>
          </w:p>
        </w:tc>
        <w:tc>
          <w:tcPr>
            <w:tcW w:w="1710" w:type="dxa"/>
            <w:vAlign w:val="center"/>
          </w:tcPr>
          <w:p w14:paraId="54FC9B14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79D62807" w14:textId="77777777" w:rsidR="00733F79" w:rsidRPr="00FA4A06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27CA859D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1F748F42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FA4A06">
              <w:rPr>
                <w:rFonts w:ascii="Times New Roman" w:hAnsi="Times New Roman" w:cs="Times New Roman"/>
                <w:sz w:val="18"/>
                <w:szCs w:val="18"/>
              </w:rPr>
              <w:t xml:space="preserve">= 0.0360 </w:t>
            </w:r>
          </w:p>
        </w:tc>
        <w:tc>
          <w:tcPr>
            <w:tcW w:w="2711" w:type="dxa"/>
            <w:vAlign w:val="center"/>
          </w:tcPr>
          <w:p w14:paraId="55A8ABCB" w14:textId="77777777" w:rsidR="00733F79" w:rsidRPr="00FA4A06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FA4A06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9) </w:t>
            </w:r>
            <w:r w:rsidRPr="00FA4A06">
              <w:rPr>
                <w:rFonts w:ascii="Times New Roman" w:hAnsi="Times New Roman" w:cs="Times New Roman"/>
                <w:bCs/>
                <w:sz w:val="18"/>
                <w:szCs w:val="20"/>
              </w:rPr>
              <w:t>= 2.257</w:t>
            </w:r>
          </w:p>
        </w:tc>
      </w:tr>
      <w:tr w:rsidR="00733F79" w:rsidRPr="004D7A70" w14:paraId="09AB2B6A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652F74C" w14:textId="79E40725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b</w:t>
            </w:r>
          </w:p>
        </w:tc>
        <w:tc>
          <w:tcPr>
            <w:tcW w:w="1710" w:type="dxa"/>
            <w:vAlign w:val="center"/>
          </w:tcPr>
          <w:p w14:paraId="77E5FA18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4CB8629B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58AB9FC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4B1CD24F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4492</w:t>
            </w:r>
          </w:p>
        </w:tc>
        <w:tc>
          <w:tcPr>
            <w:tcW w:w="2711" w:type="dxa"/>
            <w:vAlign w:val="center"/>
          </w:tcPr>
          <w:p w14:paraId="2BBCEBB4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737</w:t>
            </w:r>
          </w:p>
        </w:tc>
      </w:tr>
      <w:tr w:rsidR="00733F79" w:rsidRPr="004D7A70" w14:paraId="5B6BE930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06AD3EE1" w14:textId="779BCAFA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c</w:t>
            </w:r>
          </w:p>
        </w:tc>
        <w:tc>
          <w:tcPr>
            <w:tcW w:w="1710" w:type="dxa"/>
            <w:vAlign w:val="center"/>
          </w:tcPr>
          <w:p w14:paraId="3F51E826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4443CC4D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78017F49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6C7D012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337</w:t>
            </w:r>
          </w:p>
        </w:tc>
        <w:tc>
          <w:tcPr>
            <w:tcW w:w="2711" w:type="dxa"/>
            <w:vAlign w:val="center"/>
          </w:tcPr>
          <w:p w14:paraId="12A19208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9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2.288</w:t>
            </w:r>
          </w:p>
        </w:tc>
      </w:tr>
      <w:tr w:rsidR="00733F79" w:rsidRPr="004D7A70" w14:paraId="545EB4B7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5DDBDB0" w14:textId="1EE7DCB0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d</w:t>
            </w:r>
          </w:p>
        </w:tc>
        <w:tc>
          <w:tcPr>
            <w:tcW w:w="1710" w:type="dxa"/>
            <w:vAlign w:val="center"/>
          </w:tcPr>
          <w:p w14:paraId="36C2EE51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6F3D6A0C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221A3949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631460C9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3872</w:t>
            </w:r>
          </w:p>
        </w:tc>
        <w:tc>
          <w:tcPr>
            <w:tcW w:w="2711" w:type="dxa"/>
            <w:vAlign w:val="center"/>
          </w:tcPr>
          <w:p w14:paraId="1FD1F2DC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8863</w:t>
            </w:r>
          </w:p>
        </w:tc>
      </w:tr>
      <w:tr w:rsidR="00733F79" w:rsidRPr="004D7A70" w14:paraId="14FDE30A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047C5AB" w14:textId="5DD15210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f</w:t>
            </w:r>
          </w:p>
        </w:tc>
        <w:tc>
          <w:tcPr>
            <w:tcW w:w="1710" w:type="dxa"/>
            <w:vAlign w:val="center"/>
          </w:tcPr>
          <w:p w14:paraId="6C770E41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E6ACB5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5207F95C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16F62B12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6178 </w:t>
            </w:r>
          </w:p>
        </w:tc>
        <w:tc>
          <w:tcPr>
            <w:tcW w:w="2711" w:type="dxa"/>
            <w:vAlign w:val="center"/>
          </w:tcPr>
          <w:p w14:paraId="7CDF138C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9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5073</w:t>
            </w:r>
          </w:p>
        </w:tc>
      </w:tr>
      <w:tr w:rsidR="00733F79" w:rsidRPr="004D7A70" w14:paraId="60941F74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AFBAFCD" w14:textId="14D5F2DE" w:rsidR="00D07713" w:rsidRPr="004D7A70" w:rsidRDefault="00733F79" w:rsidP="00D07713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g</w:t>
            </w:r>
          </w:p>
        </w:tc>
        <w:tc>
          <w:tcPr>
            <w:tcW w:w="1710" w:type="dxa"/>
            <w:vAlign w:val="center"/>
          </w:tcPr>
          <w:p w14:paraId="54943C04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5CF38B3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09BEFD4D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7F083761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7953</w:t>
            </w:r>
          </w:p>
        </w:tc>
        <w:tc>
          <w:tcPr>
            <w:tcW w:w="2711" w:type="dxa"/>
            <w:vAlign w:val="center"/>
          </w:tcPr>
          <w:p w14:paraId="79417E38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2633</w:t>
            </w:r>
          </w:p>
        </w:tc>
      </w:tr>
      <w:tr w:rsidR="00733F79" w:rsidRPr="004D7A70" w14:paraId="4740864C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2D87A1BF" w14:textId="2CE0444A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lastRenderedPageBreak/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h</w:t>
            </w:r>
          </w:p>
        </w:tc>
        <w:tc>
          <w:tcPr>
            <w:tcW w:w="1710" w:type="dxa"/>
            <w:vAlign w:val="center"/>
          </w:tcPr>
          <w:p w14:paraId="4754F8D9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21DB7C38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7C392C95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387051D5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5593 </w:t>
            </w:r>
          </w:p>
        </w:tc>
        <w:tc>
          <w:tcPr>
            <w:tcW w:w="2711" w:type="dxa"/>
            <w:vAlign w:val="center"/>
          </w:tcPr>
          <w:p w14:paraId="48001C0A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9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5944</w:t>
            </w:r>
          </w:p>
        </w:tc>
      </w:tr>
      <w:tr w:rsidR="00733F79" w:rsidRPr="004D7A70" w14:paraId="4F24B944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16CE336" w14:textId="062993E8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i</w:t>
            </w:r>
          </w:p>
        </w:tc>
        <w:tc>
          <w:tcPr>
            <w:tcW w:w="1710" w:type="dxa"/>
            <w:vAlign w:val="center"/>
          </w:tcPr>
          <w:p w14:paraId="19553AAD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75B8D131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4E3E368B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43BF4225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7952</w:t>
            </w:r>
          </w:p>
        </w:tc>
        <w:tc>
          <w:tcPr>
            <w:tcW w:w="2711" w:type="dxa"/>
            <w:vAlign w:val="center"/>
          </w:tcPr>
          <w:p w14:paraId="1B596281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2635</w:t>
            </w:r>
          </w:p>
        </w:tc>
      </w:tr>
      <w:tr w:rsidR="00733F79" w:rsidRPr="004D7A70" w14:paraId="30405A42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EE44DB4" w14:textId="3C6B8814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j</w:t>
            </w:r>
          </w:p>
        </w:tc>
        <w:tc>
          <w:tcPr>
            <w:tcW w:w="1710" w:type="dxa"/>
            <w:vAlign w:val="center"/>
          </w:tcPr>
          <w:p w14:paraId="2785D0BA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53A53D58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052F47A4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01DC1CEC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enter vs Margin</w:t>
            </w:r>
          </w:p>
          <w:p w14:paraId="744E4201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&lt;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1</w:t>
            </w:r>
          </w:p>
          <w:p w14:paraId="79470A0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&lt; 0.0001</w:t>
            </w:r>
          </w:p>
          <w:p w14:paraId="35580A5B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0D9202E1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Center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9726</w:t>
            </w:r>
          </w:p>
          <w:p w14:paraId="35851F98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argin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9726</w:t>
            </w:r>
          </w:p>
        </w:tc>
        <w:tc>
          <w:tcPr>
            <w:tcW w:w="2711" w:type="dxa"/>
            <w:vAlign w:val="center"/>
          </w:tcPr>
          <w:p w14:paraId="4F19EA5A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9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6.069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235), plac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9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686.5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plac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9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4424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8356).</w:t>
            </w:r>
          </w:p>
        </w:tc>
      </w:tr>
      <w:tr w:rsidR="00733F79" w:rsidRPr="004D7A70" w14:paraId="611737D8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2FD36E78" w14:textId="176B28A3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</w:t>
            </w:r>
          </w:p>
        </w:tc>
        <w:tc>
          <w:tcPr>
            <w:tcW w:w="1710" w:type="dxa"/>
            <w:vAlign w:val="center"/>
          </w:tcPr>
          <w:p w14:paraId="5D41B8ED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Two-way ANOVA followed by </w:t>
            </w:r>
            <w:proofErr w:type="spellStart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3D6032F1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2E8F0F09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41408AAF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enter vs Margin</w:t>
            </w:r>
          </w:p>
          <w:p w14:paraId="6415412D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&lt;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1</w:t>
            </w:r>
          </w:p>
          <w:p w14:paraId="1E7240E1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&lt; 0.0001</w:t>
            </w:r>
          </w:p>
          <w:p w14:paraId="202FAFF0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  <w:vertAlign w:val="superscript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 vs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  <w:u w:val="single"/>
              </w:rPr>
              <w:t>eShank3-KO</w:t>
            </w:r>
          </w:p>
          <w:p w14:paraId="607D4681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Center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167</w:t>
            </w:r>
          </w:p>
          <w:p w14:paraId="4106A52B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argin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7167</w:t>
            </w:r>
          </w:p>
        </w:tc>
        <w:tc>
          <w:tcPr>
            <w:tcW w:w="2711" w:type="dxa"/>
            <w:vAlign w:val="center"/>
          </w:tcPr>
          <w:p w14:paraId="36FB487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00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gt;0.9999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), place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427.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place interaction (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1, 18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538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4725).</w:t>
            </w:r>
          </w:p>
        </w:tc>
      </w:tr>
      <w:tr w:rsidR="00733F79" w:rsidRPr="004D7A70" w14:paraId="0624FA4B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2C65207" w14:textId="52FFD51C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l</w:t>
            </w:r>
          </w:p>
        </w:tc>
        <w:tc>
          <w:tcPr>
            <w:tcW w:w="1710" w:type="dxa"/>
            <w:vAlign w:val="center"/>
          </w:tcPr>
          <w:p w14:paraId="1D45BA5A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170AC013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12776748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09C1E87C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0.6827 </w:t>
            </w:r>
          </w:p>
        </w:tc>
        <w:tc>
          <w:tcPr>
            <w:tcW w:w="2711" w:type="dxa"/>
            <w:vAlign w:val="center"/>
          </w:tcPr>
          <w:p w14:paraId="6F00A0C8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9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4152</w:t>
            </w:r>
          </w:p>
        </w:tc>
      </w:tr>
      <w:tr w:rsidR="00733F79" w:rsidRPr="004D7A70" w14:paraId="51C042FB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3A2B66F" w14:textId="4F901115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</w:t>
            </w:r>
          </w:p>
        </w:tc>
        <w:tc>
          <w:tcPr>
            <w:tcW w:w="1710" w:type="dxa"/>
            <w:vAlign w:val="center"/>
          </w:tcPr>
          <w:p w14:paraId="243D9A17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6A4D2F0F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2E132FF6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3123BE38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9866</w:t>
            </w:r>
          </w:p>
        </w:tc>
        <w:tc>
          <w:tcPr>
            <w:tcW w:w="2711" w:type="dxa"/>
            <w:vAlign w:val="center"/>
          </w:tcPr>
          <w:p w14:paraId="4345399E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1706</w:t>
            </w:r>
          </w:p>
        </w:tc>
      </w:tr>
      <w:tr w:rsidR="00733F79" w:rsidRPr="004D7A70" w14:paraId="284EBC7E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7D67631" w14:textId="6DF22016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o</w:t>
            </w:r>
          </w:p>
        </w:tc>
        <w:tc>
          <w:tcPr>
            <w:tcW w:w="1710" w:type="dxa"/>
            <w:vAlign w:val="center"/>
          </w:tcPr>
          <w:p w14:paraId="59811BED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4919430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692DBEB5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1AFA0B0F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1657</w:t>
            </w:r>
          </w:p>
        </w:tc>
        <w:tc>
          <w:tcPr>
            <w:tcW w:w="2711" w:type="dxa"/>
            <w:vAlign w:val="center"/>
          </w:tcPr>
          <w:p w14:paraId="0587081C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9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1.442</w:t>
            </w:r>
          </w:p>
        </w:tc>
      </w:tr>
      <w:tr w:rsidR="00733F79" w:rsidRPr="004D7A70" w14:paraId="3DD796A2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FA1E897" w14:textId="5624AA3A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p</w:t>
            </w:r>
          </w:p>
        </w:tc>
        <w:tc>
          <w:tcPr>
            <w:tcW w:w="1710" w:type="dxa"/>
            <w:vAlign w:val="center"/>
          </w:tcPr>
          <w:p w14:paraId="3164D940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04EF316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674755B8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36B0661C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9421</w:t>
            </w:r>
          </w:p>
        </w:tc>
        <w:tc>
          <w:tcPr>
            <w:tcW w:w="2711" w:type="dxa"/>
            <w:vAlign w:val="center"/>
          </w:tcPr>
          <w:p w14:paraId="284A1A16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07359</w:t>
            </w:r>
          </w:p>
        </w:tc>
      </w:tr>
      <w:tr w:rsidR="00733F79" w:rsidRPr="004D7A70" w14:paraId="4AFF8E1C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2BA9A20" w14:textId="2FFB0A9C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q</w:t>
            </w:r>
          </w:p>
        </w:tc>
        <w:tc>
          <w:tcPr>
            <w:tcW w:w="1710" w:type="dxa"/>
            <w:vAlign w:val="center"/>
          </w:tcPr>
          <w:p w14:paraId="1BB765DD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65CB9784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1</w:t>
            </w:r>
          </w:p>
          <w:p w14:paraId="4E8080B0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0</w:t>
            </w:r>
          </w:p>
        </w:tc>
        <w:tc>
          <w:tcPr>
            <w:tcW w:w="2042" w:type="dxa"/>
            <w:vAlign w:val="center"/>
          </w:tcPr>
          <w:p w14:paraId="32D5C2B2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6869</w:t>
            </w:r>
          </w:p>
        </w:tc>
        <w:tc>
          <w:tcPr>
            <w:tcW w:w="2711" w:type="dxa"/>
            <w:vAlign w:val="center"/>
          </w:tcPr>
          <w:p w14:paraId="4D9AE99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9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4093</w:t>
            </w:r>
          </w:p>
        </w:tc>
      </w:tr>
      <w:tr w:rsidR="00733F79" w:rsidRPr="004D7A70" w14:paraId="350D8F9F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48FB9C9E" w14:textId="4E17F9A5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xtended Data Fig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4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r</w:t>
            </w:r>
          </w:p>
        </w:tc>
        <w:tc>
          <w:tcPr>
            <w:tcW w:w="1710" w:type="dxa"/>
            <w:vAlign w:val="center"/>
          </w:tcPr>
          <w:p w14:paraId="77B42812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572301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13</w:t>
            </w:r>
          </w:p>
          <w:p w14:paraId="18AC2F2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7</w:t>
            </w:r>
          </w:p>
        </w:tc>
        <w:tc>
          <w:tcPr>
            <w:tcW w:w="2042" w:type="dxa"/>
            <w:vAlign w:val="center"/>
          </w:tcPr>
          <w:p w14:paraId="20991574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8890</w:t>
            </w:r>
          </w:p>
        </w:tc>
        <w:tc>
          <w:tcPr>
            <w:tcW w:w="2711" w:type="dxa"/>
            <w:vAlign w:val="center"/>
          </w:tcPr>
          <w:p w14:paraId="2BD8BE69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8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1415</w:t>
            </w:r>
          </w:p>
        </w:tc>
      </w:tr>
      <w:tr w:rsidR="00733F79" w:rsidRPr="004D7A70" w14:paraId="51F26157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644B998E" w14:textId="55BAF8CB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7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b</w:t>
            </w:r>
          </w:p>
        </w:tc>
        <w:tc>
          <w:tcPr>
            <w:tcW w:w="1710" w:type="dxa"/>
            <w:vAlign w:val="center"/>
          </w:tcPr>
          <w:p w14:paraId="434ED1C6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41D27611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42083B8C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50E14DBD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ZO2</w:t>
            </w:r>
          </w:p>
          <w:p w14:paraId="6E702A5E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7255 </w:t>
            </w:r>
          </w:p>
        </w:tc>
        <w:tc>
          <w:tcPr>
            <w:tcW w:w="2711" w:type="dxa"/>
            <w:vAlign w:val="center"/>
          </w:tcPr>
          <w:p w14:paraId="601648C4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3768</w:t>
            </w:r>
          </w:p>
        </w:tc>
      </w:tr>
      <w:tr w:rsidR="00733F79" w:rsidRPr="004D7A70" w14:paraId="6CA1AB88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5A8D3426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76168512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58FBF9A0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55A45327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1C16EBD1" w14:textId="6B6FAFA2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Afadin</w:t>
            </w:r>
            <w:proofErr w:type="spellEnd"/>
          </w:p>
          <w:p w14:paraId="366172F0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156</w:t>
            </w:r>
          </w:p>
        </w:tc>
        <w:tc>
          <w:tcPr>
            <w:tcW w:w="2711" w:type="dxa"/>
            <w:vAlign w:val="center"/>
          </w:tcPr>
          <w:p w14:paraId="53833C00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4.043</w:t>
            </w:r>
          </w:p>
        </w:tc>
      </w:tr>
      <w:tr w:rsidR="00733F79" w:rsidRPr="004D7A70" w14:paraId="77B3CB8B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113E70F4" w14:textId="77777777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237FED86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7DC7FFF3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7CB2F80C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78E2DE6A" w14:textId="3CE3B209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ortactin</w:t>
            </w:r>
          </w:p>
          <w:p w14:paraId="327B84A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476 </w:t>
            </w:r>
          </w:p>
        </w:tc>
        <w:tc>
          <w:tcPr>
            <w:tcW w:w="2711" w:type="dxa"/>
            <w:vAlign w:val="center"/>
          </w:tcPr>
          <w:p w14:paraId="479D46D9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2.824</w:t>
            </w:r>
          </w:p>
        </w:tc>
      </w:tr>
      <w:tr w:rsidR="00733F79" w:rsidRPr="004D7A70" w14:paraId="743EE5C8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47949619" w14:textId="77777777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2A4F07A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4E4C7C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47D1667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475524D8" w14:textId="24A056E1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ingulin-like protein 1</w:t>
            </w:r>
          </w:p>
          <w:p w14:paraId="28735A19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205</w:t>
            </w:r>
          </w:p>
        </w:tc>
        <w:tc>
          <w:tcPr>
            <w:tcW w:w="2711" w:type="dxa"/>
            <w:vAlign w:val="center"/>
          </w:tcPr>
          <w:p w14:paraId="6C542C93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3.718</w:t>
            </w:r>
          </w:p>
        </w:tc>
      </w:tr>
      <w:tr w:rsidR="00733F79" w:rsidRPr="004D7A70" w14:paraId="5DA4CCDE" w14:textId="77777777" w:rsidTr="00E425AF">
        <w:trPr>
          <w:trHeight w:val="224"/>
        </w:trPr>
        <w:tc>
          <w:tcPr>
            <w:tcW w:w="1255" w:type="dxa"/>
            <w:vMerge w:val="restart"/>
            <w:vAlign w:val="center"/>
          </w:tcPr>
          <w:p w14:paraId="2C021687" w14:textId="490EFD5E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7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d</w:t>
            </w:r>
          </w:p>
          <w:p w14:paraId="67271008" w14:textId="77777777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609EFEB0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4E9D8279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  <w:p w14:paraId="0BA34250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</w:tc>
        <w:tc>
          <w:tcPr>
            <w:tcW w:w="2042" w:type="dxa"/>
            <w:vAlign w:val="center"/>
          </w:tcPr>
          <w:p w14:paraId="1133AF30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ZO2</w:t>
            </w:r>
          </w:p>
          <w:p w14:paraId="06D479C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417 </w:t>
            </w:r>
          </w:p>
        </w:tc>
        <w:tc>
          <w:tcPr>
            <w:tcW w:w="2711" w:type="dxa"/>
            <w:vAlign w:val="center"/>
          </w:tcPr>
          <w:p w14:paraId="2050FA73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2.957</w:t>
            </w:r>
          </w:p>
        </w:tc>
      </w:tr>
      <w:tr w:rsidR="00733F79" w:rsidRPr="004D7A70" w14:paraId="248F48F8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1654383E" w14:textId="77777777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37FE62F6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527594D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  <w:p w14:paraId="4199A1F5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</w:tc>
        <w:tc>
          <w:tcPr>
            <w:tcW w:w="2042" w:type="dxa"/>
            <w:vAlign w:val="center"/>
          </w:tcPr>
          <w:p w14:paraId="3DE71CAE" w14:textId="3CAF2894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proofErr w:type="spellStart"/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Afadin</w:t>
            </w:r>
            <w:proofErr w:type="spellEnd"/>
          </w:p>
          <w:p w14:paraId="66440F88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4362</w:t>
            </w:r>
          </w:p>
        </w:tc>
        <w:tc>
          <w:tcPr>
            <w:tcW w:w="2711" w:type="dxa"/>
            <w:vAlign w:val="center"/>
          </w:tcPr>
          <w:p w14:paraId="5C14C9D1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0.8642</w:t>
            </w:r>
          </w:p>
        </w:tc>
      </w:tr>
      <w:tr w:rsidR="00733F79" w:rsidRPr="004D7A70" w14:paraId="313060CC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27EF171B" w14:textId="77777777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1A562574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75E780EB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  <w:p w14:paraId="4D49B6E6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</w:tc>
        <w:tc>
          <w:tcPr>
            <w:tcW w:w="2042" w:type="dxa"/>
            <w:vAlign w:val="center"/>
          </w:tcPr>
          <w:p w14:paraId="1FFA7564" w14:textId="6BA58F65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ortactin</w:t>
            </w:r>
          </w:p>
          <w:p w14:paraId="66763D04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294 </w:t>
            </w:r>
          </w:p>
        </w:tc>
        <w:tc>
          <w:tcPr>
            <w:tcW w:w="2711" w:type="dxa"/>
            <w:vAlign w:val="center"/>
          </w:tcPr>
          <w:p w14:paraId="610FAB6D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3.318</w:t>
            </w:r>
          </w:p>
        </w:tc>
      </w:tr>
      <w:tr w:rsidR="00733F79" w:rsidRPr="004D7A70" w14:paraId="45728554" w14:textId="77777777" w:rsidTr="00E425AF">
        <w:trPr>
          <w:trHeight w:val="224"/>
        </w:trPr>
        <w:tc>
          <w:tcPr>
            <w:tcW w:w="1255" w:type="dxa"/>
            <w:vMerge/>
            <w:vAlign w:val="center"/>
          </w:tcPr>
          <w:p w14:paraId="27FE30AD" w14:textId="77777777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5D9E2A06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17BF0578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ek-Cre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  <w:p w14:paraId="1641858B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eShank3-KO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</w:tc>
        <w:tc>
          <w:tcPr>
            <w:tcW w:w="2042" w:type="dxa"/>
            <w:vAlign w:val="center"/>
          </w:tcPr>
          <w:p w14:paraId="2C4B57AD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Cingulin-like protein 1</w:t>
            </w:r>
          </w:p>
          <w:p w14:paraId="04519707" w14:textId="716AE11F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= 0.0413</w:t>
            </w:r>
          </w:p>
        </w:tc>
        <w:tc>
          <w:tcPr>
            <w:tcW w:w="2711" w:type="dxa"/>
            <w:vAlign w:val="center"/>
          </w:tcPr>
          <w:p w14:paraId="491BAAC1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2.967</w:t>
            </w:r>
          </w:p>
        </w:tc>
      </w:tr>
      <w:tr w:rsidR="00733F79" w:rsidRPr="004D7A70" w14:paraId="2F24FC1D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5571D1D6" w14:textId="6B49F7DA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8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a</w:t>
            </w:r>
          </w:p>
        </w:tc>
        <w:tc>
          <w:tcPr>
            <w:tcW w:w="1710" w:type="dxa"/>
            <w:vAlign w:val="center"/>
          </w:tcPr>
          <w:p w14:paraId="0A8BF548" w14:textId="47C3877D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3331AA97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136A3714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580B06FC" w14:textId="6CCFB408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 = 3</w:t>
            </w:r>
          </w:p>
        </w:tc>
        <w:tc>
          <w:tcPr>
            <w:tcW w:w="2042" w:type="dxa"/>
            <w:vAlign w:val="center"/>
          </w:tcPr>
          <w:p w14:paraId="773A98D4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3A17DC2C" w14:textId="1E05FC05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 IWR-1-endo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46</w:t>
            </w:r>
          </w:p>
        </w:tc>
        <w:tc>
          <w:tcPr>
            <w:tcW w:w="2711" w:type="dxa"/>
            <w:vAlign w:val="center"/>
          </w:tcPr>
          <w:p w14:paraId="406649AB" w14:textId="66A22128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54.9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</w:t>
            </w:r>
          </w:p>
        </w:tc>
      </w:tr>
      <w:tr w:rsidR="00733F79" w:rsidRPr="004D7A70" w14:paraId="5F535682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38E8B9F4" w14:textId="5E9261B4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8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b</w:t>
            </w:r>
          </w:p>
        </w:tc>
        <w:tc>
          <w:tcPr>
            <w:tcW w:w="1710" w:type="dxa"/>
            <w:vAlign w:val="center"/>
          </w:tcPr>
          <w:p w14:paraId="5332A22D" w14:textId="28C85458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28586BCB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632C0A95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6DFD7782" w14:textId="2B9EED0B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Shank3-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M IWR-1-endo n = 3</w:t>
            </w:r>
          </w:p>
        </w:tc>
        <w:tc>
          <w:tcPr>
            <w:tcW w:w="2042" w:type="dxa"/>
            <w:vAlign w:val="center"/>
          </w:tcPr>
          <w:p w14:paraId="0AF87C97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  <w:p w14:paraId="2FDEB84E" w14:textId="79D06C2B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1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sym w:font="Symbol" w:char="F06D"/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M IWR-1-endo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&lt; 0.0001</w:t>
            </w:r>
          </w:p>
        </w:tc>
        <w:tc>
          <w:tcPr>
            <w:tcW w:w="2711" w:type="dxa"/>
            <w:vAlign w:val="center"/>
          </w:tcPr>
          <w:p w14:paraId="0E514867" w14:textId="4BD29A1E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397.8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&lt; 0.0001</w:t>
            </w:r>
          </w:p>
        </w:tc>
      </w:tr>
      <w:tr w:rsidR="00733F79" w:rsidRPr="004D7A70" w14:paraId="44EDAC55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B2A90D2" w14:textId="15EB7C45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8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d</w:t>
            </w:r>
          </w:p>
        </w:tc>
        <w:tc>
          <w:tcPr>
            <w:tcW w:w="1710" w:type="dxa"/>
            <w:vAlign w:val="center"/>
          </w:tcPr>
          <w:p w14:paraId="4B0288BA" w14:textId="34EE8BBC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3E736FA2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6D8E6680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2B08F982" w14:textId="0AFF35BD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</w:tc>
        <w:tc>
          <w:tcPr>
            <w:tcW w:w="2042" w:type="dxa"/>
            <w:vAlign w:val="center"/>
          </w:tcPr>
          <w:p w14:paraId="7BBD433C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05</w:t>
            </w:r>
          </w:p>
          <w:p w14:paraId="71DFB045" w14:textId="26C9621D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vs 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26</w:t>
            </w:r>
          </w:p>
        </w:tc>
        <w:tc>
          <w:tcPr>
            <w:tcW w:w="2711" w:type="dxa"/>
            <w:vAlign w:val="center"/>
          </w:tcPr>
          <w:p w14:paraId="2D7A391C" w14:textId="16C5BC31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30.35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7</w:t>
            </w:r>
          </w:p>
        </w:tc>
      </w:tr>
      <w:tr w:rsidR="00733F79" w:rsidRPr="004D7A70" w14:paraId="0B4CA816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6CF90574" w14:textId="729D81F7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8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</w:t>
            </w:r>
          </w:p>
        </w:tc>
        <w:tc>
          <w:tcPr>
            <w:tcW w:w="1710" w:type="dxa"/>
            <w:vAlign w:val="center"/>
          </w:tcPr>
          <w:p w14:paraId="28532568" w14:textId="0F3B8BDE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7A718DAD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7155115E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1A46207F" w14:textId="67883629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 = 3</w:t>
            </w:r>
          </w:p>
        </w:tc>
        <w:tc>
          <w:tcPr>
            <w:tcW w:w="2042" w:type="dxa"/>
            <w:vAlign w:val="center"/>
          </w:tcPr>
          <w:p w14:paraId="6F92BC3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16</w:t>
            </w:r>
          </w:p>
          <w:p w14:paraId="763B583E" w14:textId="6B4AF3A6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vs KO / GSK3β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S9A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03</w:t>
            </w:r>
          </w:p>
        </w:tc>
        <w:tc>
          <w:tcPr>
            <w:tcW w:w="2711" w:type="dxa"/>
            <w:vAlign w:val="center"/>
          </w:tcPr>
          <w:p w14:paraId="5DB53204" w14:textId="357222B6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35.70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5</w:t>
            </w:r>
          </w:p>
        </w:tc>
      </w:tr>
      <w:tr w:rsidR="00733F79" w:rsidRPr="004D7A70" w14:paraId="4FA88620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16D9054C" w14:textId="6EA397E9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lastRenderedPageBreak/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a</w:t>
            </w:r>
          </w:p>
        </w:tc>
        <w:tc>
          <w:tcPr>
            <w:tcW w:w="1710" w:type="dxa"/>
            <w:vAlign w:val="center"/>
          </w:tcPr>
          <w:p w14:paraId="1EACFC05" w14:textId="2279AB6F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30B27D0B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6</w:t>
            </w:r>
          </w:p>
          <w:p w14:paraId="444C4A0A" w14:textId="4A73DFEB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6</w:t>
            </w:r>
          </w:p>
        </w:tc>
        <w:tc>
          <w:tcPr>
            <w:tcW w:w="2042" w:type="dxa"/>
            <w:vAlign w:val="center"/>
          </w:tcPr>
          <w:p w14:paraId="3B5AE860" w14:textId="5A621ACD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&lt; 0.0001</w:t>
            </w:r>
          </w:p>
        </w:tc>
        <w:tc>
          <w:tcPr>
            <w:tcW w:w="2711" w:type="dxa"/>
            <w:vAlign w:val="center"/>
          </w:tcPr>
          <w:p w14:paraId="29918BAF" w14:textId="00AB21EA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10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13.82</w:t>
            </w:r>
          </w:p>
        </w:tc>
      </w:tr>
      <w:tr w:rsidR="00733F79" w:rsidRPr="004D7A70" w14:paraId="53E22E5B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0F2E5364" w14:textId="62FF2D07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c</w:t>
            </w:r>
          </w:p>
        </w:tc>
        <w:tc>
          <w:tcPr>
            <w:tcW w:w="1710" w:type="dxa"/>
            <w:vAlign w:val="center"/>
          </w:tcPr>
          <w:p w14:paraId="7F41EE07" w14:textId="3155F3AF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wo-tailed unpaired </w:t>
            </w: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-test</w:t>
            </w:r>
          </w:p>
        </w:tc>
        <w:tc>
          <w:tcPr>
            <w:tcW w:w="1710" w:type="dxa"/>
            <w:vAlign w:val="center"/>
          </w:tcPr>
          <w:p w14:paraId="497249A1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WT n = 3</w:t>
            </w:r>
          </w:p>
          <w:p w14:paraId="747A7C7A" w14:textId="407F8326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KO n = 3</w:t>
            </w:r>
          </w:p>
        </w:tc>
        <w:tc>
          <w:tcPr>
            <w:tcW w:w="2042" w:type="dxa"/>
            <w:vAlign w:val="center"/>
          </w:tcPr>
          <w:p w14:paraId="00E81ECB" w14:textId="76D7249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36</w:t>
            </w:r>
          </w:p>
        </w:tc>
        <w:tc>
          <w:tcPr>
            <w:tcW w:w="2711" w:type="dxa"/>
            <w:vAlign w:val="center"/>
          </w:tcPr>
          <w:p w14:paraId="63F1F21D" w14:textId="36A3A240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t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  <w:vertAlign w:val="subscript"/>
              </w:rPr>
              <w:t xml:space="preserve">(4) </w:t>
            </w: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= 6.135</w:t>
            </w:r>
          </w:p>
        </w:tc>
      </w:tr>
      <w:tr w:rsidR="00733F79" w:rsidRPr="004D7A70" w14:paraId="16281B61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0D1159A8" w14:textId="3326EA05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e</w:t>
            </w:r>
          </w:p>
        </w:tc>
        <w:tc>
          <w:tcPr>
            <w:tcW w:w="1710" w:type="dxa"/>
            <w:vAlign w:val="center"/>
          </w:tcPr>
          <w:p w14:paraId="6DA93235" w14:textId="52F0603B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6AA8A76A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632B7163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0EF81398" w14:textId="14A9C1AD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/ CEBPα n = 3</w:t>
            </w:r>
          </w:p>
        </w:tc>
        <w:tc>
          <w:tcPr>
            <w:tcW w:w="2042" w:type="dxa"/>
            <w:vAlign w:val="center"/>
          </w:tcPr>
          <w:p w14:paraId="4F77D41A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 003</w:t>
            </w:r>
          </w:p>
          <w:p w14:paraId="4310C382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C/EBPα    </w:t>
            </w:r>
          </w:p>
          <w:p w14:paraId="5E1456E7" w14:textId="752938CD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3501</w:t>
            </w:r>
          </w:p>
        </w:tc>
        <w:tc>
          <w:tcPr>
            <w:tcW w:w="2711" w:type="dxa"/>
            <w:vAlign w:val="center"/>
          </w:tcPr>
          <w:p w14:paraId="4D56CDF5" w14:textId="497503DD" w:rsidR="00733F79" w:rsidRPr="004D7A70" w:rsidRDefault="00733F79" w:rsidP="00733F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15.7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41</w:t>
            </w:r>
          </w:p>
        </w:tc>
      </w:tr>
      <w:tr w:rsidR="00733F79" w:rsidRPr="004D7A70" w14:paraId="1BEB227C" w14:textId="77777777" w:rsidTr="000B4CAA">
        <w:trPr>
          <w:trHeight w:val="828"/>
        </w:trPr>
        <w:tc>
          <w:tcPr>
            <w:tcW w:w="1255" w:type="dxa"/>
            <w:vAlign w:val="center"/>
          </w:tcPr>
          <w:p w14:paraId="1BAF16E2" w14:textId="6F2A818B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f</w:t>
            </w:r>
          </w:p>
        </w:tc>
        <w:tc>
          <w:tcPr>
            <w:tcW w:w="1710" w:type="dxa"/>
            <w:vAlign w:val="center"/>
          </w:tcPr>
          <w:p w14:paraId="270D89E2" w14:textId="292204A3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ollowed by Dunnett’s multiple comparisons test</w:t>
            </w:r>
          </w:p>
        </w:tc>
        <w:tc>
          <w:tcPr>
            <w:tcW w:w="1710" w:type="dxa"/>
            <w:vAlign w:val="center"/>
          </w:tcPr>
          <w:p w14:paraId="1918A268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3</w:t>
            </w:r>
          </w:p>
          <w:p w14:paraId="611B244E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3</w:t>
            </w:r>
          </w:p>
          <w:p w14:paraId="4D6F7C44" w14:textId="694CAAD6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/ C/EBPα n = 3</w:t>
            </w:r>
          </w:p>
        </w:tc>
        <w:tc>
          <w:tcPr>
            <w:tcW w:w="2042" w:type="dxa"/>
            <w:vAlign w:val="center"/>
          </w:tcPr>
          <w:p w14:paraId="3D42C02A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25</w:t>
            </w:r>
          </w:p>
          <w:p w14:paraId="48FF1C63" w14:textId="44D2DEBA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KO vs KO / C/EBPα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= 0.0003</w:t>
            </w:r>
          </w:p>
        </w:tc>
        <w:tc>
          <w:tcPr>
            <w:tcW w:w="2711" w:type="dxa"/>
            <w:vAlign w:val="center"/>
          </w:tcPr>
          <w:p w14:paraId="7DF0DA14" w14:textId="68B76CBF" w:rsidR="00733F79" w:rsidRPr="004D7A70" w:rsidRDefault="00733F79" w:rsidP="00733F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6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35.8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=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5</w:t>
            </w:r>
          </w:p>
        </w:tc>
      </w:tr>
      <w:tr w:rsidR="00733F79" w:rsidRPr="00BC7919" w14:paraId="0CEE1D9D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01DC5FBD" w14:textId="63E4F904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g</w:t>
            </w:r>
          </w:p>
        </w:tc>
        <w:tc>
          <w:tcPr>
            <w:tcW w:w="1710" w:type="dxa"/>
            <w:vAlign w:val="center"/>
          </w:tcPr>
          <w:p w14:paraId="7E519858" w14:textId="4FD6107E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Two-way ANOVA with repeated measures followed by </w:t>
            </w:r>
            <w:proofErr w:type="spellStart"/>
            <w:r w:rsidRPr="001D1A17">
              <w:rPr>
                <w:rFonts w:ascii="Times New Roman" w:hAnsi="Times New Roman" w:cs="Times New Roman"/>
                <w:sz w:val="18"/>
                <w:szCs w:val="18"/>
              </w:rPr>
              <w:t>Šídák’s</w:t>
            </w:r>
            <w:proofErr w:type="spellEnd"/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multiple comparisons test</w:t>
            </w:r>
          </w:p>
        </w:tc>
        <w:tc>
          <w:tcPr>
            <w:tcW w:w="1710" w:type="dxa"/>
            <w:vAlign w:val="center"/>
          </w:tcPr>
          <w:p w14:paraId="62438CCF" w14:textId="77777777" w:rsidR="00733F79" w:rsidRPr="001D1A17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eShank3-WT n = 4</w:t>
            </w:r>
          </w:p>
          <w:p w14:paraId="547DD5A3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4</w:t>
            </w:r>
          </w:p>
          <w:p w14:paraId="1B4E5B23" w14:textId="7A79B264" w:rsidR="00733F79" w:rsidRPr="001D1A17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eShank3-KO/ C/EBPα n = 4</w:t>
            </w:r>
          </w:p>
        </w:tc>
        <w:tc>
          <w:tcPr>
            <w:tcW w:w="2042" w:type="dxa"/>
            <w:vAlign w:val="center"/>
          </w:tcPr>
          <w:p w14:paraId="29BDA0EA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 xml:space="preserve">KO vs WT </w:t>
            </w:r>
          </w:p>
          <w:p w14:paraId="6AD2EAC6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0 h - 5.1 h </w:t>
            </w:r>
          </w:p>
          <w:p w14:paraId="3885AFDB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9993 ~ 0.3256</w:t>
            </w:r>
          </w:p>
          <w:p w14:paraId="7BB83D32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6.1 h  </w:t>
            </w:r>
          </w:p>
          <w:p w14:paraId="6610A2CB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173</w:t>
            </w:r>
          </w:p>
          <w:p w14:paraId="27423ADC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7.1 h  </w:t>
            </w:r>
          </w:p>
          <w:p w14:paraId="32D8E017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14</w:t>
            </w:r>
          </w:p>
          <w:p w14:paraId="4519A7D9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8.1 h  </w:t>
            </w:r>
          </w:p>
          <w:p w14:paraId="04491357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3</w:t>
            </w:r>
          </w:p>
          <w:p w14:paraId="0277AC7A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4.1 h - 27.7 h </w:t>
            </w:r>
          </w:p>
          <w:p w14:paraId="44207CD1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0.0001 </w:t>
            </w:r>
          </w:p>
          <w:p w14:paraId="2D61361F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28.7 h - 30.7 h </w:t>
            </w:r>
          </w:p>
          <w:p w14:paraId="056605BA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2 ~ 0.0008</w:t>
            </w:r>
          </w:p>
          <w:p w14:paraId="35F66878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31.7 h - 47.7 h </w:t>
            </w:r>
          </w:p>
          <w:p w14:paraId="49128A67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11 ~ 0.0013</w:t>
            </w:r>
          </w:p>
          <w:p w14:paraId="67545DD8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48.7 h - 55.7 h </w:t>
            </w:r>
          </w:p>
          <w:p w14:paraId="2AA10BCD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04 ~ 0.0002</w:t>
            </w:r>
          </w:p>
          <w:p w14:paraId="7F4E7343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59.7 h - 119.7 h </w:t>
            </w:r>
          </w:p>
          <w:p w14:paraId="7FA8CF97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lt;0.0001</w:t>
            </w:r>
          </w:p>
          <w:p w14:paraId="0A30D69C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  <w:t>KO vs KO / C/EBPα</w:t>
            </w:r>
          </w:p>
          <w:p w14:paraId="0EA5D0CD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0 h - 10.1h </w:t>
            </w:r>
          </w:p>
          <w:p w14:paraId="0A480FCF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 xml:space="preserve">p = 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0.7048 ~ 0.0577</w:t>
            </w:r>
          </w:p>
          <w:p w14:paraId="099328AE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11.2 h – 10.1 h </w:t>
            </w:r>
          </w:p>
          <w:p w14:paraId="6D8C62B1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459 ~ 0.0433</w:t>
            </w:r>
          </w:p>
          <w:p w14:paraId="3DB30514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11.2 h - 23.1 h </w:t>
            </w:r>
          </w:p>
          <w:p w14:paraId="17D6B5F2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580 ~ 0.0798</w:t>
            </w:r>
          </w:p>
          <w:p w14:paraId="230ECB0D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23.7 h - 26.7 h </w:t>
            </w:r>
          </w:p>
          <w:p w14:paraId="099065CD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268 ~ 0.0279</w:t>
            </w:r>
          </w:p>
          <w:p w14:paraId="039E262B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Time: 27.7 h - 45.7 h </w:t>
            </w:r>
          </w:p>
          <w:p w14:paraId="652AF80A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510 ~ 0.1082</w:t>
            </w:r>
          </w:p>
          <w:p w14:paraId="3C7A8F38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Time: 46.7 h - 50.7 h</w:t>
            </w:r>
          </w:p>
          <w:p w14:paraId="44D52D49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471 ~ 0.0129</w:t>
            </w:r>
          </w:p>
          <w:p w14:paraId="41373079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Time: 51.7 h - 70.7 h</w:t>
            </w:r>
          </w:p>
          <w:p w14:paraId="7D4B5B75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91 ~ 0.0045</w:t>
            </w:r>
          </w:p>
          <w:p w14:paraId="4F009EF9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Time: 71.7 h - 74.7 h</w:t>
            </w:r>
          </w:p>
          <w:p w14:paraId="65DF9FE1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106 ~ 0.0478</w:t>
            </w:r>
          </w:p>
          <w:p w14:paraId="4F056A61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Time: 75.7 h - 90.7 h</w:t>
            </w:r>
          </w:p>
          <w:p w14:paraId="1DCEFDCE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655 ~ 0.0616</w:t>
            </w:r>
          </w:p>
          <w:p w14:paraId="28EB9743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Time: 91.7 h - 99.7 h</w:t>
            </w:r>
          </w:p>
          <w:p w14:paraId="7116AD7E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412 ~ 0.0101</w:t>
            </w:r>
          </w:p>
          <w:p w14:paraId="0E0AB7E8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>Time: 100.7 h - 119.7 h</w:t>
            </w:r>
          </w:p>
          <w:p w14:paraId="4C3DFFF2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1D1A17">
              <w:rPr>
                <w:rFonts w:ascii="Times New Roman" w:hAnsi="Times New Roman" w:cs="Times New Roman"/>
                <w:bCs/>
                <w:i/>
                <w:iCs/>
                <w:sz w:val="18"/>
                <w:szCs w:val="20"/>
              </w:rPr>
              <w:t>p =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0.0079 ~ 0.0017</w:t>
            </w:r>
          </w:p>
          <w:p w14:paraId="0190B764" w14:textId="77777777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  <w:p w14:paraId="280B1F2A" w14:textId="27D82DF4" w:rsidR="00733F79" w:rsidRPr="001D1A17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1D1A17">
              <w:rPr>
                <w:rFonts w:ascii="Times New Roman" w:hAnsi="Times New Roman" w:cs="Times New Roman"/>
                <w:bCs/>
                <w:sz w:val="18"/>
                <w:szCs w:val="20"/>
                <w:vertAlign w:val="superscript"/>
              </w:rPr>
              <w:t>§</w:t>
            </w:r>
            <w:r w:rsidRPr="001D1A17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 w:rsidRPr="001D1A17">
              <w:rPr>
                <w:rFonts w:ascii="Times New Roman" w:hAnsi="Times New Roman" w:cs="Times New Roman"/>
                <w:bCs/>
                <w:sz w:val="16"/>
                <w:szCs w:val="18"/>
              </w:rPr>
              <w:t>represented the P-value at the beginning and ending times of each range, based on the corresponding P-value range.</w:t>
            </w:r>
          </w:p>
        </w:tc>
        <w:tc>
          <w:tcPr>
            <w:tcW w:w="2711" w:type="dxa"/>
            <w:vAlign w:val="center"/>
          </w:tcPr>
          <w:p w14:paraId="4DB752BE" w14:textId="2B67AD14" w:rsidR="00733F79" w:rsidRPr="001D1A17" w:rsidRDefault="00733F79" w:rsidP="00733F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>There are effects of group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9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154.3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, time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.129, 19.16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2302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, and group x time interaction (F</w:t>
            </w:r>
            <w:r w:rsidRPr="001D1A1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42, 1089) 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= 200.3, </w:t>
            </w:r>
            <w:r w:rsidRPr="001D1A17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1D1A17">
              <w:rPr>
                <w:rFonts w:ascii="Times New Roman" w:hAnsi="Times New Roman" w:cs="Times New Roman"/>
                <w:sz w:val="18"/>
                <w:szCs w:val="18"/>
              </w:rPr>
              <w:t xml:space="preserve"> 0.0001).</w:t>
            </w:r>
          </w:p>
        </w:tc>
      </w:tr>
      <w:tr w:rsidR="00733F79" w:rsidRPr="00BC7919" w14:paraId="2CB4BF28" w14:textId="77777777" w:rsidTr="00E425AF">
        <w:trPr>
          <w:trHeight w:val="224"/>
        </w:trPr>
        <w:tc>
          <w:tcPr>
            <w:tcW w:w="1255" w:type="dxa"/>
            <w:vAlign w:val="center"/>
          </w:tcPr>
          <w:p w14:paraId="25F2DAAA" w14:textId="30BA6AA2" w:rsidR="00733F79" w:rsidRPr="004D7A70" w:rsidRDefault="00733F79" w:rsidP="00733F79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Extended Data Fig. </w:t>
            </w:r>
            <w:r w:rsidR="00890AC9">
              <w:rPr>
                <w:rFonts w:ascii="Times New Roman" w:hAnsi="Times New Roman" w:cs="Times New Roman"/>
                <w:bCs/>
                <w:sz w:val="18"/>
                <w:szCs w:val="20"/>
              </w:rPr>
              <w:t>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h</w:t>
            </w:r>
          </w:p>
        </w:tc>
        <w:tc>
          <w:tcPr>
            <w:tcW w:w="1710" w:type="dxa"/>
            <w:vAlign w:val="center"/>
          </w:tcPr>
          <w:p w14:paraId="70BB824C" w14:textId="1A8599B6" w:rsidR="00733F79" w:rsidRPr="001D1A17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One-way ANOVA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followed by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Dunnett’s multiple comparisons test</w:t>
            </w:r>
          </w:p>
        </w:tc>
        <w:tc>
          <w:tcPr>
            <w:tcW w:w="1710" w:type="dxa"/>
            <w:vAlign w:val="center"/>
          </w:tcPr>
          <w:p w14:paraId="126695DD" w14:textId="77777777" w:rsidR="00733F79" w:rsidRPr="004D7A70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lastRenderedPageBreak/>
              <w:t>eShank3-WT n = 4</w:t>
            </w:r>
          </w:p>
          <w:p w14:paraId="0490025A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t>eShank3-KO n = 4</w:t>
            </w:r>
          </w:p>
          <w:p w14:paraId="648295F1" w14:textId="23B6D99D" w:rsidR="00733F79" w:rsidRPr="001D1A17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lastRenderedPageBreak/>
              <w:t>eShank3-KO/ C/EBPα n = 4</w:t>
            </w:r>
          </w:p>
        </w:tc>
        <w:tc>
          <w:tcPr>
            <w:tcW w:w="2042" w:type="dxa"/>
            <w:vAlign w:val="center"/>
          </w:tcPr>
          <w:p w14:paraId="38C7283D" w14:textId="77777777" w:rsidR="00733F79" w:rsidRPr="004D7A70" w:rsidRDefault="00733F79" w:rsidP="00733F7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lastRenderedPageBreak/>
              <w:t xml:space="preserve">KO vs WT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</w:t>
            </w:r>
          </w:p>
          <w:p w14:paraId="00BF33F8" w14:textId="4B5F7B95" w:rsidR="00733F79" w:rsidRPr="001D1A17" w:rsidRDefault="00733F79" w:rsidP="00733F79">
            <w:pPr>
              <w:rPr>
                <w:rFonts w:ascii="Times New Roman" w:hAnsi="Times New Roman" w:cs="Times New Roman"/>
                <w:bCs/>
                <w:sz w:val="18"/>
                <w:szCs w:val="20"/>
                <w:u w:val="single"/>
              </w:rPr>
            </w:pPr>
            <w:r w:rsidRPr="004D7A70">
              <w:rPr>
                <w:rFonts w:ascii="Times New Roman" w:hAnsi="Times New Roman" w:cs="Times New Roman"/>
                <w:bCs/>
                <w:sz w:val="18"/>
                <w:szCs w:val="20"/>
              </w:rPr>
              <w:lastRenderedPageBreak/>
              <w:t xml:space="preserve">KO vs KO / C/EBPα   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</w:t>
            </w:r>
          </w:p>
        </w:tc>
        <w:tc>
          <w:tcPr>
            <w:tcW w:w="2711" w:type="dxa"/>
            <w:vAlign w:val="center"/>
          </w:tcPr>
          <w:p w14:paraId="42395669" w14:textId="2914F1A6" w:rsidR="00733F79" w:rsidRPr="001D1A17" w:rsidRDefault="00733F79" w:rsidP="00733F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A70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 w:rsidRPr="004D7A7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(2, 9) 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= 35.86, </w:t>
            </w:r>
            <w:r w:rsidRPr="004D7A70">
              <w:rPr>
                <w:rFonts w:ascii="Times New Roman" w:hAnsi="Times New Roman" w:cs="Times New Roman"/>
                <w:i/>
                <w:sz w:val="18"/>
                <w:szCs w:val="18"/>
              </w:rPr>
              <w:t>p &lt;</w:t>
            </w:r>
            <w:r w:rsidRPr="004D7A70">
              <w:rPr>
                <w:rFonts w:ascii="Times New Roman" w:hAnsi="Times New Roman" w:cs="Times New Roman"/>
                <w:sz w:val="18"/>
                <w:szCs w:val="18"/>
              </w:rPr>
              <w:t xml:space="preserve"> 0.0001</w:t>
            </w:r>
          </w:p>
        </w:tc>
      </w:tr>
    </w:tbl>
    <w:p w14:paraId="6DF7D70A" w14:textId="77777777" w:rsidR="00EA4C6B" w:rsidRPr="004D7A70" w:rsidRDefault="00EA4C6B" w:rsidP="00EA4C6B">
      <w:pPr>
        <w:spacing w:line="480" w:lineRule="auto"/>
        <w:rPr>
          <w:rFonts w:ascii="Times New Roman" w:hAnsi="Times New Roman" w:cs="Times New Roman"/>
          <w:b/>
        </w:rPr>
      </w:pPr>
    </w:p>
    <w:p w14:paraId="5AA9376E" w14:textId="77777777" w:rsidR="00BA49F1" w:rsidRPr="004D7A70" w:rsidRDefault="00BA49F1" w:rsidP="00466287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10C88FB" w14:textId="77777777" w:rsidR="00CB239C" w:rsidRPr="004D7A70" w:rsidRDefault="00CB239C" w:rsidP="00466287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A959E16" w14:textId="77777777" w:rsidR="00CB239C" w:rsidRPr="004D7A70" w:rsidRDefault="00CB239C" w:rsidP="00466287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0FFAA26" w14:textId="77777777" w:rsidR="00CB239C" w:rsidRPr="004D7A70" w:rsidRDefault="00CB239C" w:rsidP="00466287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7751CC9" w14:textId="77777777" w:rsidR="00BA49F1" w:rsidRPr="004D7A70" w:rsidRDefault="00BA49F1" w:rsidP="00466287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2B115A3" w14:textId="77777777" w:rsidR="00BA49F1" w:rsidRPr="004D7A70" w:rsidRDefault="00BA49F1" w:rsidP="00466287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698D1522" w14:textId="77777777" w:rsidR="00EA4C6B" w:rsidRPr="004D7A70" w:rsidRDefault="00EA4C6B" w:rsidP="00466287">
      <w:pPr>
        <w:spacing w:line="480" w:lineRule="auto"/>
        <w:rPr>
          <w:rFonts w:ascii="Times New Roman" w:hAnsi="Times New Roman" w:cs="Times New Roman"/>
          <w:b/>
          <w:bCs/>
        </w:rPr>
      </w:pPr>
    </w:p>
    <w:sectPr w:rsidR="00EA4C6B" w:rsidRPr="004D7A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70"/>
    <w:multiLevelType w:val="hybridMultilevel"/>
    <w:tmpl w:val="8FBEFA56"/>
    <w:lvl w:ilvl="0" w:tplc="61D0C7F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D7905"/>
    <w:multiLevelType w:val="hybridMultilevel"/>
    <w:tmpl w:val="0A4C66E2"/>
    <w:lvl w:ilvl="0" w:tplc="284064E4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45FC5"/>
    <w:multiLevelType w:val="hybridMultilevel"/>
    <w:tmpl w:val="B46E5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7BC0"/>
    <w:multiLevelType w:val="hybridMultilevel"/>
    <w:tmpl w:val="9A7862A8"/>
    <w:lvl w:ilvl="0" w:tplc="665AFB8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95D77B0"/>
    <w:multiLevelType w:val="hybridMultilevel"/>
    <w:tmpl w:val="28640798"/>
    <w:lvl w:ilvl="0" w:tplc="869EC168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BEC1900"/>
    <w:multiLevelType w:val="hybridMultilevel"/>
    <w:tmpl w:val="D34C8F42"/>
    <w:lvl w:ilvl="0" w:tplc="4D0C47A4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67E33"/>
    <w:multiLevelType w:val="hybridMultilevel"/>
    <w:tmpl w:val="B06CC8EC"/>
    <w:lvl w:ilvl="0" w:tplc="1C9041E8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0ECC6A04"/>
    <w:multiLevelType w:val="hybridMultilevel"/>
    <w:tmpl w:val="4E00DFEA"/>
    <w:lvl w:ilvl="0" w:tplc="0A666FD2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69E69D2"/>
    <w:multiLevelType w:val="hybridMultilevel"/>
    <w:tmpl w:val="4B56B982"/>
    <w:lvl w:ilvl="0" w:tplc="0A443BA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7AB30D8"/>
    <w:multiLevelType w:val="hybridMultilevel"/>
    <w:tmpl w:val="0CBCEEF8"/>
    <w:lvl w:ilvl="0" w:tplc="5C605ACE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19940A85"/>
    <w:multiLevelType w:val="hybridMultilevel"/>
    <w:tmpl w:val="C4F8E57E"/>
    <w:lvl w:ilvl="0" w:tplc="1D98B25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48649F"/>
    <w:multiLevelType w:val="hybridMultilevel"/>
    <w:tmpl w:val="E3249BF6"/>
    <w:lvl w:ilvl="0" w:tplc="4204F2F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F24945"/>
    <w:multiLevelType w:val="hybridMultilevel"/>
    <w:tmpl w:val="A79C91F4"/>
    <w:lvl w:ilvl="0" w:tplc="324A9B98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D4177C2"/>
    <w:multiLevelType w:val="hybridMultilevel"/>
    <w:tmpl w:val="DD74663A"/>
    <w:lvl w:ilvl="0" w:tplc="A4DE4E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54B79"/>
    <w:multiLevelType w:val="hybridMultilevel"/>
    <w:tmpl w:val="3B56BA1C"/>
    <w:lvl w:ilvl="0" w:tplc="717E86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05EAA"/>
    <w:multiLevelType w:val="hybridMultilevel"/>
    <w:tmpl w:val="E4F63EF4"/>
    <w:lvl w:ilvl="0" w:tplc="7342465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0160F9"/>
    <w:multiLevelType w:val="hybridMultilevel"/>
    <w:tmpl w:val="FEDE5908"/>
    <w:lvl w:ilvl="0" w:tplc="E41CC7E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7BB648E"/>
    <w:multiLevelType w:val="hybridMultilevel"/>
    <w:tmpl w:val="A3C06B20"/>
    <w:lvl w:ilvl="0" w:tplc="74C0816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696388"/>
    <w:multiLevelType w:val="hybridMultilevel"/>
    <w:tmpl w:val="35300456"/>
    <w:lvl w:ilvl="0" w:tplc="0409000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480" w:hanging="360"/>
      </w:pPr>
      <w:rPr>
        <w:rFonts w:ascii="Wingdings" w:hAnsi="Wingdings" w:hint="default"/>
      </w:rPr>
    </w:lvl>
  </w:abstractNum>
  <w:abstractNum w:abstractNumId="19" w15:restartNumberingAfterBreak="0">
    <w:nsid w:val="2DE034D2"/>
    <w:multiLevelType w:val="hybridMultilevel"/>
    <w:tmpl w:val="5322C40A"/>
    <w:lvl w:ilvl="0" w:tplc="ED1287EE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2E2B7016"/>
    <w:multiLevelType w:val="hybridMultilevel"/>
    <w:tmpl w:val="8610B9B6"/>
    <w:lvl w:ilvl="0" w:tplc="D23262C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2E3C5EB2"/>
    <w:multiLevelType w:val="hybridMultilevel"/>
    <w:tmpl w:val="23689750"/>
    <w:lvl w:ilvl="0" w:tplc="8CE8341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B46951"/>
    <w:multiLevelType w:val="hybridMultilevel"/>
    <w:tmpl w:val="3662BC5C"/>
    <w:lvl w:ilvl="0" w:tplc="0340FDFC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3318507C"/>
    <w:multiLevelType w:val="hybridMultilevel"/>
    <w:tmpl w:val="C61CADC8"/>
    <w:lvl w:ilvl="0" w:tplc="B7B63C7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CB6409"/>
    <w:multiLevelType w:val="hybridMultilevel"/>
    <w:tmpl w:val="B3845674"/>
    <w:lvl w:ilvl="0" w:tplc="C8342CE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365E79B1"/>
    <w:multiLevelType w:val="hybridMultilevel"/>
    <w:tmpl w:val="35AEBACA"/>
    <w:lvl w:ilvl="0" w:tplc="7E7A81F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8F4072"/>
    <w:multiLevelType w:val="hybridMultilevel"/>
    <w:tmpl w:val="33EE7A18"/>
    <w:lvl w:ilvl="0" w:tplc="32FAFF4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395990"/>
    <w:multiLevelType w:val="hybridMultilevel"/>
    <w:tmpl w:val="61BA9CDA"/>
    <w:lvl w:ilvl="0" w:tplc="9B50E41A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45CF5DB7"/>
    <w:multiLevelType w:val="hybridMultilevel"/>
    <w:tmpl w:val="AC68AB90"/>
    <w:lvl w:ilvl="0" w:tplc="6E14936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32393"/>
    <w:multiLevelType w:val="hybridMultilevel"/>
    <w:tmpl w:val="89342EE4"/>
    <w:lvl w:ilvl="0" w:tplc="9224F22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AC3703"/>
    <w:multiLevelType w:val="hybridMultilevel"/>
    <w:tmpl w:val="AFCCD1EE"/>
    <w:lvl w:ilvl="0" w:tplc="99FCCFF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BE5CDF"/>
    <w:multiLevelType w:val="hybridMultilevel"/>
    <w:tmpl w:val="549C5B24"/>
    <w:lvl w:ilvl="0" w:tplc="A76C7636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4DA15005"/>
    <w:multiLevelType w:val="hybridMultilevel"/>
    <w:tmpl w:val="CAE097D8"/>
    <w:lvl w:ilvl="0" w:tplc="09EAC7A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E36480"/>
    <w:multiLevelType w:val="hybridMultilevel"/>
    <w:tmpl w:val="A43E7A1C"/>
    <w:lvl w:ilvl="0" w:tplc="C434B5A2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592C3E2B"/>
    <w:multiLevelType w:val="hybridMultilevel"/>
    <w:tmpl w:val="AB323BD4"/>
    <w:lvl w:ilvl="0" w:tplc="9A820CE2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5F9B1111"/>
    <w:multiLevelType w:val="hybridMultilevel"/>
    <w:tmpl w:val="4538CA2C"/>
    <w:lvl w:ilvl="0" w:tplc="309E7DB6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2AF234C"/>
    <w:multiLevelType w:val="hybridMultilevel"/>
    <w:tmpl w:val="713689C6"/>
    <w:lvl w:ilvl="0" w:tplc="975646D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CB602F"/>
    <w:multiLevelType w:val="hybridMultilevel"/>
    <w:tmpl w:val="99640336"/>
    <w:lvl w:ilvl="0" w:tplc="19B21B0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5C63DC"/>
    <w:multiLevelType w:val="hybridMultilevel"/>
    <w:tmpl w:val="D37250D4"/>
    <w:lvl w:ilvl="0" w:tplc="0EDED31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F22AE1"/>
    <w:multiLevelType w:val="hybridMultilevel"/>
    <w:tmpl w:val="03D6A37A"/>
    <w:lvl w:ilvl="0" w:tplc="A5CE70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035EE2"/>
    <w:multiLevelType w:val="hybridMultilevel"/>
    <w:tmpl w:val="831073BC"/>
    <w:lvl w:ilvl="0" w:tplc="C26A04E0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32E0256"/>
    <w:multiLevelType w:val="hybridMultilevel"/>
    <w:tmpl w:val="039E2E2A"/>
    <w:lvl w:ilvl="0" w:tplc="1A6ADE1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8A6767"/>
    <w:multiLevelType w:val="hybridMultilevel"/>
    <w:tmpl w:val="64080476"/>
    <w:lvl w:ilvl="0" w:tplc="B8AAF332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7A363B64"/>
    <w:multiLevelType w:val="hybridMultilevel"/>
    <w:tmpl w:val="6C1038AC"/>
    <w:lvl w:ilvl="0" w:tplc="42B0DCFC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746224414">
    <w:abstractNumId w:val="18"/>
  </w:num>
  <w:num w:numId="2" w16cid:durableId="1213079582">
    <w:abstractNumId w:val="0"/>
  </w:num>
  <w:num w:numId="3" w16cid:durableId="873422697">
    <w:abstractNumId w:val="10"/>
  </w:num>
  <w:num w:numId="4" w16cid:durableId="1805737466">
    <w:abstractNumId w:val="7"/>
  </w:num>
  <w:num w:numId="5" w16cid:durableId="1846244229">
    <w:abstractNumId w:val="4"/>
  </w:num>
  <w:num w:numId="6" w16cid:durableId="1320886249">
    <w:abstractNumId w:val="3"/>
  </w:num>
  <w:num w:numId="7" w16cid:durableId="599416290">
    <w:abstractNumId w:val="12"/>
  </w:num>
  <w:num w:numId="8" w16cid:durableId="436100813">
    <w:abstractNumId w:val="34"/>
  </w:num>
  <w:num w:numId="9" w16cid:durableId="1386562694">
    <w:abstractNumId w:val="23"/>
  </w:num>
  <w:num w:numId="10" w16cid:durableId="1290359897">
    <w:abstractNumId w:val="26"/>
  </w:num>
  <w:num w:numId="11" w16cid:durableId="94058561">
    <w:abstractNumId w:val="32"/>
  </w:num>
  <w:num w:numId="12" w16cid:durableId="906376981">
    <w:abstractNumId w:val="14"/>
  </w:num>
  <w:num w:numId="13" w16cid:durableId="1921987778">
    <w:abstractNumId w:val="41"/>
  </w:num>
  <w:num w:numId="14" w16cid:durableId="1836534243">
    <w:abstractNumId w:val="36"/>
  </w:num>
  <w:num w:numId="15" w16cid:durableId="1422726622">
    <w:abstractNumId w:val="25"/>
  </w:num>
  <w:num w:numId="16" w16cid:durableId="89854847">
    <w:abstractNumId w:val="29"/>
  </w:num>
  <w:num w:numId="17" w16cid:durableId="1581982213">
    <w:abstractNumId w:val="39"/>
  </w:num>
  <w:num w:numId="18" w16cid:durableId="1884520022">
    <w:abstractNumId w:val="28"/>
  </w:num>
  <w:num w:numId="19" w16cid:durableId="1953632090">
    <w:abstractNumId w:val="30"/>
  </w:num>
  <w:num w:numId="20" w16cid:durableId="1063793913">
    <w:abstractNumId w:val="38"/>
  </w:num>
  <w:num w:numId="21" w16cid:durableId="967972688">
    <w:abstractNumId w:val="13"/>
  </w:num>
  <w:num w:numId="22" w16cid:durableId="1108937363">
    <w:abstractNumId w:val="21"/>
  </w:num>
  <w:num w:numId="23" w16cid:durableId="524053017">
    <w:abstractNumId w:val="17"/>
  </w:num>
  <w:num w:numId="24" w16cid:durableId="1318455065">
    <w:abstractNumId w:val="2"/>
  </w:num>
  <w:num w:numId="25" w16cid:durableId="576136374">
    <w:abstractNumId w:val="43"/>
  </w:num>
  <w:num w:numId="26" w16cid:durableId="1362314915">
    <w:abstractNumId w:val="8"/>
  </w:num>
  <w:num w:numId="27" w16cid:durableId="2029981914">
    <w:abstractNumId w:val="16"/>
  </w:num>
  <w:num w:numId="28" w16cid:durableId="1106273903">
    <w:abstractNumId w:val="6"/>
  </w:num>
  <w:num w:numId="29" w16cid:durableId="2042241921">
    <w:abstractNumId w:val="19"/>
  </w:num>
  <w:num w:numId="30" w16cid:durableId="614748599">
    <w:abstractNumId w:val="20"/>
  </w:num>
  <w:num w:numId="31" w16cid:durableId="1782527760">
    <w:abstractNumId w:val="31"/>
  </w:num>
  <w:num w:numId="32" w16cid:durableId="785464052">
    <w:abstractNumId w:val="42"/>
  </w:num>
  <w:num w:numId="33" w16cid:durableId="860122448">
    <w:abstractNumId w:val="24"/>
  </w:num>
  <w:num w:numId="34" w16cid:durableId="219639545">
    <w:abstractNumId w:val="35"/>
  </w:num>
  <w:num w:numId="35" w16cid:durableId="983774389">
    <w:abstractNumId w:val="33"/>
  </w:num>
  <w:num w:numId="36" w16cid:durableId="1893423600">
    <w:abstractNumId w:val="27"/>
  </w:num>
  <w:num w:numId="37" w16cid:durableId="487552092">
    <w:abstractNumId w:val="9"/>
  </w:num>
  <w:num w:numId="38" w16cid:durableId="1201091003">
    <w:abstractNumId w:val="40"/>
  </w:num>
  <w:num w:numId="39" w16cid:durableId="10500742">
    <w:abstractNumId w:val="22"/>
  </w:num>
  <w:num w:numId="40" w16cid:durableId="1888760591">
    <w:abstractNumId w:val="37"/>
  </w:num>
  <w:num w:numId="41" w16cid:durableId="37510752">
    <w:abstractNumId w:val="11"/>
  </w:num>
  <w:num w:numId="42" w16cid:durableId="686710935">
    <w:abstractNumId w:val="15"/>
  </w:num>
  <w:num w:numId="43" w16cid:durableId="876546452">
    <w:abstractNumId w:val="5"/>
  </w:num>
  <w:num w:numId="44" w16cid:durableId="20497185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TEwNbE0NDU0MTVT0lEKTi0uzszPAykwqgUA1GZrFywAAAA="/>
  </w:docVars>
  <w:rsids>
    <w:rsidRoot w:val="00466287"/>
    <w:rsid w:val="000119C8"/>
    <w:rsid w:val="000161FC"/>
    <w:rsid w:val="000211BD"/>
    <w:rsid w:val="00031BC3"/>
    <w:rsid w:val="00040036"/>
    <w:rsid w:val="000455A8"/>
    <w:rsid w:val="00096E8C"/>
    <w:rsid w:val="000C5ECC"/>
    <w:rsid w:val="00132A58"/>
    <w:rsid w:val="001A7577"/>
    <w:rsid w:val="001B1456"/>
    <w:rsid w:val="001C2991"/>
    <w:rsid w:val="001D1A17"/>
    <w:rsid w:val="001F5A50"/>
    <w:rsid w:val="0020300D"/>
    <w:rsid w:val="002126BC"/>
    <w:rsid w:val="002162BC"/>
    <w:rsid w:val="00263BC1"/>
    <w:rsid w:val="00280EBA"/>
    <w:rsid w:val="00293971"/>
    <w:rsid w:val="002B3E7A"/>
    <w:rsid w:val="00313C24"/>
    <w:rsid w:val="00323AD6"/>
    <w:rsid w:val="00343520"/>
    <w:rsid w:val="00343B91"/>
    <w:rsid w:val="00384FE6"/>
    <w:rsid w:val="003C28ED"/>
    <w:rsid w:val="003C537D"/>
    <w:rsid w:val="003E092D"/>
    <w:rsid w:val="0043644C"/>
    <w:rsid w:val="00445EC3"/>
    <w:rsid w:val="004577C7"/>
    <w:rsid w:val="00466287"/>
    <w:rsid w:val="004D7A70"/>
    <w:rsid w:val="00522DE7"/>
    <w:rsid w:val="00547464"/>
    <w:rsid w:val="005B53E5"/>
    <w:rsid w:val="005C6CA0"/>
    <w:rsid w:val="005D3875"/>
    <w:rsid w:val="00605AEC"/>
    <w:rsid w:val="00614F02"/>
    <w:rsid w:val="006300CF"/>
    <w:rsid w:val="006323BE"/>
    <w:rsid w:val="00665867"/>
    <w:rsid w:val="006A1827"/>
    <w:rsid w:val="006C3E41"/>
    <w:rsid w:val="006F1644"/>
    <w:rsid w:val="007271B7"/>
    <w:rsid w:val="00733F79"/>
    <w:rsid w:val="00766634"/>
    <w:rsid w:val="007B5C85"/>
    <w:rsid w:val="008516D2"/>
    <w:rsid w:val="00890AC9"/>
    <w:rsid w:val="008B25AD"/>
    <w:rsid w:val="008D4FB1"/>
    <w:rsid w:val="008F229F"/>
    <w:rsid w:val="009138D2"/>
    <w:rsid w:val="00916275"/>
    <w:rsid w:val="00951ECC"/>
    <w:rsid w:val="0096111E"/>
    <w:rsid w:val="009B00F1"/>
    <w:rsid w:val="009B59DE"/>
    <w:rsid w:val="00A20266"/>
    <w:rsid w:val="00A416F6"/>
    <w:rsid w:val="00A45A37"/>
    <w:rsid w:val="00A553F8"/>
    <w:rsid w:val="00A6542C"/>
    <w:rsid w:val="00AA7326"/>
    <w:rsid w:val="00AE7EEC"/>
    <w:rsid w:val="00B40D37"/>
    <w:rsid w:val="00B469D9"/>
    <w:rsid w:val="00BA49F1"/>
    <w:rsid w:val="00BA4C87"/>
    <w:rsid w:val="00BB7E12"/>
    <w:rsid w:val="00BC3199"/>
    <w:rsid w:val="00BC7919"/>
    <w:rsid w:val="00C5006B"/>
    <w:rsid w:val="00CB239C"/>
    <w:rsid w:val="00CF03C4"/>
    <w:rsid w:val="00CF4319"/>
    <w:rsid w:val="00CF679D"/>
    <w:rsid w:val="00D022F4"/>
    <w:rsid w:val="00D07713"/>
    <w:rsid w:val="00D310DC"/>
    <w:rsid w:val="00D36E39"/>
    <w:rsid w:val="00D46BAD"/>
    <w:rsid w:val="00DA439F"/>
    <w:rsid w:val="00DA67BE"/>
    <w:rsid w:val="00DF5BC6"/>
    <w:rsid w:val="00E017A9"/>
    <w:rsid w:val="00E12805"/>
    <w:rsid w:val="00E62B14"/>
    <w:rsid w:val="00EA4C6B"/>
    <w:rsid w:val="00EC4676"/>
    <w:rsid w:val="00F151C7"/>
    <w:rsid w:val="00F3328C"/>
    <w:rsid w:val="00F972C2"/>
    <w:rsid w:val="00FA4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496493"/>
  <w15:chartTrackingRefBased/>
  <w15:docId w15:val="{64C97BF1-737F-49BE-87C0-942B8DD29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28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32A58"/>
    <w:pPr>
      <w:keepNext/>
      <w:keepLines/>
      <w:widowControl w:val="0"/>
      <w:wordWrap w:val="0"/>
      <w:autoSpaceDE w:val="0"/>
      <w:autoSpaceDN w:val="0"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132A5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6287"/>
    <w:pPr>
      <w:spacing w:after="0" w:line="240" w:lineRule="auto"/>
      <w:jc w:val="both"/>
    </w:pPr>
    <w:rPr>
      <w:kern w:val="2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6586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18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32A58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32A5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132A58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kern w:val="2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132A58"/>
    <w:rPr>
      <w:kern w:val="2"/>
      <w:sz w:val="20"/>
    </w:rPr>
  </w:style>
  <w:style w:type="paragraph" w:styleId="Footer">
    <w:name w:val="footer"/>
    <w:basedOn w:val="Normal"/>
    <w:link w:val="FooterChar"/>
    <w:uiPriority w:val="99"/>
    <w:unhideWhenUsed/>
    <w:rsid w:val="00132A58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kern w:val="2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32A58"/>
    <w:rPr>
      <w:kern w:val="2"/>
      <w:sz w:val="20"/>
    </w:rPr>
  </w:style>
  <w:style w:type="paragraph" w:customStyle="1" w:styleId="EndNoteBibliographyTitle">
    <w:name w:val="EndNote Bibliography Title"/>
    <w:basedOn w:val="Normal"/>
    <w:link w:val="EndNoteBibliographyTitleChar"/>
    <w:rsid w:val="00132A58"/>
    <w:pPr>
      <w:widowControl w:val="0"/>
      <w:wordWrap w:val="0"/>
      <w:autoSpaceDE w:val="0"/>
      <w:autoSpaceDN w:val="0"/>
      <w:spacing w:line="259" w:lineRule="auto"/>
      <w:jc w:val="center"/>
    </w:pPr>
    <w:rPr>
      <w:rFonts w:ascii="맑은 고딕" w:eastAsia="맑은 고딕" w:hAnsi="맑은 고딕"/>
      <w:noProof/>
      <w:kern w:val="2"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32A58"/>
    <w:rPr>
      <w:rFonts w:ascii="맑은 고딕" w:eastAsia="맑은 고딕" w:hAnsi="맑은 고딕"/>
      <w:noProof/>
      <w:kern w:val="2"/>
      <w:sz w:val="20"/>
    </w:rPr>
  </w:style>
  <w:style w:type="paragraph" w:customStyle="1" w:styleId="EndNoteBibliography">
    <w:name w:val="EndNote Bibliography"/>
    <w:basedOn w:val="Normal"/>
    <w:link w:val="EndNoteBibliographyChar"/>
    <w:rsid w:val="00132A58"/>
    <w:pPr>
      <w:widowControl w:val="0"/>
      <w:wordWrap w:val="0"/>
      <w:autoSpaceDE w:val="0"/>
      <w:autoSpaceDN w:val="0"/>
      <w:spacing w:after="160"/>
      <w:jc w:val="both"/>
    </w:pPr>
    <w:rPr>
      <w:rFonts w:ascii="맑은 고딕" w:eastAsia="맑은 고딕" w:hAnsi="맑은 고딕"/>
      <w:noProof/>
      <w:kern w:val="2"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132A58"/>
    <w:rPr>
      <w:rFonts w:ascii="맑은 고딕" w:eastAsia="맑은 고딕" w:hAnsi="맑은 고딕"/>
      <w:noProof/>
      <w:kern w:val="2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132A58"/>
  </w:style>
  <w:style w:type="character" w:styleId="PlaceholderText">
    <w:name w:val="Placeholder Text"/>
    <w:basedOn w:val="DefaultParagraphFont"/>
    <w:uiPriority w:val="99"/>
    <w:semiHidden/>
    <w:rsid w:val="00132A5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32A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2A58"/>
    <w:pPr>
      <w:widowControl w:val="0"/>
      <w:wordWrap w:val="0"/>
      <w:autoSpaceDE w:val="0"/>
      <w:autoSpaceDN w:val="0"/>
      <w:spacing w:after="160"/>
      <w:jc w:val="both"/>
    </w:pPr>
    <w:rPr>
      <w:kern w:val="2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2A58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2A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2A58"/>
    <w:rPr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A58"/>
    <w:pPr>
      <w:widowControl w:val="0"/>
      <w:wordWrap w:val="0"/>
      <w:autoSpaceDE w:val="0"/>
      <w:autoSpaceDN w:val="0"/>
      <w:jc w:val="both"/>
    </w:pPr>
    <w:rPr>
      <w:rFonts w:ascii="Segoe UI" w:hAnsi="Segoe UI" w:cs="Segoe UI"/>
      <w:kern w:val="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A58"/>
    <w:rPr>
      <w:rFonts w:ascii="Segoe UI" w:hAnsi="Segoe UI" w:cs="Segoe UI"/>
      <w:kern w:val="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2A5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2A5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A5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A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2A58"/>
    <w:rPr>
      <w:vertAlign w:val="superscript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132A5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132A58"/>
    <w:pPr>
      <w:widowControl w:val="0"/>
      <w:wordWrap w:val="0"/>
      <w:autoSpaceDE w:val="0"/>
      <w:autoSpaceDN w:val="0"/>
      <w:spacing w:after="200"/>
      <w:jc w:val="both"/>
    </w:pPr>
    <w:rPr>
      <w:i/>
      <w:iCs/>
      <w:color w:val="44546A" w:themeColor="text2"/>
      <w:kern w:val="2"/>
      <w:sz w:val="18"/>
      <w:szCs w:val="18"/>
    </w:rPr>
  </w:style>
  <w:style w:type="paragraph" w:styleId="Revision">
    <w:name w:val="Revision"/>
    <w:hidden/>
    <w:uiPriority w:val="99"/>
    <w:semiHidden/>
    <w:rsid w:val="00132A58"/>
    <w:pPr>
      <w:spacing w:after="0" w:line="240" w:lineRule="auto"/>
    </w:pPr>
    <w:rPr>
      <w:kern w:val="2"/>
      <w:sz w:val="20"/>
    </w:rPr>
  </w:style>
  <w:style w:type="character" w:styleId="Emphasis">
    <w:name w:val="Emphasis"/>
    <w:basedOn w:val="DefaultParagraphFont"/>
    <w:uiPriority w:val="20"/>
    <w:qFormat/>
    <w:rsid w:val="00132A58"/>
    <w:rPr>
      <w:i/>
      <w:iCs/>
    </w:rPr>
  </w:style>
  <w:style w:type="character" w:customStyle="1" w:styleId="highwire-citation-authors">
    <w:name w:val="highwire-citation-authors"/>
    <w:basedOn w:val="DefaultParagraphFont"/>
    <w:rsid w:val="00132A58"/>
  </w:style>
  <w:style w:type="character" w:customStyle="1" w:styleId="highwire-citation-author">
    <w:name w:val="highwire-citation-author"/>
    <w:basedOn w:val="DefaultParagraphFont"/>
    <w:rsid w:val="00132A5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2A58"/>
    <w:rPr>
      <w:color w:val="605E5C"/>
      <w:shd w:val="clear" w:color="auto" w:fill="E1DFDD"/>
    </w:rPr>
  </w:style>
  <w:style w:type="paragraph" w:customStyle="1" w:styleId="Default">
    <w:name w:val="Default"/>
    <w:rsid w:val="00132A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en-US"/>
    </w:rPr>
  </w:style>
  <w:style w:type="character" w:customStyle="1" w:styleId="auto-style1">
    <w:name w:val="auto-style1"/>
    <w:basedOn w:val="DefaultParagraphFont"/>
    <w:rsid w:val="00132A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EC0DA-119A-43D5-9AD1-58F8FDF98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9</Pages>
  <Words>4367</Words>
  <Characters>16901</Characters>
  <Application>Microsoft Office Word</Application>
  <DocSecurity>0</DocSecurity>
  <Lines>1408</Lines>
  <Paragraphs>10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Yongeun</dc:creator>
  <cp:keywords/>
  <dc:description/>
  <cp:lastModifiedBy>Kim, Il Hwan</cp:lastModifiedBy>
  <cp:revision>19</cp:revision>
  <dcterms:created xsi:type="dcterms:W3CDTF">2024-01-25T22:55:00Z</dcterms:created>
  <dcterms:modified xsi:type="dcterms:W3CDTF">2024-02-05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85ac7af46d6ef31164dcbbb8647ca61ddd36651c0efd01ae80e8f2d24f113</vt:lpwstr>
  </property>
</Properties>
</file>